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73AE9" w14:textId="77777777" w:rsidR="0010412F" w:rsidRDefault="00D4141D" w:rsidP="00D4141D">
      <w:pPr>
        <w:pStyle w:val="Title"/>
      </w:pPr>
      <w:r w:rsidRPr="002D3DC8">
        <w:rPr>
          <w:noProof/>
        </w:rPr>
        <w:drawing>
          <wp:anchor distT="0" distB="0" distL="114300" distR="114300" simplePos="0" relativeHeight="251659264" behindDoc="0" locked="0" layoutInCell="1" allowOverlap="1" wp14:anchorId="2BB07989" wp14:editId="2C334F31">
            <wp:simplePos x="0" y="0"/>
            <wp:positionH relativeFrom="margin">
              <wp:align>right</wp:align>
            </wp:positionH>
            <wp:positionV relativeFrom="page">
              <wp:posOffset>457200</wp:posOffset>
            </wp:positionV>
            <wp:extent cx="1373168" cy="667512"/>
            <wp:effectExtent l="0" t="0" r="0" b="0"/>
            <wp:wrapSquare wrapText="bothSides"/>
            <wp:docPr id="3" name="Picture 2" descr="http://ep2.riosalado.edu/images/newriologo_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p2.riosalado.edu/images/newriologo_18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3168" cy="667512"/>
                    </a:xfrm>
                    <a:prstGeom prst="rect">
                      <a:avLst/>
                    </a:prstGeom>
                    <a:noFill/>
                  </pic:spPr>
                </pic:pic>
              </a:graphicData>
            </a:graphic>
            <wp14:sizeRelH relativeFrom="page">
              <wp14:pctWidth>0</wp14:pctWidth>
            </wp14:sizeRelH>
            <wp14:sizeRelV relativeFrom="page">
              <wp14:pctHeight>0</wp14:pctHeight>
            </wp14:sizeRelV>
          </wp:anchor>
        </w:drawing>
      </w:r>
      <w:r w:rsidR="00657A70">
        <w:rPr>
          <w:noProof/>
        </w:rPr>
        <w:t>Project Documentation</w:t>
      </w:r>
      <w:r w:rsidR="00075546">
        <w:rPr>
          <w:noProof/>
        </w:rPr>
        <w:tab/>
      </w:r>
    </w:p>
    <w:p w14:paraId="6EABCDB7" w14:textId="4283EADC" w:rsidR="00D4141D" w:rsidRDefault="00657A70" w:rsidP="00D4141D">
      <w:pPr>
        <w:pStyle w:val="Heading1"/>
      </w:pPr>
      <w:r>
        <w:t>Project Details</w:t>
      </w:r>
    </w:p>
    <w:tbl>
      <w:tblPr>
        <w:tblStyle w:val="PlainTable1"/>
        <w:tblW w:w="0" w:type="auto"/>
        <w:tblCellMar>
          <w:top w:w="72" w:type="dxa"/>
          <w:left w:w="115" w:type="dxa"/>
          <w:bottom w:w="72" w:type="dxa"/>
          <w:right w:w="115" w:type="dxa"/>
        </w:tblCellMar>
        <w:tblLook w:val="0480" w:firstRow="0" w:lastRow="0" w:firstColumn="1" w:lastColumn="0" w:noHBand="0" w:noVBand="1"/>
      </w:tblPr>
      <w:tblGrid>
        <w:gridCol w:w="1617"/>
        <w:gridCol w:w="9173"/>
      </w:tblGrid>
      <w:tr w:rsidR="00836720" w14:paraId="6223053F"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F418F56" w14:textId="2190DCC5" w:rsidR="00836720" w:rsidRPr="00836720" w:rsidRDefault="00836720" w:rsidP="00B5319E">
            <w:pPr>
              <w:jc w:val="right"/>
            </w:pPr>
            <w:r w:rsidRPr="00836720">
              <w:t>Project Name:</w:t>
            </w:r>
          </w:p>
        </w:tc>
        <w:tc>
          <w:tcPr>
            <w:tcW w:w="12235" w:type="dxa"/>
            <w:vAlign w:val="center"/>
          </w:tcPr>
          <w:p w14:paraId="31248C31" w14:textId="25E3C8F6" w:rsidR="00836720" w:rsidRDefault="00C03297" w:rsidP="00B5319E">
            <w:pPr>
              <w:cnfStyle w:val="000000100000" w:firstRow="0" w:lastRow="0" w:firstColumn="0" w:lastColumn="0" w:oddVBand="0" w:evenVBand="0" w:oddHBand="1" w:evenHBand="0" w:firstRowFirstColumn="0" w:firstRowLastColumn="0" w:lastRowFirstColumn="0" w:lastRowLastColumn="0"/>
            </w:pPr>
            <w:r>
              <w:t>Final Project Lesson 14</w:t>
            </w:r>
          </w:p>
        </w:tc>
      </w:tr>
      <w:tr w:rsidR="00836720" w14:paraId="204D892C" w14:textId="77777777" w:rsidTr="00B5319E">
        <w:tc>
          <w:tcPr>
            <w:cnfStyle w:val="001000000000" w:firstRow="0" w:lastRow="0" w:firstColumn="1" w:lastColumn="0" w:oddVBand="0" w:evenVBand="0" w:oddHBand="0" w:evenHBand="0" w:firstRowFirstColumn="0" w:firstRowLastColumn="0" w:lastRowFirstColumn="0" w:lastRowLastColumn="0"/>
            <w:tcW w:w="1795" w:type="dxa"/>
            <w:vAlign w:val="center"/>
          </w:tcPr>
          <w:p w14:paraId="748D2CBB" w14:textId="2C0711BC" w:rsidR="00836720" w:rsidRPr="00836720" w:rsidRDefault="00836720" w:rsidP="00B5319E">
            <w:pPr>
              <w:jc w:val="right"/>
            </w:pPr>
            <w:r w:rsidRPr="00836720">
              <w:t>Developer:</w:t>
            </w:r>
          </w:p>
        </w:tc>
        <w:tc>
          <w:tcPr>
            <w:tcW w:w="12235" w:type="dxa"/>
            <w:vAlign w:val="center"/>
          </w:tcPr>
          <w:p w14:paraId="66FA02E2" w14:textId="1B932E8E" w:rsidR="00836720" w:rsidRDefault="00AC4CD5" w:rsidP="00B5319E">
            <w:pPr>
              <w:cnfStyle w:val="000000000000" w:firstRow="0" w:lastRow="0" w:firstColumn="0" w:lastColumn="0" w:oddVBand="0" w:evenVBand="0" w:oddHBand="0" w:evenHBand="0" w:firstRowFirstColumn="0" w:firstRowLastColumn="0" w:lastRowFirstColumn="0" w:lastRowLastColumn="0"/>
            </w:pPr>
            <w:r>
              <w:t>Abdur-Rahman Syed</w:t>
            </w:r>
          </w:p>
        </w:tc>
      </w:tr>
      <w:tr w:rsidR="00836720" w14:paraId="2CC0DC2B"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9941421" w14:textId="0A08BB96" w:rsidR="00836720" w:rsidRPr="00836720" w:rsidRDefault="00836720" w:rsidP="00B5319E">
            <w:pPr>
              <w:jc w:val="right"/>
            </w:pPr>
            <w:r w:rsidRPr="00836720">
              <w:t>Project URL:</w:t>
            </w:r>
          </w:p>
        </w:tc>
        <w:tc>
          <w:tcPr>
            <w:tcW w:w="12235" w:type="dxa"/>
            <w:vAlign w:val="center"/>
          </w:tcPr>
          <w:p w14:paraId="20D52A34" w14:textId="51B4FC7C" w:rsidR="00836720" w:rsidRPr="00505D41" w:rsidRDefault="00AC4CD5" w:rsidP="00B5319E">
            <w:pPr>
              <w:cnfStyle w:val="000000100000" w:firstRow="0" w:lastRow="0" w:firstColumn="0" w:lastColumn="0" w:oddVBand="0" w:evenVBand="0" w:oddHBand="1" w:evenHBand="0" w:firstRowFirstColumn="0" w:firstRowLastColumn="0" w:lastRowFirstColumn="0" w:lastRowLastColumn="0"/>
              <w:rPr>
                <w:i/>
                <w:iCs/>
                <w:color w:val="808080" w:themeColor="background1" w:themeShade="80"/>
              </w:rPr>
            </w:pPr>
            <w:r w:rsidRPr="00AC4CD5">
              <w:rPr>
                <w:i/>
                <w:iCs/>
                <w:color w:val="808080" w:themeColor="background1" w:themeShade="80"/>
              </w:rPr>
              <w:t>https://github.com/Abdur-Rahman-Rio/11389_lesson-14-project-Abdur-Rahman-Rio</w:t>
            </w:r>
          </w:p>
        </w:tc>
      </w:tr>
      <w:tr w:rsidR="00EC47B2" w14:paraId="4CE5AAAC" w14:textId="77777777" w:rsidTr="00B5319E">
        <w:tc>
          <w:tcPr>
            <w:cnfStyle w:val="001000000000" w:firstRow="0" w:lastRow="0" w:firstColumn="1" w:lastColumn="0" w:oddVBand="0" w:evenVBand="0" w:oddHBand="0" w:evenHBand="0" w:firstRowFirstColumn="0" w:firstRowLastColumn="0" w:lastRowFirstColumn="0" w:lastRowLastColumn="0"/>
            <w:tcW w:w="1795" w:type="dxa"/>
            <w:vAlign w:val="center"/>
          </w:tcPr>
          <w:p w14:paraId="250D8E6C" w14:textId="488B7917" w:rsidR="00EC47B2" w:rsidRPr="00836720" w:rsidRDefault="00EC47B2" w:rsidP="00B5319E">
            <w:pPr>
              <w:jc w:val="right"/>
            </w:pPr>
            <w:r>
              <w:t>Due Date:</w:t>
            </w:r>
          </w:p>
        </w:tc>
        <w:tc>
          <w:tcPr>
            <w:tcW w:w="12235" w:type="dxa"/>
            <w:vAlign w:val="center"/>
          </w:tcPr>
          <w:p w14:paraId="141D8E38" w14:textId="35AEB336" w:rsidR="00EC47B2" w:rsidRPr="00505D41" w:rsidRDefault="00AC4CD5" w:rsidP="00B5319E">
            <w:pPr>
              <w:cnfStyle w:val="000000000000" w:firstRow="0" w:lastRow="0" w:firstColumn="0" w:lastColumn="0" w:oddVBand="0" w:evenVBand="0" w:oddHBand="0" w:evenHBand="0" w:firstRowFirstColumn="0" w:firstRowLastColumn="0" w:lastRowFirstColumn="0" w:lastRowLastColumn="0"/>
              <w:rPr>
                <w:i/>
                <w:iCs/>
              </w:rPr>
            </w:pPr>
            <w:r>
              <w:rPr>
                <w:i/>
                <w:iCs/>
                <w:color w:val="808080" w:themeColor="background1" w:themeShade="80"/>
              </w:rPr>
              <w:t>7/15/2023</w:t>
            </w:r>
          </w:p>
        </w:tc>
      </w:tr>
      <w:tr w:rsidR="00B5319E" w14:paraId="5C852D51" w14:textId="77777777" w:rsidTr="00B531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1241172" w14:textId="4489808A" w:rsidR="00B5319E" w:rsidRDefault="00B5319E" w:rsidP="00B5319E">
            <w:pPr>
              <w:jc w:val="right"/>
            </w:pPr>
            <w:r>
              <w:t>Course and Section:</w:t>
            </w:r>
          </w:p>
        </w:tc>
        <w:tc>
          <w:tcPr>
            <w:tcW w:w="12235" w:type="dxa"/>
            <w:vAlign w:val="center"/>
          </w:tcPr>
          <w:p w14:paraId="1FBE2459" w14:textId="52FE9557" w:rsidR="00B5319E" w:rsidRDefault="00AC4CD5" w:rsidP="00B5319E">
            <w:pPr>
              <w:cnfStyle w:val="000000100000" w:firstRow="0" w:lastRow="0" w:firstColumn="0" w:lastColumn="0" w:oddVBand="0" w:evenVBand="0" w:oddHBand="1" w:evenHBand="0" w:firstRowFirstColumn="0" w:firstRowLastColumn="0" w:lastRowFirstColumn="0" w:lastRowLastColumn="0"/>
            </w:pPr>
            <w:r>
              <w:t>CISS133DA 11389</w:t>
            </w:r>
          </w:p>
        </w:tc>
      </w:tr>
    </w:tbl>
    <w:p w14:paraId="55A8A9B8" w14:textId="2FBF591E" w:rsidR="00836720" w:rsidRDefault="00836720" w:rsidP="00836720">
      <w:pPr>
        <w:pStyle w:val="Heading2"/>
      </w:pPr>
      <w:r>
        <w:t>Site Purpose</w:t>
      </w:r>
    </w:p>
    <w:p w14:paraId="5ACA97A2" w14:textId="3C620E02" w:rsidR="00836720" w:rsidRDefault="00EC47B2" w:rsidP="00995EAB">
      <w:r>
        <w:t>Write a brief summary of the purpose of the website</w:t>
      </w:r>
      <w:r w:rsidR="008401A4">
        <w:t xml:space="preserve"> along with the topic of the site</w:t>
      </w:r>
      <w:r>
        <w:t>.</w:t>
      </w:r>
    </w:p>
    <w:p w14:paraId="644815CF" w14:textId="267F8063" w:rsidR="00EC47B2" w:rsidRDefault="00AC4CD5" w:rsidP="00995EAB">
      <w:r>
        <w:t>The purpose of this website is to spread awareness of poverty and h</w:t>
      </w:r>
      <w:r w:rsidR="00977CE6">
        <w:t>unger</w:t>
      </w:r>
      <w:r>
        <w:t>.</w:t>
      </w:r>
    </w:p>
    <w:p w14:paraId="592CB4D8" w14:textId="77777777" w:rsidR="008401A4" w:rsidRDefault="008401A4" w:rsidP="00995EAB"/>
    <w:p w14:paraId="7F1A7985" w14:textId="27CA2189" w:rsidR="00836720" w:rsidRDefault="00836720" w:rsidP="00836720">
      <w:pPr>
        <w:pStyle w:val="Heading2"/>
      </w:pPr>
      <w:r>
        <w:t>Site Audience</w:t>
      </w:r>
    </w:p>
    <w:p w14:paraId="03A0012C" w14:textId="77777777" w:rsidR="008401A4" w:rsidRDefault="00EC47B2" w:rsidP="00836720">
      <w:r>
        <w:t>Define the audience of the site and their needs. How will the audience access the site? How will this information drive the development of the site?</w:t>
      </w:r>
      <w:r w:rsidR="008401A4">
        <w:t xml:space="preserve"> </w:t>
      </w:r>
    </w:p>
    <w:p w14:paraId="05029B2A" w14:textId="6D64CF35" w:rsidR="008401A4" w:rsidRDefault="00AC4CD5" w:rsidP="00836720">
      <w:r>
        <w:t>The audience for this website will be primarily adults. Since this is such a wide group, I must make sure to implement what I learned in lesson 11 and to make sure that there are no barriers in my website.</w:t>
      </w:r>
    </w:p>
    <w:p w14:paraId="7D5F5DEA" w14:textId="77777777" w:rsidR="008401A4" w:rsidRDefault="008401A4" w:rsidP="00836720"/>
    <w:p w14:paraId="00C1EFB9" w14:textId="583E6EFA" w:rsidR="008401A4" w:rsidRDefault="008401A4" w:rsidP="008401A4">
      <w:pPr>
        <w:pStyle w:val="Heading2"/>
      </w:pPr>
      <w:r>
        <w:t>Accessibility Concerns</w:t>
      </w:r>
    </w:p>
    <w:p w14:paraId="107544B0" w14:textId="118CC758" w:rsidR="00836720" w:rsidRDefault="008401A4" w:rsidP="00836720">
      <w:r>
        <w:t>Provide a summary of what accessibility issues should be considered for the project and how they will be addressed?</w:t>
      </w:r>
    </w:p>
    <w:p w14:paraId="57C81EEE" w14:textId="37C42D92" w:rsidR="00EC47B2" w:rsidRDefault="000668C5" w:rsidP="00836720">
      <w:r>
        <w:t xml:space="preserve">Some accessibility issues would be the color contrast and the font size, which will be checked with the WAVE accessibility tool. Another accessibility issue will be the links and the navigation, and so, the links have been made to be separate and the navigation bar will highlight whatever the cursor is on. </w:t>
      </w:r>
    </w:p>
    <w:p w14:paraId="52B5AD99" w14:textId="77777777" w:rsidR="00C06939" w:rsidRDefault="00C06939" w:rsidP="00836720"/>
    <w:p w14:paraId="1743A8E8" w14:textId="77777777" w:rsidR="00C06939" w:rsidRDefault="00C06939" w:rsidP="004D7C7F">
      <w:pPr>
        <w:pStyle w:val="Heading2"/>
      </w:pPr>
      <w:r>
        <w:t>Page Descriptions</w:t>
      </w:r>
    </w:p>
    <w:p w14:paraId="19B38CDF" w14:textId="388F1DE0" w:rsidR="00C06939" w:rsidRDefault="00C06939" w:rsidP="00C06939">
      <w:r>
        <w:t>Provide a brief description of each page and what is expected to be on each.</w:t>
      </w:r>
    </w:p>
    <w:p w14:paraId="6579E3A7" w14:textId="5AF84FD3" w:rsidR="00C06939" w:rsidRDefault="00977CE6" w:rsidP="00C06939">
      <w:r>
        <w:t>On the home page, there will be information on poverty and hunger,</w:t>
      </w:r>
      <w:r w:rsidR="0027630A">
        <w:t xml:space="preserve"> as well as links to charities and food banks.</w:t>
      </w:r>
    </w:p>
    <w:p w14:paraId="21217D39" w14:textId="77777777" w:rsidR="00C06939" w:rsidRDefault="00C06939" w:rsidP="00C06939"/>
    <w:p w14:paraId="57DC637D" w14:textId="65EC91D3" w:rsidR="00EC47B2" w:rsidRDefault="00EC47B2" w:rsidP="005B1AB6">
      <w:pPr>
        <w:pStyle w:val="Heading1"/>
      </w:pPr>
      <w:r>
        <w:t>Metadata</w:t>
      </w:r>
    </w:p>
    <w:p w14:paraId="3CD77B5F" w14:textId="431320C5" w:rsidR="00EC47B2" w:rsidRDefault="00EC47B2" w:rsidP="00836720">
      <w:r>
        <w:t xml:space="preserve">Determine the metadata that should be used on each web page and what should be the </w:t>
      </w:r>
      <w:r w:rsidR="008401A4">
        <w:t xml:space="preserve">content </w:t>
      </w:r>
      <w:r>
        <w:t>values of the identified types.</w:t>
      </w:r>
      <w:r w:rsidR="002136C9">
        <w:t xml:space="preserve"> Add additional rows if needed.</w:t>
      </w:r>
    </w:p>
    <w:tbl>
      <w:tblPr>
        <w:tblStyle w:val="PlainTable1"/>
        <w:tblW w:w="0" w:type="auto"/>
        <w:tblCellMar>
          <w:top w:w="72" w:type="dxa"/>
          <w:left w:w="115" w:type="dxa"/>
          <w:bottom w:w="72" w:type="dxa"/>
          <w:right w:w="115" w:type="dxa"/>
        </w:tblCellMar>
        <w:tblLook w:val="04A0" w:firstRow="1" w:lastRow="0" w:firstColumn="1" w:lastColumn="0" w:noHBand="0" w:noVBand="1"/>
      </w:tblPr>
      <w:tblGrid>
        <w:gridCol w:w="1439"/>
        <w:gridCol w:w="1763"/>
        <w:gridCol w:w="7392"/>
      </w:tblGrid>
      <w:tr w:rsidR="00EC47B2" w14:paraId="7DF30EC3" w14:textId="77777777" w:rsidTr="00977CE6">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Borders>
              <w:bottom w:val="single" w:sz="18" w:space="0" w:color="auto"/>
            </w:tcBorders>
          </w:tcPr>
          <w:p w14:paraId="4D4B69C8" w14:textId="0B09BFDF" w:rsidR="00EC47B2" w:rsidRDefault="00EC47B2" w:rsidP="00836720">
            <w:r>
              <w:t>Web Page</w:t>
            </w:r>
          </w:p>
        </w:tc>
        <w:tc>
          <w:tcPr>
            <w:tcW w:w="1763" w:type="dxa"/>
            <w:tcBorders>
              <w:bottom w:val="single" w:sz="18" w:space="0" w:color="auto"/>
            </w:tcBorders>
          </w:tcPr>
          <w:p w14:paraId="612603B5" w14:textId="5177A16F"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Name</w:t>
            </w:r>
          </w:p>
        </w:tc>
        <w:tc>
          <w:tcPr>
            <w:tcW w:w="7392" w:type="dxa"/>
            <w:tcBorders>
              <w:bottom w:val="single" w:sz="18" w:space="0" w:color="auto"/>
            </w:tcBorders>
          </w:tcPr>
          <w:p w14:paraId="0A691FBB" w14:textId="02CACF51"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Content</w:t>
            </w:r>
          </w:p>
        </w:tc>
      </w:tr>
      <w:tr w:rsidR="00EC47B2" w14:paraId="171A0697" w14:textId="77777777" w:rsidTr="00977CE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Borders>
              <w:top w:val="single" w:sz="18" w:space="0" w:color="auto"/>
            </w:tcBorders>
          </w:tcPr>
          <w:p w14:paraId="708A5A21" w14:textId="1B841A69" w:rsidR="00EC47B2" w:rsidRDefault="0027630A" w:rsidP="00836720">
            <w:r>
              <w:t>All</w:t>
            </w:r>
          </w:p>
        </w:tc>
        <w:tc>
          <w:tcPr>
            <w:tcW w:w="1763" w:type="dxa"/>
            <w:tcBorders>
              <w:top w:val="single" w:sz="18" w:space="0" w:color="auto"/>
            </w:tcBorders>
          </w:tcPr>
          <w:p w14:paraId="06B0979B" w14:textId="74D61C08" w:rsidR="00EC47B2" w:rsidRDefault="0027630A" w:rsidP="00836720">
            <w:pPr>
              <w:cnfStyle w:val="000000100000" w:firstRow="0" w:lastRow="0" w:firstColumn="0" w:lastColumn="0" w:oddVBand="0" w:evenVBand="0" w:oddHBand="1" w:evenHBand="0" w:firstRowFirstColumn="0" w:firstRowLastColumn="0" w:lastRowFirstColumn="0" w:lastRowLastColumn="0"/>
            </w:pPr>
            <w:r>
              <w:t>charset</w:t>
            </w:r>
          </w:p>
        </w:tc>
        <w:tc>
          <w:tcPr>
            <w:tcW w:w="7392" w:type="dxa"/>
            <w:tcBorders>
              <w:top w:val="single" w:sz="18" w:space="0" w:color="auto"/>
            </w:tcBorders>
          </w:tcPr>
          <w:p w14:paraId="3FB4D346" w14:textId="003ED439" w:rsidR="00EC47B2" w:rsidRDefault="0027630A" w:rsidP="00836720">
            <w:pPr>
              <w:cnfStyle w:val="000000100000" w:firstRow="0" w:lastRow="0" w:firstColumn="0" w:lastColumn="0" w:oddVBand="0" w:evenVBand="0" w:oddHBand="1" w:evenHBand="0" w:firstRowFirstColumn="0" w:firstRowLastColumn="0" w:lastRowFirstColumn="0" w:lastRowLastColumn="0"/>
            </w:pPr>
            <w:r>
              <w:t>UTF-8</w:t>
            </w:r>
          </w:p>
        </w:tc>
      </w:tr>
      <w:tr w:rsidR="00EC47B2" w14:paraId="34B809FD" w14:textId="77777777" w:rsidTr="00977CE6">
        <w:trPr>
          <w:trHeight w:val="362"/>
        </w:trPr>
        <w:tc>
          <w:tcPr>
            <w:cnfStyle w:val="001000000000" w:firstRow="0" w:lastRow="0" w:firstColumn="1" w:lastColumn="0" w:oddVBand="0" w:evenVBand="0" w:oddHBand="0" w:evenHBand="0" w:firstRowFirstColumn="0" w:firstRowLastColumn="0" w:lastRowFirstColumn="0" w:lastRowLastColumn="0"/>
            <w:tcW w:w="1439" w:type="dxa"/>
          </w:tcPr>
          <w:p w14:paraId="5C7B8062" w14:textId="4713E5EE" w:rsidR="00EC47B2" w:rsidRDefault="0027630A" w:rsidP="00836720">
            <w:r>
              <w:lastRenderedPageBreak/>
              <w:t>All</w:t>
            </w:r>
          </w:p>
        </w:tc>
        <w:tc>
          <w:tcPr>
            <w:tcW w:w="1763" w:type="dxa"/>
          </w:tcPr>
          <w:p w14:paraId="08F90BEB" w14:textId="749AA29D" w:rsidR="00EC47B2" w:rsidRDefault="0027630A" w:rsidP="00836720">
            <w:pPr>
              <w:cnfStyle w:val="000000000000" w:firstRow="0" w:lastRow="0" w:firstColumn="0" w:lastColumn="0" w:oddVBand="0" w:evenVBand="0" w:oddHBand="0" w:evenHBand="0" w:firstRowFirstColumn="0" w:firstRowLastColumn="0" w:lastRowFirstColumn="0" w:lastRowLastColumn="0"/>
            </w:pPr>
            <w:r>
              <w:t>viewport</w:t>
            </w:r>
          </w:p>
        </w:tc>
        <w:tc>
          <w:tcPr>
            <w:tcW w:w="7392" w:type="dxa"/>
          </w:tcPr>
          <w:p w14:paraId="554AE174" w14:textId="5C0BDBDA" w:rsidR="00EC47B2" w:rsidRDefault="0027630A" w:rsidP="00836720">
            <w:pPr>
              <w:cnfStyle w:val="000000000000" w:firstRow="0" w:lastRow="0" w:firstColumn="0" w:lastColumn="0" w:oddVBand="0" w:evenVBand="0" w:oddHBand="0" w:evenHBand="0" w:firstRowFirstColumn="0" w:firstRowLastColumn="0" w:lastRowFirstColumn="0" w:lastRowLastColumn="0"/>
            </w:pPr>
            <w:r>
              <w:t>width=device-width, initial-scale=1.0</w:t>
            </w:r>
          </w:p>
        </w:tc>
      </w:tr>
      <w:tr w:rsidR="00EC47B2" w14:paraId="35328974" w14:textId="77777777" w:rsidTr="00977CE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Pr>
          <w:p w14:paraId="13640980" w14:textId="002F5B4C" w:rsidR="00EC47B2" w:rsidRDefault="0027630A" w:rsidP="00836720">
            <w:r>
              <w:t>All</w:t>
            </w:r>
          </w:p>
        </w:tc>
        <w:tc>
          <w:tcPr>
            <w:tcW w:w="1763" w:type="dxa"/>
          </w:tcPr>
          <w:p w14:paraId="7FCD3E20" w14:textId="33FD5D70" w:rsidR="00EC47B2" w:rsidRDefault="00D41ED7" w:rsidP="00836720">
            <w:pPr>
              <w:cnfStyle w:val="000000100000" w:firstRow="0" w:lastRow="0" w:firstColumn="0" w:lastColumn="0" w:oddVBand="0" w:evenVBand="0" w:oddHBand="1" w:evenHBand="0" w:firstRowFirstColumn="0" w:firstRowLastColumn="0" w:lastRowFirstColumn="0" w:lastRowLastColumn="0"/>
            </w:pPr>
            <w:r>
              <w:t>Author</w:t>
            </w:r>
          </w:p>
        </w:tc>
        <w:tc>
          <w:tcPr>
            <w:tcW w:w="7392" w:type="dxa"/>
          </w:tcPr>
          <w:p w14:paraId="7FD54E87" w14:textId="5E7753B8" w:rsidR="00EC47B2" w:rsidRDefault="00D41ED7" w:rsidP="00836720">
            <w:pPr>
              <w:cnfStyle w:val="000000100000" w:firstRow="0" w:lastRow="0" w:firstColumn="0" w:lastColumn="0" w:oddVBand="0" w:evenVBand="0" w:oddHBand="1" w:evenHBand="0" w:firstRowFirstColumn="0" w:firstRowLastColumn="0" w:lastRowFirstColumn="0" w:lastRowLastColumn="0"/>
            </w:pPr>
            <w:r w:rsidRPr="00D41ED7">
              <w:t>Abdur-Rahman Syed</w:t>
            </w:r>
          </w:p>
        </w:tc>
      </w:tr>
      <w:tr w:rsidR="00EC47B2" w14:paraId="6867CDB3" w14:textId="77777777" w:rsidTr="00977CE6">
        <w:trPr>
          <w:trHeight w:val="383"/>
        </w:trPr>
        <w:tc>
          <w:tcPr>
            <w:cnfStyle w:val="001000000000" w:firstRow="0" w:lastRow="0" w:firstColumn="1" w:lastColumn="0" w:oddVBand="0" w:evenVBand="0" w:oddHBand="0" w:evenHBand="0" w:firstRowFirstColumn="0" w:firstRowLastColumn="0" w:lastRowFirstColumn="0" w:lastRowLastColumn="0"/>
            <w:tcW w:w="1439" w:type="dxa"/>
          </w:tcPr>
          <w:p w14:paraId="6ECFFD15" w14:textId="3161FB7B" w:rsidR="00EC47B2" w:rsidRDefault="00D41ED7" w:rsidP="00836720">
            <w:r>
              <w:t>Home</w:t>
            </w:r>
          </w:p>
        </w:tc>
        <w:tc>
          <w:tcPr>
            <w:tcW w:w="1763" w:type="dxa"/>
          </w:tcPr>
          <w:p w14:paraId="3C2CF595" w14:textId="70E5DA8F" w:rsidR="00EC47B2" w:rsidRDefault="006B52F0" w:rsidP="00836720">
            <w:pPr>
              <w:cnfStyle w:val="000000000000" w:firstRow="0" w:lastRow="0" w:firstColumn="0" w:lastColumn="0" w:oddVBand="0" w:evenVBand="0" w:oddHBand="0" w:evenHBand="0" w:firstRowFirstColumn="0" w:firstRowLastColumn="0" w:lastRowFirstColumn="0" w:lastRowLastColumn="0"/>
            </w:pPr>
            <w:r>
              <w:t>description</w:t>
            </w:r>
          </w:p>
        </w:tc>
        <w:tc>
          <w:tcPr>
            <w:tcW w:w="7392" w:type="dxa"/>
          </w:tcPr>
          <w:p w14:paraId="23D61EC9" w14:textId="68AFB798" w:rsidR="00EC47B2" w:rsidRDefault="00135EFC" w:rsidP="00836720">
            <w:pPr>
              <w:cnfStyle w:val="000000000000" w:firstRow="0" w:lastRow="0" w:firstColumn="0" w:lastColumn="0" w:oddVBand="0" w:evenVBand="0" w:oddHBand="0" w:evenHBand="0" w:firstRowFirstColumn="0" w:firstRowLastColumn="0" w:lastRowFirstColumn="0" w:lastRowLastColumn="0"/>
            </w:pPr>
            <w:r w:rsidRPr="00135EFC">
              <w:t>A page about poverty and hunger on a national and global scale. Click to learn more and to help.</w:t>
            </w:r>
          </w:p>
        </w:tc>
      </w:tr>
      <w:tr w:rsidR="00971D67" w14:paraId="236B1CE2" w14:textId="77777777" w:rsidTr="00977CE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Pr>
          <w:p w14:paraId="714B2D35" w14:textId="4F89D1B5" w:rsidR="00971D67" w:rsidRDefault="00971D67" w:rsidP="00971D67">
            <w:r>
              <w:t>About</w:t>
            </w:r>
          </w:p>
        </w:tc>
        <w:tc>
          <w:tcPr>
            <w:tcW w:w="1763" w:type="dxa"/>
          </w:tcPr>
          <w:p w14:paraId="6C123AA5" w14:textId="14931893" w:rsidR="00971D67" w:rsidRDefault="00971D67" w:rsidP="00971D67">
            <w:pPr>
              <w:cnfStyle w:val="000000100000" w:firstRow="0" w:lastRow="0" w:firstColumn="0" w:lastColumn="0" w:oddVBand="0" w:evenVBand="0" w:oddHBand="1" w:evenHBand="0" w:firstRowFirstColumn="0" w:firstRowLastColumn="0" w:lastRowFirstColumn="0" w:lastRowLastColumn="0"/>
            </w:pPr>
            <w:r>
              <w:t>description</w:t>
            </w:r>
          </w:p>
        </w:tc>
        <w:tc>
          <w:tcPr>
            <w:tcW w:w="7392" w:type="dxa"/>
          </w:tcPr>
          <w:p w14:paraId="1260B777" w14:textId="1C60A462" w:rsidR="00971D67" w:rsidRDefault="00971D67" w:rsidP="00971D67">
            <w:pPr>
              <w:cnfStyle w:val="000000100000" w:firstRow="0" w:lastRow="0" w:firstColumn="0" w:lastColumn="0" w:oddVBand="0" w:evenVBand="0" w:oddHBand="1" w:evenHBand="0" w:firstRowFirstColumn="0" w:firstRowLastColumn="0" w:lastRowFirstColumn="0" w:lastRowLastColumn="0"/>
            </w:pPr>
            <w:r w:rsidRPr="00971D67">
              <w:t>A page about the mission and policy statement of a website regarding poverty and hunger.</w:t>
            </w:r>
          </w:p>
        </w:tc>
      </w:tr>
      <w:tr w:rsidR="00971D67" w14:paraId="156AD474" w14:textId="77777777" w:rsidTr="00977CE6">
        <w:trPr>
          <w:trHeight w:val="362"/>
        </w:trPr>
        <w:tc>
          <w:tcPr>
            <w:cnfStyle w:val="001000000000" w:firstRow="0" w:lastRow="0" w:firstColumn="1" w:lastColumn="0" w:oddVBand="0" w:evenVBand="0" w:oddHBand="0" w:evenHBand="0" w:firstRowFirstColumn="0" w:firstRowLastColumn="0" w:lastRowFirstColumn="0" w:lastRowLastColumn="0"/>
            <w:tcW w:w="1439" w:type="dxa"/>
          </w:tcPr>
          <w:p w14:paraId="5F3FDCF8" w14:textId="278656EA" w:rsidR="00971D67" w:rsidRDefault="00971D67" w:rsidP="00971D67">
            <w:r>
              <w:t>Feedback</w:t>
            </w:r>
          </w:p>
        </w:tc>
        <w:tc>
          <w:tcPr>
            <w:tcW w:w="1763" w:type="dxa"/>
          </w:tcPr>
          <w:p w14:paraId="300D1240" w14:textId="2866BA05" w:rsidR="00971D67" w:rsidRDefault="00971D67" w:rsidP="00971D67">
            <w:pPr>
              <w:cnfStyle w:val="000000000000" w:firstRow="0" w:lastRow="0" w:firstColumn="0" w:lastColumn="0" w:oddVBand="0" w:evenVBand="0" w:oddHBand="0" w:evenHBand="0" w:firstRowFirstColumn="0" w:firstRowLastColumn="0" w:lastRowFirstColumn="0" w:lastRowLastColumn="0"/>
            </w:pPr>
            <w:r>
              <w:t>description</w:t>
            </w:r>
          </w:p>
        </w:tc>
        <w:tc>
          <w:tcPr>
            <w:tcW w:w="7392" w:type="dxa"/>
          </w:tcPr>
          <w:p w14:paraId="0081FA45" w14:textId="2F9FA61B" w:rsidR="00971D67" w:rsidRDefault="00722F2B" w:rsidP="00971D67">
            <w:pPr>
              <w:cnfStyle w:val="000000000000" w:firstRow="0" w:lastRow="0" w:firstColumn="0" w:lastColumn="0" w:oddVBand="0" w:evenVBand="0" w:oddHBand="0" w:evenHBand="0" w:firstRowFirstColumn="0" w:firstRowLastColumn="0" w:lastRowFirstColumn="0" w:lastRowLastColumn="0"/>
            </w:pPr>
            <w:r w:rsidRPr="00722F2B">
              <w:t>A page to give feedback on this website.</w:t>
            </w:r>
          </w:p>
        </w:tc>
      </w:tr>
      <w:tr w:rsidR="00971D67" w14:paraId="4D8D5B7A" w14:textId="77777777" w:rsidTr="00977CE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Pr>
          <w:p w14:paraId="3E652023" w14:textId="6E94393C" w:rsidR="00971D67" w:rsidRDefault="00971D67" w:rsidP="00971D67">
            <w:r>
              <w:t>Accessibility</w:t>
            </w:r>
          </w:p>
        </w:tc>
        <w:tc>
          <w:tcPr>
            <w:tcW w:w="1763" w:type="dxa"/>
          </w:tcPr>
          <w:p w14:paraId="488EB452" w14:textId="6E8E609D" w:rsidR="00971D67" w:rsidRDefault="00971D67" w:rsidP="00971D67">
            <w:pPr>
              <w:cnfStyle w:val="000000100000" w:firstRow="0" w:lastRow="0" w:firstColumn="0" w:lastColumn="0" w:oddVBand="0" w:evenVBand="0" w:oddHBand="1" w:evenHBand="0" w:firstRowFirstColumn="0" w:firstRowLastColumn="0" w:lastRowFirstColumn="0" w:lastRowLastColumn="0"/>
            </w:pPr>
            <w:r>
              <w:t>description</w:t>
            </w:r>
          </w:p>
        </w:tc>
        <w:tc>
          <w:tcPr>
            <w:tcW w:w="7392" w:type="dxa"/>
          </w:tcPr>
          <w:p w14:paraId="25A8889B" w14:textId="31E3A343" w:rsidR="00971D67" w:rsidRDefault="00B2044C" w:rsidP="00971D67">
            <w:pPr>
              <w:cnfStyle w:val="000000100000" w:firstRow="0" w:lastRow="0" w:firstColumn="0" w:lastColumn="0" w:oddVBand="0" w:evenVBand="0" w:oddHBand="1" w:evenHBand="0" w:firstRowFirstColumn="0" w:firstRowLastColumn="0" w:lastRowFirstColumn="0" w:lastRowLastColumn="0"/>
            </w:pPr>
            <w:r w:rsidRPr="00B2044C">
              <w:t>A page about the accessibility statement of the world crisis website.</w:t>
            </w:r>
          </w:p>
        </w:tc>
      </w:tr>
      <w:tr w:rsidR="00971D67" w14:paraId="6ED0457B" w14:textId="77777777" w:rsidTr="00977CE6">
        <w:trPr>
          <w:trHeight w:val="362"/>
        </w:trPr>
        <w:tc>
          <w:tcPr>
            <w:cnfStyle w:val="001000000000" w:firstRow="0" w:lastRow="0" w:firstColumn="1" w:lastColumn="0" w:oddVBand="0" w:evenVBand="0" w:oddHBand="0" w:evenHBand="0" w:firstRowFirstColumn="0" w:firstRowLastColumn="0" w:lastRowFirstColumn="0" w:lastRowLastColumn="0"/>
            <w:tcW w:w="1439" w:type="dxa"/>
          </w:tcPr>
          <w:p w14:paraId="3D2C7AE4" w14:textId="2892ECB6" w:rsidR="00971D67" w:rsidRDefault="00971D67" w:rsidP="00971D67">
            <w:r>
              <w:t>Home</w:t>
            </w:r>
          </w:p>
        </w:tc>
        <w:tc>
          <w:tcPr>
            <w:tcW w:w="1763" w:type="dxa"/>
          </w:tcPr>
          <w:p w14:paraId="6E7360B4" w14:textId="3B4186DD" w:rsidR="00971D67" w:rsidRDefault="00971D67" w:rsidP="00971D67">
            <w:pPr>
              <w:cnfStyle w:val="000000000000" w:firstRow="0" w:lastRow="0" w:firstColumn="0" w:lastColumn="0" w:oddVBand="0" w:evenVBand="0" w:oddHBand="0" w:evenHBand="0" w:firstRowFirstColumn="0" w:firstRowLastColumn="0" w:lastRowFirstColumn="0" w:lastRowLastColumn="0"/>
            </w:pPr>
            <w:r>
              <w:t>keywords</w:t>
            </w:r>
          </w:p>
        </w:tc>
        <w:tc>
          <w:tcPr>
            <w:tcW w:w="7392" w:type="dxa"/>
          </w:tcPr>
          <w:p w14:paraId="5B51DE76" w14:textId="6B0F5CA8" w:rsidR="00971D67" w:rsidRDefault="00135EFC" w:rsidP="00971D67">
            <w:pPr>
              <w:cnfStyle w:val="000000000000" w:firstRow="0" w:lastRow="0" w:firstColumn="0" w:lastColumn="0" w:oddVBand="0" w:evenVBand="0" w:oddHBand="0" w:evenHBand="0" w:firstRowFirstColumn="0" w:firstRowLastColumn="0" w:lastRowFirstColumn="0" w:lastRowLastColumn="0"/>
            </w:pPr>
            <w:r w:rsidRPr="00135EFC">
              <w:t xml:space="preserve">Poverty, hunger, what can </w:t>
            </w:r>
            <w:proofErr w:type="spellStart"/>
            <w:r w:rsidRPr="00135EFC">
              <w:t>i</w:t>
            </w:r>
            <w:proofErr w:type="spellEnd"/>
            <w:r w:rsidRPr="00135EFC">
              <w:t xml:space="preserve"> do to help my community, community service, community help, volunteering, volunteer</w:t>
            </w:r>
          </w:p>
        </w:tc>
      </w:tr>
      <w:tr w:rsidR="00971D67" w14:paraId="3FC1D76C" w14:textId="77777777" w:rsidTr="00977CE6">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1439" w:type="dxa"/>
          </w:tcPr>
          <w:p w14:paraId="4706801C" w14:textId="278FC867" w:rsidR="00971D67" w:rsidRDefault="00971D67" w:rsidP="00971D67">
            <w:r>
              <w:t>About</w:t>
            </w:r>
          </w:p>
        </w:tc>
        <w:tc>
          <w:tcPr>
            <w:tcW w:w="1763" w:type="dxa"/>
          </w:tcPr>
          <w:p w14:paraId="5F6D98E6" w14:textId="31A18C56" w:rsidR="00971D67" w:rsidRDefault="00971D67" w:rsidP="00971D67">
            <w:pPr>
              <w:cnfStyle w:val="000000100000" w:firstRow="0" w:lastRow="0" w:firstColumn="0" w:lastColumn="0" w:oddVBand="0" w:evenVBand="0" w:oddHBand="1" w:evenHBand="0" w:firstRowFirstColumn="0" w:firstRowLastColumn="0" w:lastRowFirstColumn="0" w:lastRowLastColumn="0"/>
            </w:pPr>
            <w:r>
              <w:t>keywords</w:t>
            </w:r>
          </w:p>
        </w:tc>
        <w:tc>
          <w:tcPr>
            <w:tcW w:w="7392" w:type="dxa"/>
          </w:tcPr>
          <w:p w14:paraId="0A8F8A85" w14:textId="6805DFD5" w:rsidR="00971D67" w:rsidRDefault="00971D67" w:rsidP="00971D67">
            <w:pPr>
              <w:cnfStyle w:val="000000100000" w:firstRow="0" w:lastRow="0" w:firstColumn="0" w:lastColumn="0" w:oddVBand="0" w:evenVBand="0" w:oddHBand="1" w:evenHBand="0" w:firstRowFirstColumn="0" w:firstRowLastColumn="0" w:lastRowFirstColumn="0" w:lastRowLastColumn="0"/>
            </w:pPr>
            <w:r>
              <w:t>World crisis policy statement, world crisis mission, what does the world crisis page hope to accomplish, policy statement of world crisis, policy statement of world crisis</w:t>
            </w:r>
          </w:p>
        </w:tc>
      </w:tr>
      <w:tr w:rsidR="00971D67" w14:paraId="52C83F1B" w14:textId="77777777" w:rsidTr="00977CE6">
        <w:trPr>
          <w:trHeight w:val="383"/>
        </w:trPr>
        <w:tc>
          <w:tcPr>
            <w:cnfStyle w:val="001000000000" w:firstRow="0" w:lastRow="0" w:firstColumn="1" w:lastColumn="0" w:oddVBand="0" w:evenVBand="0" w:oddHBand="0" w:evenHBand="0" w:firstRowFirstColumn="0" w:firstRowLastColumn="0" w:lastRowFirstColumn="0" w:lastRowLastColumn="0"/>
            <w:tcW w:w="1439" w:type="dxa"/>
          </w:tcPr>
          <w:p w14:paraId="0A72328A" w14:textId="5207D96E" w:rsidR="00971D67" w:rsidRDefault="00971D67" w:rsidP="00971D67">
            <w:r>
              <w:t>Feedback</w:t>
            </w:r>
          </w:p>
        </w:tc>
        <w:tc>
          <w:tcPr>
            <w:tcW w:w="1763" w:type="dxa"/>
          </w:tcPr>
          <w:p w14:paraId="5A09859D" w14:textId="61A610A1" w:rsidR="00971D67" w:rsidRDefault="00971D67" w:rsidP="00971D67">
            <w:pPr>
              <w:cnfStyle w:val="000000000000" w:firstRow="0" w:lastRow="0" w:firstColumn="0" w:lastColumn="0" w:oddVBand="0" w:evenVBand="0" w:oddHBand="0" w:evenHBand="0" w:firstRowFirstColumn="0" w:firstRowLastColumn="0" w:lastRowFirstColumn="0" w:lastRowLastColumn="0"/>
            </w:pPr>
            <w:r>
              <w:t>keywords</w:t>
            </w:r>
          </w:p>
        </w:tc>
        <w:tc>
          <w:tcPr>
            <w:tcW w:w="7392" w:type="dxa"/>
          </w:tcPr>
          <w:p w14:paraId="3A57BBB1" w14:textId="7F508FC7" w:rsidR="00971D67" w:rsidRDefault="00722F2B" w:rsidP="00971D67">
            <w:pPr>
              <w:cnfStyle w:val="000000000000" w:firstRow="0" w:lastRow="0" w:firstColumn="0" w:lastColumn="0" w:oddVBand="0" w:evenVBand="0" w:oddHBand="0" w:evenHBand="0" w:firstRowFirstColumn="0" w:firstRowLastColumn="0" w:lastRowFirstColumn="0" w:lastRowLastColumn="0"/>
            </w:pPr>
            <w:r w:rsidRPr="00722F2B">
              <w:t>Feedback for world crisis website, how to give feedback for world crisis website, how to suggest improvements on the world crisis website, how to suggest improvements on world crisis website, world crisis website contact info</w:t>
            </w:r>
          </w:p>
        </w:tc>
      </w:tr>
      <w:tr w:rsidR="00971D67" w14:paraId="13CA3652" w14:textId="77777777" w:rsidTr="00977CE6">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1439" w:type="dxa"/>
          </w:tcPr>
          <w:p w14:paraId="5FF5D4EB" w14:textId="122D2BC7" w:rsidR="00971D67" w:rsidRDefault="00971D67" w:rsidP="00971D67">
            <w:r>
              <w:t>Accessibility</w:t>
            </w:r>
          </w:p>
        </w:tc>
        <w:tc>
          <w:tcPr>
            <w:tcW w:w="1763" w:type="dxa"/>
          </w:tcPr>
          <w:p w14:paraId="74F634C1" w14:textId="0118122C" w:rsidR="00971D67" w:rsidRDefault="00971D67" w:rsidP="00971D67">
            <w:pPr>
              <w:cnfStyle w:val="000000100000" w:firstRow="0" w:lastRow="0" w:firstColumn="0" w:lastColumn="0" w:oddVBand="0" w:evenVBand="0" w:oddHBand="1" w:evenHBand="0" w:firstRowFirstColumn="0" w:firstRowLastColumn="0" w:lastRowFirstColumn="0" w:lastRowLastColumn="0"/>
            </w:pPr>
            <w:r>
              <w:t>keywords</w:t>
            </w:r>
          </w:p>
        </w:tc>
        <w:tc>
          <w:tcPr>
            <w:tcW w:w="7392" w:type="dxa"/>
          </w:tcPr>
          <w:p w14:paraId="2452B3D8" w14:textId="24FA4BB7" w:rsidR="00971D67" w:rsidRDefault="00B2044C" w:rsidP="00971D67">
            <w:pPr>
              <w:cnfStyle w:val="000000100000" w:firstRow="0" w:lastRow="0" w:firstColumn="0" w:lastColumn="0" w:oddVBand="0" w:evenVBand="0" w:oddHBand="1" w:evenHBand="0" w:firstRowFirstColumn="0" w:firstRowLastColumn="0" w:lastRowFirstColumn="0" w:lastRowLastColumn="0"/>
            </w:pPr>
            <w:r w:rsidRPr="00B2044C">
              <w:t>world crisis web accessibility, what is the accessibility of the world crisis website like, accessibility features for site about poverty, accessibility features for site about hunger, accessibility features for site about homelessness</w:t>
            </w:r>
          </w:p>
        </w:tc>
      </w:tr>
    </w:tbl>
    <w:p w14:paraId="34CC51F4" w14:textId="0C50E003" w:rsidR="00657A70" w:rsidRDefault="00836720" w:rsidP="005A56AC">
      <w:pPr>
        <w:pStyle w:val="Heading1"/>
      </w:pPr>
      <w:r>
        <w:t xml:space="preserve">Site </w:t>
      </w:r>
      <w:r w:rsidR="005A56AC">
        <w:t>Navigation</w:t>
      </w:r>
    </w:p>
    <w:p w14:paraId="5D55A2F7" w14:textId="77312CB5" w:rsidR="00B66907" w:rsidRDefault="003604C9" w:rsidP="00B66907">
      <w:r>
        <w:t>Identify the pages that will be necessary for the project. Create a navigation scheme for the site using an outline or SmartArt graphics.</w:t>
      </w:r>
    </w:p>
    <w:p w14:paraId="348D0DA5" w14:textId="22515061" w:rsidR="008401A4" w:rsidRDefault="008401A4" w:rsidP="00B66907"/>
    <w:p w14:paraId="2485601F" w14:textId="2DAC3A99" w:rsidR="008401A4" w:rsidRDefault="00F6176C" w:rsidP="00B66907">
      <w:r>
        <w:t>I will keep the navigation bar at the top of the page, but at the bottom of the header, like in the beginning of the project of the computer services website. I will also make it so that whichever element</w:t>
      </w:r>
      <w:r w:rsidR="00381F8C">
        <w:t xml:space="preserve"> has the cursor with have a new background so users can easily know which option will they click. I have also decided to keep only the hom</w:t>
      </w:r>
      <w:r w:rsidR="0067791B">
        <w:t>e</w:t>
      </w:r>
      <w:r w:rsidR="00381F8C">
        <w:t xml:space="preserve"> menu to the left with the rest being to right, and the home menu has and orange-reddish background since it is the main page, and users do not have to access the other pages in the website. In fact, I would assume that the home page is going to be the only visited site by most users, or at the very least, the one that they stay on for a while.</w:t>
      </w:r>
      <w:r w:rsidR="00A715E4">
        <w:t xml:space="preserve"> I have also made a link in all of web pages’ footer elements, except for the feedback footer, to be able to direct them to give feedback.</w:t>
      </w:r>
    </w:p>
    <w:p w14:paraId="3D33B03D" w14:textId="77777777" w:rsidR="002136C9" w:rsidRPr="00B66907" w:rsidRDefault="002136C9" w:rsidP="00B66907"/>
    <w:p w14:paraId="57FEC214" w14:textId="77777777" w:rsidR="003604C9" w:rsidRDefault="003604C9" w:rsidP="00C03A27">
      <w:pPr>
        <w:pStyle w:val="Heading1"/>
        <w:sectPr w:rsidR="003604C9" w:rsidSect="002136C9">
          <w:footerReference w:type="default" r:id="rId12"/>
          <w:pgSz w:w="12240" w:h="15840"/>
          <w:pgMar w:top="720" w:right="720" w:bottom="1080" w:left="720" w:header="720" w:footer="720" w:gutter="0"/>
          <w:cols w:space="720"/>
          <w:docGrid w:linePitch="360"/>
        </w:sectPr>
      </w:pPr>
    </w:p>
    <w:p w14:paraId="55761A5E" w14:textId="5AC89CFB" w:rsidR="00657A70" w:rsidRDefault="00657A70" w:rsidP="00657A70">
      <w:pPr>
        <w:pStyle w:val="Heading1"/>
      </w:pPr>
      <w:r>
        <w:lastRenderedPageBreak/>
        <w:t>Site Assets</w:t>
      </w:r>
    </w:p>
    <w:p w14:paraId="5D3B1F20" w14:textId="066BE0A2" w:rsidR="00EC47B2" w:rsidRPr="00EC47B2" w:rsidRDefault="00EC47B2" w:rsidP="00EC47B2">
      <w:r>
        <w:t xml:space="preserve">Add the different assets </w:t>
      </w:r>
      <w:r w:rsidR="002136C9">
        <w:t xml:space="preserve">and the necessary related information about the assets </w:t>
      </w:r>
      <w:r>
        <w:t xml:space="preserve">you will need </w:t>
      </w:r>
      <w:r w:rsidR="002136C9">
        <w:t xml:space="preserve">to develop the web site </w:t>
      </w:r>
      <w:r>
        <w:t>to the table below.</w:t>
      </w:r>
      <w:r w:rsidR="008401A4">
        <w:t xml:space="preserve"> Use the Notes column to identify what page(s) the asset will be used on.</w:t>
      </w:r>
      <w:r w:rsidR="002136C9">
        <w:t xml:space="preserve"> Add rows if needed.</w:t>
      </w:r>
    </w:p>
    <w:tbl>
      <w:tblPr>
        <w:tblStyle w:val="GridTable2-Accent1"/>
        <w:tblW w:w="14400" w:type="dxa"/>
        <w:tblCellMar>
          <w:top w:w="29" w:type="dxa"/>
          <w:left w:w="115" w:type="dxa"/>
          <w:bottom w:w="29" w:type="dxa"/>
          <w:right w:w="115" w:type="dxa"/>
        </w:tblCellMar>
        <w:tblLook w:val="0420" w:firstRow="1" w:lastRow="0" w:firstColumn="0" w:lastColumn="0" w:noHBand="0" w:noVBand="1"/>
      </w:tblPr>
      <w:tblGrid>
        <w:gridCol w:w="950"/>
        <w:gridCol w:w="2935"/>
        <w:gridCol w:w="2483"/>
        <w:gridCol w:w="4604"/>
        <w:gridCol w:w="3428"/>
      </w:tblGrid>
      <w:tr w:rsidR="00CA03EF" w14:paraId="00FD4FA8" w14:textId="22178F86" w:rsidTr="00C03A27">
        <w:trPr>
          <w:cnfStyle w:val="100000000000" w:firstRow="1" w:lastRow="0" w:firstColumn="0" w:lastColumn="0" w:oddVBand="0" w:evenVBand="0" w:oddHBand="0" w:evenHBand="0" w:firstRowFirstColumn="0" w:firstRowLastColumn="0" w:lastRowFirstColumn="0" w:lastRowLastColumn="0"/>
          <w:cantSplit/>
          <w:trHeight w:val="291"/>
          <w:tblHeader/>
        </w:trPr>
        <w:tc>
          <w:tcPr>
            <w:tcW w:w="990" w:type="dxa"/>
          </w:tcPr>
          <w:p w14:paraId="2EDE5DA5" w14:textId="77777777" w:rsidR="00C03A27" w:rsidRDefault="00C03A27" w:rsidP="00657A70">
            <w:r>
              <w:t>Type</w:t>
            </w:r>
          </w:p>
        </w:tc>
        <w:tc>
          <w:tcPr>
            <w:tcW w:w="3690" w:type="dxa"/>
          </w:tcPr>
          <w:p w14:paraId="36F11954" w14:textId="15FDEC85" w:rsidR="00C03A27" w:rsidRDefault="00C03A27" w:rsidP="00657A70">
            <w:r>
              <w:t>Description</w:t>
            </w:r>
          </w:p>
        </w:tc>
        <w:tc>
          <w:tcPr>
            <w:tcW w:w="1620" w:type="dxa"/>
          </w:tcPr>
          <w:p w14:paraId="619647DC" w14:textId="30909D58" w:rsidR="00C03A27" w:rsidRDefault="00C03A27" w:rsidP="00657A70">
            <w:r>
              <w:t>File Name</w:t>
            </w:r>
          </w:p>
        </w:tc>
        <w:tc>
          <w:tcPr>
            <w:tcW w:w="3690" w:type="dxa"/>
          </w:tcPr>
          <w:p w14:paraId="5D4FA1C8" w14:textId="77777777" w:rsidR="00C03A27" w:rsidRDefault="00C03A27" w:rsidP="00657A70">
            <w:r>
              <w:t>File Path</w:t>
            </w:r>
          </w:p>
        </w:tc>
        <w:tc>
          <w:tcPr>
            <w:tcW w:w="4410" w:type="dxa"/>
          </w:tcPr>
          <w:p w14:paraId="52FE4DD9" w14:textId="2414655F" w:rsidR="00C03A27" w:rsidRDefault="00C03A27" w:rsidP="00657A70">
            <w:r>
              <w:t>Notes (Usage)</w:t>
            </w:r>
          </w:p>
        </w:tc>
      </w:tr>
      <w:tr w:rsidR="00FC2519" w:rsidRPr="009114CC" w14:paraId="37E15396" w14:textId="7946B6B6"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0E5A0FF" w14:textId="63DF4455" w:rsidR="00C03A27" w:rsidRDefault="009114CC" w:rsidP="00657A70">
            <w:r>
              <w:t>Jpg Picture</w:t>
            </w:r>
          </w:p>
        </w:tc>
        <w:tc>
          <w:tcPr>
            <w:tcW w:w="3690" w:type="dxa"/>
          </w:tcPr>
          <w:p w14:paraId="63BF23CC" w14:textId="77FE727E" w:rsidR="00C03A27" w:rsidRDefault="009114CC" w:rsidP="00657A70">
            <w:r>
              <w:t>A picture of a field of wheat up close</w:t>
            </w:r>
          </w:p>
        </w:tc>
        <w:tc>
          <w:tcPr>
            <w:tcW w:w="1620" w:type="dxa"/>
          </w:tcPr>
          <w:p w14:paraId="397CD7C4" w14:textId="2223B2EE" w:rsidR="00C03A27" w:rsidRPr="009114CC" w:rsidRDefault="009114CC" w:rsidP="00657A70">
            <w:r w:rsidRPr="009114CC">
              <w:t>Evi-radausher-N-LlvBb9sLts-unslpa</w:t>
            </w:r>
            <w:r>
              <w:t>sh</w:t>
            </w:r>
          </w:p>
        </w:tc>
        <w:tc>
          <w:tcPr>
            <w:tcW w:w="3690" w:type="dxa"/>
          </w:tcPr>
          <w:p w14:paraId="056E4DD4" w14:textId="2261D09A" w:rsidR="00C03A27" w:rsidRPr="009114CC" w:rsidRDefault="004E7F57" w:rsidP="00657A70">
            <w:r>
              <w:t>Local Disk (c:)/User/Student/github-classroom/rsc-cis133DA-in-v12/Lesson/14/images/</w:t>
            </w:r>
            <w:r w:rsidRPr="009114CC">
              <w:t xml:space="preserve"> </w:t>
            </w:r>
            <w:r w:rsidRPr="009114CC">
              <w:t>Evi-radausher-N-LlvBb9sLts-unslpa</w:t>
            </w:r>
            <w:r>
              <w:t>sh</w:t>
            </w:r>
            <w:r>
              <w:t>.jpg</w:t>
            </w:r>
          </w:p>
        </w:tc>
        <w:tc>
          <w:tcPr>
            <w:tcW w:w="4410" w:type="dxa"/>
          </w:tcPr>
          <w:p w14:paraId="73AC6666" w14:textId="5C881CC8" w:rsidR="00C03A27" w:rsidRPr="009114CC" w:rsidRDefault="004E7F57" w:rsidP="003952F8">
            <w:r>
              <w:t>Picture of wheat to use in main content of home page</w:t>
            </w:r>
          </w:p>
        </w:tc>
      </w:tr>
      <w:tr w:rsidR="00FD4805" w14:paraId="26D7EBF0" w14:textId="1C482CFC" w:rsidTr="00C03A27">
        <w:trPr>
          <w:cantSplit/>
          <w:trHeight w:val="291"/>
        </w:trPr>
        <w:tc>
          <w:tcPr>
            <w:tcW w:w="990" w:type="dxa"/>
          </w:tcPr>
          <w:p w14:paraId="5A507722" w14:textId="3FB8F2A8" w:rsidR="00C03A27" w:rsidRDefault="009114CC" w:rsidP="00657A70">
            <w:r>
              <w:t>Jpg Picture</w:t>
            </w:r>
          </w:p>
        </w:tc>
        <w:tc>
          <w:tcPr>
            <w:tcW w:w="3690" w:type="dxa"/>
          </w:tcPr>
          <w:p w14:paraId="3774A52A" w14:textId="22CBAA1C" w:rsidR="00C03A27" w:rsidRDefault="009D5FFE" w:rsidP="00657A70">
            <w:r>
              <w:t>A picture of a poor boy smiling</w:t>
            </w:r>
          </w:p>
        </w:tc>
        <w:tc>
          <w:tcPr>
            <w:tcW w:w="1620" w:type="dxa"/>
          </w:tcPr>
          <w:p w14:paraId="3816F9BC" w14:textId="21CCA953" w:rsidR="00C03A27" w:rsidRDefault="009D5FFE" w:rsidP="00657A70">
            <w:proofErr w:type="spellStart"/>
            <w:r>
              <w:t>Abtpicutre</w:t>
            </w:r>
            <w:proofErr w:type="spellEnd"/>
          </w:p>
        </w:tc>
        <w:tc>
          <w:tcPr>
            <w:tcW w:w="3690" w:type="dxa"/>
          </w:tcPr>
          <w:p w14:paraId="647780E7" w14:textId="13A40EC4" w:rsidR="00C03A27" w:rsidRDefault="009D5FFE" w:rsidP="00657A70">
            <w:r>
              <w:t>Local Disk (c:)/User/Student/github-classroom/rsc-cis133DA-in-v12/Lesson/14/images/</w:t>
            </w:r>
            <w:r>
              <w:t>Abtpicture</w:t>
            </w:r>
          </w:p>
        </w:tc>
        <w:tc>
          <w:tcPr>
            <w:tcW w:w="4410" w:type="dxa"/>
          </w:tcPr>
          <w:p w14:paraId="5799156D" w14:textId="35D04027" w:rsidR="00C03A27" w:rsidRDefault="0078037C" w:rsidP="00657A70">
            <w:r>
              <w:t>T</w:t>
            </w:r>
            <w:r w:rsidR="00722F2B">
              <w:t>o</w:t>
            </w:r>
            <w:r>
              <w:t xml:space="preserve"> be used in the main content section for the about &amp; policy page</w:t>
            </w:r>
          </w:p>
        </w:tc>
      </w:tr>
      <w:tr w:rsidR="00CA03EF" w14:paraId="3B7A25B5" w14:textId="2D5D4099"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44831AE6" w14:textId="3541ED80" w:rsidR="00C03A27" w:rsidRDefault="009114CC" w:rsidP="00657A70">
            <w:r>
              <w:t>Jpg Picture</w:t>
            </w:r>
          </w:p>
        </w:tc>
        <w:tc>
          <w:tcPr>
            <w:tcW w:w="3690" w:type="dxa"/>
          </w:tcPr>
          <w:p w14:paraId="1799AD3A" w14:textId="6DFFD1C6" w:rsidR="00C03A27" w:rsidRDefault="00CC7D96" w:rsidP="00657A70">
            <w:r>
              <w:t>A picture of a black pen on a form</w:t>
            </w:r>
          </w:p>
        </w:tc>
        <w:tc>
          <w:tcPr>
            <w:tcW w:w="1620" w:type="dxa"/>
          </w:tcPr>
          <w:p w14:paraId="79F2C833" w14:textId="198ED2B7" w:rsidR="00C03A27" w:rsidRDefault="00FC2519" w:rsidP="00657A70">
            <w:proofErr w:type="spellStart"/>
            <w:r>
              <w:t>Feedback_background</w:t>
            </w:r>
            <w:proofErr w:type="spellEnd"/>
          </w:p>
        </w:tc>
        <w:tc>
          <w:tcPr>
            <w:tcW w:w="3690" w:type="dxa"/>
          </w:tcPr>
          <w:p w14:paraId="71F74AA1" w14:textId="19059DBE" w:rsidR="00C03A27" w:rsidRDefault="00FC2519" w:rsidP="00657A70">
            <w:r>
              <w:t>Local Disk (c:)/User/Student/github-classroom/rsc-cis133DA-in-v12/Lesson/14/images/</w:t>
            </w:r>
            <w:r>
              <w:t>Feedback_background</w:t>
            </w:r>
          </w:p>
        </w:tc>
        <w:tc>
          <w:tcPr>
            <w:tcW w:w="4410" w:type="dxa"/>
          </w:tcPr>
          <w:p w14:paraId="36F6F74D" w14:textId="67A4A369" w:rsidR="00C03A27" w:rsidRDefault="00CA03EF" w:rsidP="00657A70">
            <w:r>
              <w:t>To be used as the header background in feedback page</w:t>
            </w:r>
          </w:p>
        </w:tc>
      </w:tr>
      <w:tr w:rsidR="00FD4805" w14:paraId="314E18EB" w14:textId="1C1BED9E" w:rsidTr="00C03A27">
        <w:trPr>
          <w:cantSplit/>
          <w:trHeight w:val="291"/>
        </w:trPr>
        <w:tc>
          <w:tcPr>
            <w:tcW w:w="990" w:type="dxa"/>
          </w:tcPr>
          <w:p w14:paraId="58055756" w14:textId="3D411281" w:rsidR="00C03A27" w:rsidRDefault="009114CC" w:rsidP="00657A70">
            <w:r>
              <w:t>Jpg Picture</w:t>
            </w:r>
          </w:p>
        </w:tc>
        <w:tc>
          <w:tcPr>
            <w:tcW w:w="3690" w:type="dxa"/>
          </w:tcPr>
          <w:p w14:paraId="27963E0C" w14:textId="3C065F9B" w:rsidR="00C03A27" w:rsidRDefault="00B03EA1" w:rsidP="00657A70">
            <w:r>
              <w:t>Signs of different barriers different people face</w:t>
            </w:r>
          </w:p>
        </w:tc>
        <w:tc>
          <w:tcPr>
            <w:tcW w:w="1620" w:type="dxa"/>
          </w:tcPr>
          <w:p w14:paraId="3C7F2851" w14:textId="5E7C3E25" w:rsidR="00C03A27" w:rsidRDefault="00B03EA1" w:rsidP="00657A70">
            <w:r>
              <w:t>Access-image</w:t>
            </w:r>
          </w:p>
        </w:tc>
        <w:tc>
          <w:tcPr>
            <w:tcW w:w="3690" w:type="dxa"/>
          </w:tcPr>
          <w:p w14:paraId="753A8C74" w14:textId="217E9E4A" w:rsidR="00C03A27" w:rsidRDefault="00B03EA1" w:rsidP="00657A70">
            <w:r>
              <w:t>Local Disk (c:)/User/Student/github-classroom/rsc-cis133DA-in-v12/Lesson/14/images/</w:t>
            </w:r>
            <w:r>
              <w:t>access-image</w:t>
            </w:r>
          </w:p>
        </w:tc>
        <w:tc>
          <w:tcPr>
            <w:tcW w:w="4410" w:type="dxa"/>
          </w:tcPr>
          <w:p w14:paraId="622B46F5" w14:textId="14E80C3D" w:rsidR="00C03A27" w:rsidRDefault="00B03EA1" w:rsidP="00657A70">
            <w:r>
              <w:t xml:space="preserve">Use as </w:t>
            </w:r>
            <w:r w:rsidR="00FD4805">
              <w:t xml:space="preserve">main element </w:t>
            </w:r>
            <w:r>
              <w:t>accessibility backgroun</w:t>
            </w:r>
            <w:r w:rsidR="00FD4805">
              <w:t>d</w:t>
            </w:r>
          </w:p>
        </w:tc>
      </w:tr>
      <w:tr w:rsidR="00CA03EF" w14:paraId="31EDA117" w14:textId="027D25A4"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C1EC923" w14:textId="046FB1E3" w:rsidR="00C03A27" w:rsidRDefault="009114CC" w:rsidP="00657A70">
            <w:r>
              <w:t>Jpg Picture</w:t>
            </w:r>
          </w:p>
        </w:tc>
        <w:tc>
          <w:tcPr>
            <w:tcW w:w="3690" w:type="dxa"/>
          </w:tcPr>
          <w:p w14:paraId="74FE3629" w14:textId="5608DE9C" w:rsidR="00C03A27" w:rsidRDefault="00FD4805" w:rsidP="00657A70">
            <w:r>
              <w:t>Header background for accessibility page</w:t>
            </w:r>
          </w:p>
        </w:tc>
        <w:tc>
          <w:tcPr>
            <w:tcW w:w="1620" w:type="dxa"/>
          </w:tcPr>
          <w:p w14:paraId="6390FC61" w14:textId="504764BC" w:rsidR="00C03A27" w:rsidRDefault="00FD4805" w:rsidP="00657A70">
            <w:proofErr w:type="spellStart"/>
            <w:r>
              <w:t>Accessibility_background</w:t>
            </w:r>
            <w:proofErr w:type="spellEnd"/>
          </w:p>
        </w:tc>
        <w:tc>
          <w:tcPr>
            <w:tcW w:w="3690" w:type="dxa"/>
          </w:tcPr>
          <w:p w14:paraId="4C2F0974" w14:textId="61899903" w:rsidR="00C03A27" w:rsidRDefault="00FD4805" w:rsidP="00657A70">
            <w:r>
              <w:t>Local Disk (c:)/User/Student/github-classroom/rsc-cis133DA-in-v12/Lesson/14/images/</w:t>
            </w:r>
            <w:r>
              <w:t>Accessibility_background</w:t>
            </w:r>
          </w:p>
        </w:tc>
        <w:tc>
          <w:tcPr>
            <w:tcW w:w="4410" w:type="dxa"/>
          </w:tcPr>
          <w:p w14:paraId="438A766A" w14:textId="2133D977" w:rsidR="00C03A27" w:rsidRDefault="00FD4805" w:rsidP="00657A70">
            <w:r>
              <w:t>Use as header element accessibility backgorund</w:t>
            </w:r>
            <w:bookmarkStart w:id="0" w:name="_GoBack"/>
            <w:bookmarkEnd w:id="0"/>
          </w:p>
        </w:tc>
      </w:tr>
      <w:tr w:rsidR="00FD4805" w14:paraId="7AFAD8B5" w14:textId="3B4A03A8" w:rsidTr="00C03A27">
        <w:trPr>
          <w:cantSplit/>
          <w:trHeight w:val="291"/>
        </w:trPr>
        <w:tc>
          <w:tcPr>
            <w:tcW w:w="990" w:type="dxa"/>
          </w:tcPr>
          <w:p w14:paraId="0449CE5E" w14:textId="77777777" w:rsidR="00C03A27" w:rsidRDefault="00C03A27" w:rsidP="00657A70"/>
        </w:tc>
        <w:tc>
          <w:tcPr>
            <w:tcW w:w="3690" w:type="dxa"/>
          </w:tcPr>
          <w:p w14:paraId="3CB1B0C7" w14:textId="77777777" w:rsidR="00C03A27" w:rsidRDefault="00C03A27" w:rsidP="00657A70"/>
        </w:tc>
        <w:tc>
          <w:tcPr>
            <w:tcW w:w="1620" w:type="dxa"/>
          </w:tcPr>
          <w:p w14:paraId="7C95F996" w14:textId="621AE435" w:rsidR="00C03A27" w:rsidRDefault="00C03A27" w:rsidP="00657A70"/>
        </w:tc>
        <w:tc>
          <w:tcPr>
            <w:tcW w:w="3690" w:type="dxa"/>
          </w:tcPr>
          <w:p w14:paraId="2094D792" w14:textId="77777777" w:rsidR="00C03A27" w:rsidRDefault="00C03A27" w:rsidP="00657A70"/>
        </w:tc>
        <w:tc>
          <w:tcPr>
            <w:tcW w:w="4410" w:type="dxa"/>
          </w:tcPr>
          <w:p w14:paraId="091EBB0F" w14:textId="77777777" w:rsidR="00C03A27" w:rsidRDefault="00C03A27" w:rsidP="00657A70"/>
        </w:tc>
      </w:tr>
      <w:tr w:rsidR="00CA03EF" w14:paraId="25B00CA2" w14:textId="209D8EA7"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045882AE" w14:textId="77777777" w:rsidR="00C03A27" w:rsidRDefault="00C03A27" w:rsidP="00657A70"/>
        </w:tc>
        <w:tc>
          <w:tcPr>
            <w:tcW w:w="3690" w:type="dxa"/>
          </w:tcPr>
          <w:p w14:paraId="6FA0645F" w14:textId="77777777" w:rsidR="00C03A27" w:rsidRDefault="00C03A27" w:rsidP="00657A70"/>
        </w:tc>
        <w:tc>
          <w:tcPr>
            <w:tcW w:w="1620" w:type="dxa"/>
          </w:tcPr>
          <w:p w14:paraId="7A442428" w14:textId="151206ED" w:rsidR="00C03A27" w:rsidRDefault="00C03A27" w:rsidP="00657A70"/>
        </w:tc>
        <w:tc>
          <w:tcPr>
            <w:tcW w:w="3690" w:type="dxa"/>
          </w:tcPr>
          <w:p w14:paraId="232C0BB1" w14:textId="77777777" w:rsidR="00C03A27" w:rsidRDefault="00C03A27" w:rsidP="00657A70"/>
        </w:tc>
        <w:tc>
          <w:tcPr>
            <w:tcW w:w="4410" w:type="dxa"/>
          </w:tcPr>
          <w:p w14:paraId="6BC95433" w14:textId="77777777" w:rsidR="00C03A27" w:rsidRDefault="00C03A27" w:rsidP="00657A70"/>
        </w:tc>
      </w:tr>
      <w:tr w:rsidR="00FD4805" w14:paraId="51BF82E2" w14:textId="1D4EB879" w:rsidTr="00C03A27">
        <w:trPr>
          <w:cantSplit/>
          <w:trHeight w:val="307"/>
        </w:trPr>
        <w:tc>
          <w:tcPr>
            <w:tcW w:w="990" w:type="dxa"/>
          </w:tcPr>
          <w:p w14:paraId="6DE1701A" w14:textId="77777777" w:rsidR="00C03A27" w:rsidRDefault="00C03A27" w:rsidP="00657A70"/>
        </w:tc>
        <w:tc>
          <w:tcPr>
            <w:tcW w:w="3690" w:type="dxa"/>
          </w:tcPr>
          <w:p w14:paraId="01879E76" w14:textId="77777777" w:rsidR="00C03A27" w:rsidRDefault="00C03A27" w:rsidP="00657A70"/>
        </w:tc>
        <w:tc>
          <w:tcPr>
            <w:tcW w:w="1620" w:type="dxa"/>
          </w:tcPr>
          <w:p w14:paraId="33C7A35E" w14:textId="3B13CC0B" w:rsidR="00C03A27" w:rsidRDefault="00C03A27" w:rsidP="00657A70"/>
        </w:tc>
        <w:tc>
          <w:tcPr>
            <w:tcW w:w="3690" w:type="dxa"/>
          </w:tcPr>
          <w:p w14:paraId="0CD310D0" w14:textId="77777777" w:rsidR="00C03A27" w:rsidRDefault="00C03A27" w:rsidP="00657A70"/>
        </w:tc>
        <w:tc>
          <w:tcPr>
            <w:tcW w:w="4410" w:type="dxa"/>
          </w:tcPr>
          <w:p w14:paraId="1838AFDD" w14:textId="77777777" w:rsidR="00C03A27" w:rsidRDefault="00C03A27" w:rsidP="00657A70"/>
        </w:tc>
      </w:tr>
      <w:tr w:rsidR="00CA03EF" w14:paraId="09D3E12A" w14:textId="374C5E7A"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3B0CEA86" w14:textId="77777777" w:rsidR="00C03A27" w:rsidRDefault="00C03A27" w:rsidP="00657A70"/>
        </w:tc>
        <w:tc>
          <w:tcPr>
            <w:tcW w:w="3690" w:type="dxa"/>
          </w:tcPr>
          <w:p w14:paraId="4F32E089" w14:textId="77777777" w:rsidR="00C03A27" w:rsidRDefault="00C03A27" w:rsidP="00657A70"/>
        </w:tc>
        <w:tc>
          <w:tcPr>
            <w:tcW w:w="1620" w:type="dxa"/>
          </w:tcPr>
          <w:p w14:paraId="54317CEC" w14:textId="3C637957" w:rsidR="00C03A27" w:rsidRDefault="00C03A27" w:rsidP="00657A70"/>
        </w:tc>
        <w:tc>
          <w:tcPr>
            <w:tcW w:w="3690" w:type="dxa"/>
          </w:tcPr>
          <w:p w14:paraId="09923963" w14:textId="77777777" w:rsidR="00C03A27" w:rsidRDefault="00C03A27" w:rsidP="00657A70"/>
        </w:tc>
        <w:tc>
          <w:tcPr>
            <w:tcW w:w="4410" w:type="dxa"/>
          </w:tcPr>
          <w:p w14:paraId="49B041AA" w14:textId="77777777" w:rsidR="00C03A27" w:rsidRDefault="00C03A27" w:rsidP="00657A70"/>
        </w:tc>
      </w:tr>
      <w:tr w:rsidR="00FD4805" w14:paraId="35CF173E" w14:textId="5BC0D4EB" w:rsidTr="00C03A27">
        <w:trPr>
          <w:cantSplit/>
          <w:trHeight w:val="291"/>
        </w:trPr>
        <w:tc>
          <w:tcPr>
            <w:tcW w:w="990" w:type="dxa"/>
          </w:tcPr>
          <w:p w14:paraId="2071C9E6" w14:textId="77777777" w:rsidR="00C03A27" w:rsidRDefault="00C03A27" w:rsidP="00657A70"/>
        </w:tc>
        <w:tc>
          <w:tcPr>
            <w:tcW w:w="3690" w:type="dxa"/>
          </w:tcPr>
          <w:p w14:paraId="010A9D7F" w14:textId="77777777" w:rsidR="00C03A27" w:rsidRDefault="00C03A27" w:rsidP="00657A70"/>
        </w:tc>
        <w:tc>
          <w:tcPr>
            <w:tcW w:w="1620" w:type="dxa"/>
          </w:tcPr>
          <w:p w14:paraId="6DFAECD1" w14:textId="3D6C5BCD" w:rsidR="00C03A27" w:rsidRDefault="00C03A27" w:rsidP="00657A70"/>
        </w:tc>
        <w:tc>
          <w:tcPr>
            <w:tcW w:w="3690" w:type="dxa"/>
          </w:tcPr>
          <w:p w14:paraId="4E5BFC98" w14:textId="77777777" w:rsidR="00C03A27" w:rsidRDefault="00C03A27" w:rsidP="00657A70"/>
        </w:tc>
        <w:tc>
          <w:tcPr>
            <w:tcW w:w="4410" w:type="dxa"/>
          </w:tcPr>
          <w:p w14:paraId="39F637FF" w14:textId="77777777" w:rsidR="00C03A27" w:rsidRDefault="00C03A27" w:rsidP="00657A70"/>
        </w:tc>
      </w:tr>
      <w:tr w:rsidR="00CA03EF" w14:paraId="507A1F69" w14:textId="68B98235"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64BB64B0" w14:textId="77777777" w:rsidR="00C03A27" w:rsidRDefault="00C03A27" w:rsidP="00657A70"/>
        </w:tc>
        <w:tc>
          <w:tcPr>
            <w:tcW w:w="3690" w:type="dxa"/>
          </w:tcPr>
          <w:p w14:paraId="42978574" w14:textId="77777777" w:rsidR="00C03A27" w:rsidRDefault="00C03A27" w:rsidP="00657A70"/>
        </w:tc>
        <w:tc>
          <w:tcPr>
            <w:tcW w:w="1620" w:type="dxa"/>
          </w:tcPr>
          <w:p w14:paraId="578AF4D1" w14:textId="3624F353" w:rsidR="00C03A27" w:rsidRDefault="00C03A27" w:rsidP="00657A70"/>
        </w:tc>
        <w:tc>
          <w:tcPr>
            <w:tcW w:w="3690" w:type="dxa"/>
          </w:tcPr>
          <w:p w14:paraId="08DED83C" w14:textId="77777777" w:rsidR="00C03A27" w:rsidRDefault="00C03A27" w:rsidP="00657A70"/>
        </w:tc>
        <w:tc>
          <w:tcPr>
            <w:tcW w:w="4410" w:type="dxa"/>
          </w:tcPr>
          <w:p w14:paraId="681A3542" w14:textId="77777777" w:rsidR="00C03A27" w:rsidRDefault="00C03A27" w:rsidP="00657A70"/>
        </w:tc>
      </w:tr>
      <w:tr w:rsidR="00FD4805" w14:paraId="399E3DD8" w14:textId="4A4C1924" w:rsidTr="00C03A27">
        <w:trPr>
          <w:cantSplit/>
          <w:trHeight w:val="291"/>
        </w:trPr>
        <w:tc>
          <w:tcPr>
            <w:tcW w:w="990" w:type="dxa"/>
          </w:tcPr>
          <w:p w14:paraId="7813D156" w14:textId="77777777" w:rsidR="00C03A27" w:rsidRDefault="00C03A27" w:rsidP="00657A70"/>
        </w:tc>
        <w:tc>
          <w:tcPr>
            <w:tcW w:w="3690" w:type="dxa"/>
          </w:tcPr>
          <w:p w14:paraId="6B66513D" w14:textId="77777777" w:rsidR="00C03A27" w:rsidRDefault="00C03A27" w:rsidP="00657A70"/>
        </w:tc>
        <w:tc>
          <w:tcPr>
            <w:tcW w:w="1620" w:type="dxa"/>
          </w:tcPr>
          <w:p w14:paraId="2491C5E3" w14:textId="79DB4155" w:rsidR="00C03A27" w:rsidRDefault="00C03A27" w:rsidP="00657A70"/>
        </w:tc>
        <w:tc>
          <w:tcPr>
            <w:tcW w:w="3690" w:type="dxa"/>
          </w:tcPr>
          <w:p w14:paraId="076163D8" w14:textId="77777777" w:rsidR="00C03A27" w:rsidRDefault="00C03A27" w:rsidP="00657A70"/>
        </w:tc>
        <w:tc>
          <w:tcPr>
            <w:tcW w:w="4410" w:type="dxa"/>
          </w:tcPr>
          <w:p w14:paraId="3E4008CC" w14:textId="77777777" w:rsidR="00C03A27" w:rsidRDefault="00C03A27" w:rsidP="00657A70"/>
        </w:tc>
      </w:tr>
      <w:tr w:rsidR="00CA03EF" w14:paraId="5CD43D7C" w14:textId="7CBBDFC2"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06B7691B" w14:textId="77777777" w:rsidR="00C03A27" w:rsidRDefault="00C03A27" w:rsidP="00657A70"/>
        </w:tc>
        <w:tc>
          <w:tcPr>
            <w:tcW w:w="3690" w:type="dxa"/>
          </w:tcPr>
          <w:p w14:paraId="25B1C165" w14:textId="77777777" w:rsidR="00C03A27" w:rsidRDefault="00C03A27" w:rsidP="00657A70"/>
        </w:tc>
        <w:tc>
          <w:tcPr>
            <w:tcW w:w="1620" w:type="dxa"/>
          </w:tcPr>
          <w:p w14:paraId="70334B87" w14:textId="09F8B7D9" w:rsidR="00C03A27" w:rsidRDefault="00C03A27" w:rsidP="00657A70"/>
        </w:tc>
        <w:tc>
          <w:tcPr>
            <w:tcW w:w="3690" w:type="dxa"/>
          </w:tcPr>
          <w:p w14:paraId="7AE56F3A" w14:textId="77777777" w:rsidR="00C03A27" w:rsidRDefault="00C03A27" w:rsidP="00657A70"/>
        </w:tc>
        <w:tc>
          <w:tcPr>
            <w:tcW w:w="4410" w:type="dxa"/>
          </w:tcPr>
          <w:p w14:paraId="4EE90792" w14:textId="77777777" w:rsidR="00C03A27" w:rsidRDefault="00C03A27" w:rsidP="00657A70"/>
        </w:tc>
      </w:tr>
      <w:tr w:rsidR="00FD4805" w14:paraId="762599EB" w14:textId="16EFDE03" w:rsidTr="00C03A27">
        <w:trPr>
          <w:cantSplit/>
          <w:trHeight w:val="291"/>
        </w:trPr>
        <w:tc>
          <w:tcPr>
            <w:tcW w:w="990" w:type="dxa"/>
          </w:tcPr>
          <w:p w14:paraId="5547A8E5" w14:textId="77777777" w:rsidR="00C03A27" w:rsidRDefault="00C03A27" w:rsidP="00657A70"/>
        </w:tc>
        <w:tc>
          <w:tcPr>
            <w:tcW w:w="3690" w:type="dxa"/>
          </w:tcPr>
          <w:p w14:paraId="3D0AA491" w14:textId="77777777" w:rsidR="00C03A27" w:rsidRDefault="00C03A27" w:rsidP="00657A70"/>
        </w:tc>
        <w:tc>
          <w:tcPr>
            <w:tcW w:w="1620" w:type="dxa"/>
          </w:tcPr>
          <w:p w14:paraId="2FFA4A49" w14:textId="50E35A43" w:rsidR="00C03A27" w:rsidRDefault="00C03A27" w:rsidP="00657A70"/>
        </w:tc>
        <w:tc>
          <w:tcPr>
            <w:tcW w:w="3690" w:type="dxa"/>
          </w:tcPr>
          <w:p w14:paraId="3000A910" w14:textId="77777777" w:rsidR="00C03A27" w:rsidRDefault="00C03A27" w:rsidP="00657A70"/>
        </w:tc>
        <w:tc>
          <w:tcPr>
            <w:tcW w:w="4410" w:type="dxa"/>
          </w:tcPr>
          <w:p w14:paraId="24629CC9" w14:textId="77777777" w:rsidR="00C03A27" w:rsidRDefault="00C03A27" w:rsidP="00657A70"/>
        </w:tc>
      </w:tr>
      <w:tr w:rsidR="00CA03EF" w14:paraId="0FE94B2F" w14:textId="724C9524"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B8EB07A" w14:textId="77777777" w:rsidR="00C03A27" w:rsidRDefault="00C03A27" w:rsidP="00657A70"/>
        </w:tc>
        <w:tc>
          <w:tcPr>
            <w:tcW w:w="3690" w:type="dxa"/>
          </w:tcPr>
          <w:p w14:paraId="5DC6F319" w14:textId="77777777" w:rsidR="00C03A27" w:rsidRDefault="00C03A27" w:rsidP="00657A70"/>
        </w:tc>
        <w:tc>
          <w:tcPr>
            <w:tcW w:w="1620" w:type="dxa"/>
          </w:tcPr>
          <w:p w14:paraId="5D83964B" w14:textId="35DC416E" w:rsidR="00C03A27" w:rsidRDefault="00C03A27" w:rsidP="00657A70"/>
        </w:tc>
        <w:tc>
          <w:tcPr>
            <w:tcW w:w="3690" w:type="dxa"/>
          </w:tcPr>
          <w:p w14:paraId="1C299670" w14:textId="77777777" w:rsidR="00C03A27" w:rsidRDefault="00C03A27" w:rsidP="00657A70"/>
        </w:tc>
        <w:tc>
          <w:tcPr>
            <w:tcW w:w="4410" w:type="dxa"/>
          </w:tcPr>
          <w:p w14:paraId="027CFC57" w14:textId="77777777" w:rsidR="00C03A27" w:rsidRDefault="00C03A27" w:rsidP="00657A70"/>
        </w:tc>
      </w:tr>
      <w:tr w:rsidR="00FD4805" w14:paraId="621245A4" w14:textId="095089F8" w:rsidTr="00C03A27">
        <w:trPr>
          <w:cantSplit/>
          <w:trHeight w:val="291"/>
        </w:trPr>
        <w:tc>
          <w:tcPr>
            <w:tcW w:w="990" w:type="dxa"/>
          </w:tcPr>
          <w:p w14:paraId="03F5F8B0" w14:textId="77777777" w:rsidR="00C03A27" w:rsidRDefault="00C03A27" w:rsidP="00657A70"/>
        </w:tc>
        <w:tc>
          <w:tcPr>
            <w:tcW w:w="3690" w:type="dxa"/>
          </w:tcPr>
          <w:p w14:paraId="4E146089" w14:textId="77777777" w:rsidR="00C03A27" w:rsidRDefault="00C03A27" w:rsidP="00657A70"/>
        </w:tc>
        <w:tc>
          <w:tcPr>
            <w:tcW w:w="1620" w:type="dxa"/>
          </w:tcPr>
          <w:p w14:paraId="7EEE4EFB" w14:textId="60E8626A" w:rsidR="00C03A27" w:rsidRDefault="00C03A27" w:rsidP="00657A70"/>
        </w:tc>
        <w:tc>
          <w:tcPr>
            <w:tcW w:w="3690" w:type="dxa"/>
          </w:tcPr>
          <w:p w14:paraId="1758F69C" w14:textId="77777777" w:rsidR="00C03A27" w:rsidRDefault="00C03A27" w:rsidP="00657A70"/>
        </w:tc>
        <w:tc>
          <w:tcPr>
            <w:tcW w:w="4410" w:type="dxa"/>
          </w:tcPr>
          <w:p w14:paraId="4AF9893A" w14:textId="77777777" w:rsidR="00C03A27" w:rsidRDefault="00C03A27" w:rsidP="00657A70"/>
        </w:tc>
      </w:tr>
      <w:tr w:rsidR="00CA03EF" w14:paraId="727C50D6" w14:textId="74544869" w:rsidTr="00C03A27">
        <w:trPr>
          <w:cnfStyle w:val="000000100000" w:firstRow="0" w:lastRow="0" w:firstColumn="0" w:lastColumn="0" w:oddVBand="0" w:evenVBand="0" w:oddHBand="1" w:evenHBand="0" w:firstRowFirstColumn="0" w:firstRowLastColumn="0" w:lastRowFirstColumn="0" w:lastRowLastColumn="0"/>
          <w:cantSplit/>
          <w:trHeight w:val="307"/>
        </w:trPr>
        <w:tc>
          <w:tcPr>
            <w:tcW w:w="990" w:type="dxa"/>
          </w:tcPr>
          <w:p w14:paraId="7206A108" w14:textId="77777777" w:rsidR="00C03A27" w:rsidRDefault="00C03A27" w:rsidP="00657A70"/>
        </w:tc>
        <w:tc>
          <w:tcPr>
            <w:tcW w:w="3690" w:type="dxa"/>
          </w:tcPr>
          <w:p w14:paraId="62C1E669" w14:textId="77777777" w:rsidR="00C03A27" w:rsidRDefault="00C03A27" w:rsidP="00657A70"/>
        </w:tc>
        <w:tc>
          <w:tcPr>
            <w:tcW w:w="1620" w:type="dxa"/>
          </w:tcPr>
          <w:p w14:paraId="142AE760" w14:textId="57EE0EFD" w:rsidR="00C03A27" w:rsidRDefault="00C03A27" w:rsidP="00657A70"/>
        </w:tc>
        <w:tc>
          <w:tcPr>
            <w:tcW w:w="3690" w:type="dxa"/>
          </w:tcPr>
          <w:p w14:paraId="4CFB095E" w14:textId="77777777" w:rsidR="00C03A27" w:rsidRDefault="00C03A27" w:rsidP="00657A70"/>
        </w:tc>
        <w:tc>
          <w:tcPr>
            <w:tcW w:w="4410" w:type="dxa"/>
          </w:tcPr>
          <w:p w14:paraId="55A33D87" w14:textId="77777777" w:rsidR="00C03A27" w:rsidRDefault="00C03A27" w:rsidP="00657A70"/>
        </w:tc>
      </w:tr>
      <w:tr w:rsidR="00FD4805" w14:paraId="34CC51B6" w14:textId="079E8AF0" w:rsidTr="00C03A27">
        <w:trPr>
          <w:cantSplit/>
          <w:trHeight w:val="291"/>
        </w:trPr>
        <w:tc>
          <w:tcPr>
            <w:tcW w:w="990" w:type="dxa"/>
          </w:tcPr>
          <w:p w14:paraId="2636180E" w14:textId="77777777" w:rsidR="00C03A27" w:rsidRDefault="00C03A27" w:rsidP="00657A70"/>
        </w:tc>
        <w:tc>
          <w:tcPr>
            <w:tcW w:w="3690" w:type="dxa"/>
          </w:tcPr>
          <w:p w14:paraId="376181CF" w14:textId="77777777" w:rsidR="00C03A27" w:rsidRDefault="00C03A27" w:rsidP="00657A70"/>
        </w:tc>
        <w:tc>
          <w:tcPr>
            <w:tcW w:w="1620" w:type="dxa"/>
          </w:tcPr>
          <w:p w14:paraId="7EA7242E" w14:textId="5CB56E9E" w:rsidR="00C03A27" w:rsidRDefault="00C03A27" w:rsidP="00657A70"/>
        </w:tc>
        <w:tc>
          <w:tcPr>
            <w:tcW w:w="3690" w:type="dxa"/>
          </w:tcPr>
          <w:p w14:paraId="6D240473" w14:textId="77777777" w:rsidR="00C03A27" w:rsidRDefault="00C03A27" w:rsidP="00657A70"/>
        </w:tc>
        <w:tc>
          <w:tcPr>
            <w:tcW w:w="4410" w:type="dxa"/>
          </w:tcPr>
          <w:p w14:paraId="19CBA6D7" w14:textId="77777777" w:rsidR="00C03A27" w:rsidRDefault="00C03A27" w:rsidP="00657A70"/>
        </w:tc>
      </w:tr>
      <w:tr w:rsidR="00CA03EF" w14:paraId="39108089" w14:textId="489D4213"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D677129" w14:textId="77777777" w:rsidR="00C03A27" w:rsidRDefault="00C03A27" w:rsidP="00657A70"/>
        </w:tc>
        <w:tc>
          <w:tcPr>
            <w:tcW w:w="3690" w:type="dxa"/>
          </w:tcPr>
          <w:p w14:paraId="1B5E5908" w14:textId="77777777" w:rsidR="00C03A27" w:rsidRDefault="00C03A27" w:rsidP="00657A70"/>
        </w:tc>
        <w:tc>
          <w:tcPr>
            <w:tcW w:w="1620" w:type="dxa"/>
          </w:tcPr>
          <w:p w14:paraId="02F2A4CE" w14:textId="5B77BB6E" w:rsidR="00C03A27" w:rsidRDefault="00C03A27" w:rsidP="00657A70"/>
        </w:tc>
        <w:tc>
          <w:tcPr>
            <w:tcW w:w="3690" w:type="dxa"/>
          </w:tcPr>
          <w:p w14:paraId="31A92929" w14:textId="77777777" w:rsidR="00C03A27" w:rsidRDefault="00C03A27" w:rsidP="00657A70"/>
        </w:tc>
        <w:tc>
          <w:tcPr>
            <w:tcW w:w="4410" w:type="dxa"/>
          </w:tcPr>
          <w:p w14:paraId="419CD7D3" w14:textId="77777777" w:rsidR="00C03A27" w:rsidRDefault="00C03A27" w:rsidP="00657A70"/>
        </w:tc>
      </w:tr>
      <w:tr w:rsidR="00FD4805" w14:paraId="1B3BE87A" w14:textId="7265286F" w:rsidTr="00C03A27">
        <w:trPr>
          <w:cantSplit/>
          <w:trHeight w:val="291"/>
        </w:trPr>
        <w:tc>
          <w:tcPr>
            <w:tcW w:w="990" w:type="dxa"/>
          </w:tcPr>
          <w:p w14:paraId="491FDB2A" w14:textId="77777777" w:rsidR="00C03A27" w:rsidRDefault="00C03A27" w:rsidP="00657A70"/>
        </w:tc>
        <w:tc>
          <w:tcPr>
            <w:tcW w:w="3690" w:type="dxa"/>
          </w:tcPr>
          <w:p w14:paraId="1BBC1AB1" w14:textId="77777777" w:rsidR="00C03A27" w:rsidRDefault="00C03A27" w:rsidP="00657A70"/>
        </w:tc>
        <w:tc>
          <w:tcPr>
            <w:tcW w:w="1620" w:type="dxa"/>
          </w:tcPr>
          <w:p w14:paraId="1D2949C3" w14:textId="5038525A" w:rsidR="00C03A27" w:rsidRDefault="00C03A27" w:rsidP="00657A70"/>
        </w:tc>
        <w:tc>
          <w:tcPr>
            <w:tcW w:w="3690" w:type="dxa"/>
          </w:tcPr>
          <w:p w14:paraId="53FF9235" w14:textId="77777777" w:rsidR="00C03A27" w:rsidRDefault="00C03A27" w:rsidP="00657A70"/>
        </w:tc>
        <w:tc>
          <w:tcPr>
            <w:tcW w:w="4410" w:type="dxa"/>
          </w:tcPr>
          <w:p w14:paraId="0E98E954" w14:textId="77777777" w:rsidR="00C03A27" w:rsidRDefault="00C03A27" w:rsidP="00657A70"/>
        </w:tc>
      </w:tr>
      <w:tr w:rsidR="00CA03EF" w14:paraId="44C4719D" w14:textId="03B7361D"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64524332" w14:textId="77777777" w:rsidR="00C03A27" w:rsidRDefault="00C03A27" w:rsidP="00657A70"/>
        </w:tc>
        <w:tc>
          <w:tcPr>
            <w:tcW w:w="3690" w:type="dxa"/>
          </w:tcPr>
          <w:p w14:paraId="1EA05EC4" w14:textId="77777777" w:rsidR="00C03A27" w:rsidRDefault="00C03A27" w:rsidP="00657A70"/>
        </w:tc>
        <w:tc>
          <w:tcPr>
            <w:tcW w:w="1620" w:type="dxa"/>
          </w:tcPr>
          <w:p w14:paraId="757A14EB" w14:textId="15EF7677" w:rsidR="00C03A27" w:rsidRDefault="00C03A27" w:rsidP="00657A70"/>
        </w:tc>
        <w:tc>
          <w:tcPr>
            <w:tcW w:w="3690" w:type="dxa"/>
          </w:tcPr>
          <w:p w14:paraId="67816CF6" w14:textId="77777777" w:rsidR="00C03A27" w:rsidRDefault="00C03A27" w:rsidP="00657A70"/>
        </w:tc>
        <w:tc>
          <w:tcPr>
            <w:tcW w:w="4410" w:type="dxa"/>
          </w:tcPr>
          <w:p w14:paraId="6B3E014A" w14:textId="77777777" w:rsidR="00C03A27" w:rsidRDefault="00C03A27" w:rsidP="00657A70"/>
        </w:tc>
      </w:tr>
      <w:tr w:rsidR="00FD4805" w14:paraId="0BE1FF1D" w14:textId="7F59228B" w:rsidTr="00C03A27">
        <w:trPr>
          <w:cantSplit/>
          <w:trHeight w:val="49"/>
        </w:trPr>
        <w:tc>
          <w:tcPr>
            <w:tcW w:w="990" w:type="dxa"/>
          </w:tcPr>
          <w:p w14:paraId="3F476615" w14:textId="77777777" w:rsidR="00C03A27" w:rsidRDefault="00C03A27" w:rsidP="00657A70"/>
        </w:tc>
        <w:tc>
          <w:tcPr>
            <w:tcW w:w="3690" w:type="dxa"/>
          </w:tcPr>
          <w:p w14:paraId="1521CE5B" w14:textId="77777777" w:rsidR="00C03A27" w:rsidRDefault="00C03A27" w:rsidP="00657A70"/>
        </w:tc>
        <w:tc>
          <w:tcPr>
            <w:tcW w:w="1620" w:type="dxa"/>
          </w:tcPr>
          <w:p w14:paraId="4E8D2D1F" w14:textId="05226FA5" w:rsidR="00C03A27" w:rsidRDefault="00C03A27" w:rsidP="00657A70"/>
        </w:tc>
        <w:tc>
          <w:tcPr>
            <w:tcW w:w="3690" w:type="dxa"/>
          </w:tcPr>
          <w:p w14:paraId="1908CBE4" w14:textId="77777777" w:rsidR="00C03A27" w:rsidRDefault="00C03A27" w:rsidP="00657A70"/>
        </w:tc>
        <w:tc>
          <w:tcPr>
            <w:tcW w:w="4410" w:type="dxa"/>
          </w:tcPr>
          <w:p w14:paraId="0182A434" w14:textId="77777777" w:rsidR="00C03A27" w:rsidRDefault="00C03A27" w:rsidP="00657A70"/>
        </w:tc>
      </w:tr>
      <w:tr w:rsidR="00CA03EF" w14:paraId="21F156B7" w14:textId="275749CA"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7804B30E" w14:textId="77777777" w:rsidR="00C03A27" w:rsidRDefault="00C03A27" w:rsidP="00657A70"/>
        </w:tc>
        <w:tc>
          <w:tcPr>
            <w:tcW w:w="3690" w:type="dxa"/>
          </w:tcPr>
          <w:p w14:paraId="1109EDB1" w14:textId="77777777" w:rsidR="00C03A27" w:rsidRDefault="00C03A27" w:rsidP="00657A70"/>
        </w:tc>
        <w:tc>
          <w:tcPr>
            <w:tcW w:w="1620" w:type="dxa"/>
          </w:tcPr>
          <w:p w14:paraId="6D87BF82" w14:textId="1FCCDB68" w:rsidR="00C03A27" w:rsidRDefault="00C03A27" w:rsidP="00657A70"/>
        </w:tc>
        <w:tc>
          <w:tcPr>
            <w:tcW w:w="3690" w:type="dxa"/>
          </w:tcPr>
          <w:p w14:paraId="0BCAD7C4" w14:textId="77777777" w:rsidR="00C03A27" w:rsidRDefault="00C03A27" w:rsidP="00657A70"/>
        </w:tc>
        <w:tc>
          <w:tcPr>
            <w:tcW w:w="4410" w:type="dxa"/>
          </w:tcPr>
          <w:p w14:paraId="7FC41F4A" w14:textId="248F6243" w:rsidR="00C03A27" w:rsidRDefault="00C03A27" w:rsidP="00657A70"/>
        </w:tc>
      </w:tr>
    </w:tbl>
    <w:p w14:paraId="429875A2" w14:textId="77777777" w:rsidR="00657A70" w:rsidRPr="00657A70" w:rsidRDefault="00657A70" w:rsidP="00657A70"/>
    <w:p w14:paraId="3B8E2FD2" w14:textId="77777777" w:rsidR="002136C9" w:rsidRDefault="002136C9" w:rsidP="0057025A">
      <w:pPr>
        <w:sectPr w:rsidR="002136C9" w:rsidSect="00B66907">
          <w:pgSz w:w="15840" w:h="12240" w:orient="landscape" w:code="1"/>
          <w:pgMar w:top="720" w:right="720" w:bottom="720" w:left="720" w:header="720" w:footer="720" w:gutter="0"/>
          <w:cols w:space="720"/>
          <w:docGrid w:linePitch="360"/>
        </w:sectPr>
      </w:pPr>
    </w:p>
    <w:p w14:paraId="112EED2C" w14:textId="77777777" w:rsidR="00B66907" w:rsidRPr="0057025A" w:rsidRDefault="00B66907" w:rsidP="00B66907">
      <w:pPr>
        <w:pStyle w:val="Heading1"/>
      </w:pPr>
      <w:r>
        <w:lastRenderedPageBreak/>
        <w:t>Verbiage</w:t>
      </w:r>
    </w:p>
    <w:p w14:paraId="393F2A02" w14:textId="0983902D" w:rsidR="00B12960" w:rsidRDefault="00EC47B2" w:rsidP="00EC47B2">
      <w:r>
        <w:t xml:space="preserve">Add the verbiage </w:t>
      </w:r>
      <w:r w:rsidR="008401A4">
        <w:t>that</w:t>
      </w:r>
      <w:r>
        <w:t xml:space="preserve"> will</w:t>
      </w:r>
      <w:r w:rsidR="008401A4">
        <w:t xml:space="preserve"> be </w:t>
      </w:r>
      <w:r>
        <w:t>use</w:t>
      </w:r>
      <w:r w:rsidR="008401A4">
        <w:t>d</w:t>
      </w:r>
      <w:r>
        <w:t xml:space="preserve"> on each page of the web site. Use the tools within Word to check for grammar and spelling errors. </w:t>
      </w:r>
      <w:r w:rsidR="007B5EC3">
        <w:t>You must write the content in your own words while citing any references used to develop the content.</w:t>
      </w:r>
    </w:p>
    <w:p w14:paraId="03E5290D" w14:textId="0B5EB6B1" w:rsidR="003604C9" w:rsidRDefault="00135EFC" w:rsidP="00EC47B2">
      <w:r>
        <w:t xml:space="preserve">On </w:t>
      </w:r>
      <w:r w:rsidR="00BF7C57">
        <w:t>a</w:t>
      </w:r>
      <w:r>
        <w:t>ll page</w:t>
      </w:r>
      <w:r w:rsidR="00BF7C57">
        <w:t>s</w:t>
      </w:r>
      <w:r>
        <w:t xml:space="preserve">: Home    Submit Feedback     Accessibility Statement </w:t>
      </w:r>
      <w:r w:rsidR="00BF7C57">
        <w:t xml:space="preserve"> </w:t>
      </w:r>
      <w:r>
        <w:t xml:space="preserve">   About Us &amp; Policy Statement</w:t>
      </w:r>
      <w:r w:rsidR="00BF7C57">
        <w:t xml:space="preserve">                       </w:t>
      </w:r>
      <w:r w:rsidR="00BF7C57" w:rsidRPr="00BF7C57">
        <w:t>We would love to hear back from you on the accessibility and user friendliness of our site. You can click here to leave feedback.</w:t>
      </w:r>
      <w:r>
        <w:t xml:space="preserve"> </w:t>
      </w:r>
      <w:r w:rsidR="00BF7C57">
        <w:t xml:space="preserve">      Last Modified-</w:t>
      </w:r>
    </w:p>
    <w:p w14:paraId="4B935FDE" w14:textId="4E21FC68" w:rsidR="003F6E45" w:rsidRDefault="003F6E45" w:rsidP="00EC47B2">
      <w:r>
        <w:t>Home page:</w:t>
      </w:r>
    </w:p>
    <w:p w14:paraId="4F18D5C1" w14:textId="71E374CA" w:rsidR="003F6E45" w:rsidRDefault="003F6E45" w:rsidP="00EC47B2">
      <w:r w:rsidRPr="003F6E45">
        <w:t>Poverty &amp; Hardships</w:t>
      </w:r>
    </w:p>
    <w:p w14:paraId="6DFAFEFF" w14:textId="3CDF8A67" w:rsidR="003F6E45" w:rsidRDefault="003F6E45" w:rsidP="00EC47B2">
      <w:r>
        <w:t>Poverty</w:t>
      </w:r>
    </w:p>
    <w:p w14:paraId="66CD5321" w14:textId="3E0458CD" w:rsidR="003F6E45" w:rsidRDefault="003F6E45" w:rsidP="00EC47B2">
      <w:r w:rsidRPr="003F6E45">
        <w:t>While most of us are fortunate enough to have access to clean running water, food, and to have shelter, many around the world and even in the United States are not. In fact, due to the Covid-19 Pandemic, the trend in decline in poverty for the last three decades has been reversed, and over four years of progress is all but destroyed. For the first time in two decades, the working poverty rate has increased. Moreover, inflation is also taking a heavy toll, and due to the war in Ukraine, some countries can no longer get the food import they used to, leading to another increase.</w:t>
      </w:r>
    </w:p>
    <w:p w14:paraId="47CF8E35" w14:textId="7239A209" w:rsidR="003F6E45" w:rsidRDefault="003F6E45" w:rsidP="00EC47B2">
      <w:r>
        <w:t>Hunger</w:t>
      </w:r>
    </w:p>
    <w:p w14:paraId="280A3978" w14:textId="0408C683" w:rsidR="003F6E45" w:rsidRDefault="003F6E45" w:rsidP="00EC47B2">
      <w:r w:rsidRPr="003F6E45">
        <w:t>However, on top of the poverty rate, also have a disturbing number of people who lack food, which has been increasing since 2015, and skyrocketed due to the Covid-19 pandemic. According to the United Nations, 1 in 10 people are suffering from hunger, and 1 in 3 lack access to properly adequate food. As stated before, the war in Ukraine has only made things worse, as the country was a major exporter of some staple foods for many people, particularly those in less developed countries.</w:t>
      </w:r>
    </w:p>
    <w:p w14:paraId="5FB443AA" w14:textId="05E1DEA5" w:rsidR="003F6E45" w:rsidRDefault="003F6E45" w:rsidP="00EC47B2">
      <w:r>
        <w:t xml:space="preserve">Source: </w:t>
      </w:r>
      <w:proofErr w:type="spellStart"/>
      <w:r>
        <w:t>Evi</w:t>
      </w:r>
      <w:proofErr w:type="spellEnd"/>
      <w:r>
        <w:t xml:space="preserve"> </w:t>
      </w:r>
      <w:proofErr w:type="spellStart"/>
      <w:r>
        <w:t>Radauscher</w:t>
      </w:r>
      <w:proofErr w:type="spellEnd"/>
    </w:p>
    <w:p w14:paraId="45271C55" w14:textId="37999E82" w:rsidR="003F6E45" w:rsidRDefault="003F6E45" w:rsidP="00EC47B2">
      <w:r w:rsidRPr="003F6E45">
        <w:t>What You Can Do to Help</w:t>
      </w:r>
    </w:p>
    <w:p w14:paraId="1B62AC4F" w14:textId="56DDE552" w:rsidR="003F6E45" w:rsidRDefault="003F6E45" w:rsidP="00EC47B2">
      <w:r w:rsidRPr="003F6E45">
        <w:t>You can spread the message, and donate to local, national, and global charities. You can also volunteer to help in charities. Below is a list of charities you can donate.</w:t>
      </w:r>
    </w:p>
    <w:p w14:paraId="19B3614B" w14:textId="0F167261" w:rsidR="003F6E45" w:rsidRDefault="003F6E45" w:rsidP="00EC47B2">
      <w:r w:rsidRPr="003F6E45">
        <w:t>UNICEF-</w:t>
      </w:r>
      <w:r>
        <w:t xml:space="preserve">   </w:t>
      </w:r>
      <w:r w:rsidRPr="003F6E45">
        <w:t>A world renowned organization that also works hand-in-hand with WHO to help people around the work.</w:t>
      </w:r>
    </w:p>
    <w:p w14:paraId="6B2E9986" w14:textId="542C7228" w:rsidR="003F6E45" w:rsidRDefault="003F6E45" w:rsidP="00EC47B2">
      <w:r w:rsidRPr="003F6E45">
        <w:t>Feeding America-</w:t>
      </w:r>
      <w:r>
        <w:t xml:space="preserve">   </w:t>
      </w:r>
      <w:r w:rsidRPr="003F6E45">
        <w:t>The biggest national food bank throughout the United States.</w:t>
      </w:r>
    </w:p>
    <w:p w14:paraId="48245999" w14:textId="6FB4C6C1" w:rsidR="003F6E45" w:rsidRDefault="003F6E45" w:rsidP="00EC47B2">
      <w:r w:rsidRPr="003F6E45">
        <w:t>Arizona Food Bank Network-</w:t>
      </w:r>
      <w:r>
        <w:t xml:space="preserve"> </w:t>
      </w:r>
      <w:r w:rsidR="007F200D">
        <w:t xml:space="preserve">  </w:t>
      </w:r>
      <w:r w:rsidRPr="003F6E45">
        <w:t>A food bank located here in Arizona.</w:t>
      </w:r>
    </w:p>
    <w:p w14:paraId="0539BF1F" w14:textId="2EA58D3C" w:rsidR="0068042A" w:rsidRDefault="0068042A" w:rsidP="00EC47B2">
      <w:r w:rsidRPr="0068042A">
        <w:t>Helping Hand Relief &amp; Development-</w:t>
      </w:r>
      <w:r>
        <w:t xml:space="preserve">   </w:t>
      </w:r>
      <w:r w:rsidRPr="0068042A">
        <w:t>Another global charity like UNICEF</w:t>
      </w:r>
      <w:r>
        <w:t>.</w:t>
      </w:r>
    </w:p>
    <w:p w14:paraId="19D606FA" w14:textId="743B1447" w:rsidR="003F6E45" w:rsidRDefault="003F6E45" w:rsidP="00EC47B2"/>
    <w:p w14:paraId="54F5DF2D" w14:textId="0D8998FA" w:rsidR="003604C9" w:rsidRDefault="00CB58B2" w:rsidP="00CB58B2">
      <w:r>
        <w:t>About Page:</w:t>
      </w:r>
    </w:p>
    <w:p w14:paraId="2A4525CF" w14:textId="77777777" w:rsidR="00CB58B2" w:rsidRDefault="00CB58B2" w:rsidP="00CB58B2">
      <w:r>
        <w:t>About Us</w:t>
      </w:r>
    </w:p>
    <w:p w14:paraId="0C303262" w14:textId="7C502916" w:rsidR="00CB58B2" w:rsidRDefault="00CB58B2" w:rsidP="00CB58B2">
      <w:r>
        <w:t xml:space="preserve"> </w:t>
      </w:r>
      <w:r>
        <w:t>Our Mission &amp; Policy</w:t>
      </w:r>
    </w:p>
    <w:p w14:paraId="72BE67C3" w14:textId="15230CA6" w:rsidR="00CB58B2" w:rsidRDefault="00CB58B2" w:rsidP="00CB58B2">
      <w:r>
        <w:t>The reason for creating this webpage is to inform people about the difficulties and challenges that other people face, and to get help for the less fortunate. Please share this webpage, and donate to help!</w:t>
      </w:r>
    </w:p>
    <w:p w14:paraId="7CA906A1" w14:textId="077E1E09" w:rsidR="00CB58B2" w:rsidRDefault="00CB58B2" w:rsidP="00CB58B2">
      <w:r>
        <w:t>Picture by Safari Consoler</w:t>
      </w:r>
    </w:p>
    <w:p w14:paraId="0C52E197" w14:textId="62A518AC" w:rsidR="0049210F" w:rsidRDefault="0049210F" w:rsidP="00CB58B2"/>
    <w:p w14:paraId="72B06EE0" w14:textId="1D057FD4" w:rsidR="0049210F" w:rsidRDefault="0049210F" w:rsidP="00CB58B2">
      <w:r>
        <w:lastRenderedPageBreak/>
        <w:t>Feedback Page:</w:t>
      </w:r>
    </w:p>
    <w:p w14:paraId="77059E43" w14:textId="4A5DF746" w:rsidR="0049210F" w:rsidRDefault="0049210F" w:rsidP="00CB58B2">
      <w:r w:rsidRPr="0049210F">
        <w:t>Feedback</w:t>
      </w:r>
    </w:p>
    <w:p w14:paraId="11E402FD" w14:textId="241BA101" w:rsidR="0049210F" w:rsidRDefault="0049210F" w:rsidP="00CB58B2">
      <w:r>
        <w:t>Feedback Form</w:t>
      </w:r>
    </w:p>
    <w:p w14:paraId="52FC7077" w14:textId="769AE6C9" w:rsidR="0049210F" w:rsidRDefault="0049210F" w:rsidP="00CB58B2">
      <w:r w:rsidRPr="0049210F">
        <w:t>We would love for you to give us feedback on how to improve our site</w:t>
      </w:r>
      <w:r>
        <w:t>.</w:t>
      </w:r>
    </w:p>
    <w:p w14:paraId="4D3B4A36" w14:textId="1CADC1CA" w:rsidR="0049210F" w:rsidRDefault="0049210F" w:rsidP="00CB58B2">
      <w:r>
        <w:t>Feedback Type</w:t>
      </w:r>
    </w:p>
    <w:p w14:paraId="50F016AF" w14:textId="5F3B2175" w:rsidR="0049210F" w:rsidRDefault="0049210F" w:rsidP="00CB58B2">
      <w:r w:rsidRPr="0049210F">
        <w:t>What type of feedback would you like to share?</w:t>
      </w:r>
    </w:p>
    <w:p w14:paraId="7A7F6017" w14:textId="2C7215FC" w:rsidR="0049210F" w:rsidRDefault="0049210F" w:rsidP="00CB58B2">
      <w:r>
        <w:t>Please select all that apply</w:t>
      </w:r>
    </w:p>
    <w:p w14:paraId="2FC231B9" w14:textId="52013463" w:rsidR="0041287E" w:rsidRDefault="0041287E" w:rsidP="0041287E">
      <w:r>
        <w:t>Suggestion on how to improve Accessibility on the website</w:t>
      </w:r>
    </w:p>
    <w:p w14:paraId="13438B6A" w14:textId="074F7726" w:rsidR="0041287E" w:rsidRDefault="0041287E" w:rsidP="0041287E">
      <w:r w:rsidRPr="0041287E">
        <w:t>Issue with the Accessibility of the website</w:t>
      </w:r>
    </w:p>
    <w:p w14:paraId="0E9A8FF3" w14:textId="27938E3F" w:rsidR="0041287E" w:rsidRDefault="0041287E" w:rsidP="0041287E">
      <w:r w:rsidRPr="0041287E">
        <w:t>Comments regarding the website</w:t>
      </w:r>
    </w:p>
    <w:p w14:paraId="62C4D0B0" w14:textId="1D55751F" w:rsidR="0041287E" w:rsidRDefault="0041287E" w:rsidP="0041287E">
      <w:r>
        <w:t>Other:</w:t>
      </w:r>
    </w:p>
    <w:p w14:paraId="727AF0AA" w14:textId="7A29CB53" w:rsidR="0041287E" w:rsidRDefault="0041287E" w:rsidP="0041287E">
      <w:r>
        <w:t>(Please specify below)</w:t>
      </w:r>
    </w:p>
    <w:p w14:paraId="306A1A60" w14:textId="286E94B0" w:rsidR="0041287E" w:rsidRDefault="0041287E" w:rsidP="0041287E">
      <w:r w:rsidRPr="0041287E">
        <w:t>Please enter the details of any feedback you have with regards to the website</w:t>
      </w:r>
      <w:r w:rsidR="00093F85">
        <w:t>:</w:t>
      </w:r>
    </w:p>
    <w:p w14:paraId="354AD9F6" w14:textId="76328E5E" w:rsidR="00093F85" w:rsidRDefault="00093F85" w:rsidP="0041287E">
      <w:r>
        <w:t>(Please be as descriptive as possible)</w:t>
      </w:r>
    </w:p>
    <w:p w14:paraId="0C8CB0C6" w14:textId="4DE8EDA0" w:rsidR="00093F85" w:rsidRDefault="00093F85" w:rsidP="0041287E">
      <w:r>
        <w:t>Satisfaction</w:t>
      </w:r>
    </w:p>
    <w:p w14:paraId="7BF0FA00" w14:textId="01489747" w:rsidR="00093F85" w:rsidRDefault="00093F85" w:rsidP="0041287E">
      <w:r w:rsidRPr="00093F85">
        <w:t>How satisfied are you with the quality of this website?</w:t>
      </w:r>
    </w:p>
    <w:p w14:paraId="58E01E90" w14:textId="248C3ADA" w:rsidR="00093F85" w:rsidRDefault="00093F85" w:rsidP="0041287E">
      <w:r>
        <w:t>5 – Very Satisfied</w:t>
      </w:r>
    </w:p>
    <w:p w14:paraId="32BA7F49" w14:textId="3B5CA89A" w:rsidR="00093F85" w:rsidRDefault="00093F85" w:rsidP="0041287E">
      <w:r>
        <w:t>4</w:t>
      </w:r>
    </w:p>
    <w:p w14:paraId="6CBCE67F" w14:textId="25818B26" w:rsidR="00093F85" w:rsidRDefault="00093F85" w:rsidP="0041287E">
      <w:r>
        <w:t>3</w:t>
      </w:r>
    </w:p>
    <w:p w14:paraId="75C3E6E6" w14:textId="39846BA7" w:rsidR="00093F85" w:rsidRDefault="00093F85" w:rsidP="0041287E">
      <w:r>
        <w:t>2</w:t>
      </w:r>
    </w:p>
    <w:p w14:paraId="2822C80D" w14:textId="07D90B7C" w:rsidR="00093F85" w:rsidRDefault="00093F85" w:rsidP="0041287E">
      <w:r>
        <w:t>1</w:t>
      </w:r>
    </w:p>
    <w:p w14:paraId="2C9A4042" w14:textId="41CE06FF" w:rsidR="00093F85" w:rsidRDefault="00093F85" w:rsidP="0041287E">
      <w:r>
        <w:t>0 – Very Dissatisfied</w:t>
      </w:r>
    </w:p>
    <w:p w14:paraId="17EF30C4" w14:textId="460D5E27" w:rsidR="008031C7" w:rsidRDefault="008031C7" w:rsidP="0041287E">
      <w:r>
        <w:t>Submit</w:t>
      </w:r>
    </w:p>
    <w:p w14:paraId="09E1D8E9" w14:textId="3865C24C" w:rsidR="008031C7" w:rsidRDefault="008031C7" w:rsidP="0041287E">
      <w:r>
        <w:t>Reset</w:t>
      </w:r>
    </w:p>
    <w:p w14:paraId="32DB9EA6" w14:textId="5606B89D" w:rsidR="008031C7" w:rsidRDefault="008031C7" w:rsidP="0041287E">
      <w:r>
        <w:t>T</w:t>
      </w:r>
      <w:r w:rsidRPr="008031C7">
        <w:t>he form has been successfully reset.</w:t>
      </w:r>
    </w:p>
    <w:p w14:paraId="2B116970" w14:textId="4864212B" w:rsidR="008031C7" w:rsidRDefault="008031C7" w:rsidP="0041287E">
      <w:r w:rsidRPr="008031C7">
        <w:t>Thank you for getting back to us. We will be sure to check the feedback you give.</w:t>
      </w:r>
    </w:p>
    <w:p w14:paraId="44595054" w14:textId="313760C1" w:rsidR="008031C7" w:rsidRDefault="008031C7" w:rsidP="0041287E">
      <w:r>
        <w:t xml:space="preserve">Background Photo by Leon </w:t>
      </w:r>
      <w:proofErr w:type="spellStart"/>
      <w:r>
        <w:t>Dewiwje</w:t>
      </w:r>
      <w:proofErr w:type="spellEnd"/>
    </w:p>
    <w:p w14:paraId="3487AB93" w14:textId="53CDE99D" w:rsidR="00B2044C" w:rsidRDefault="00B2044C" w:rsidP="0041287E"/>
    <w:p w14:paraId="1D880341" w14:textId="0705C8A2" w:rsidR="00B2044C" w:rsidRDefault="00B2044C" w:rsidP="0041287E">
      <w:r>
        <w:t>Accessibility Page:</w:t>
      </w:r>
    </w:p>
    <w:p w14:paraId="03EEA34E" w14:textId="0E10EC7C" w:rsidR="00B2044C" w:rsidRDefault="00B2044C" w:rsidP="0041287E">
      <w:r>
        <w:t>Accessibility Statement</w:t>
      </w:r>
    </w:p>
    <w:p w14:paraId="3A4D02F3" w14:textId="150F2B40" w:rsidR="00B2044C" w:rsidRDefault="00B2044C" w:rsidP="0041287E">
      <w:r>
        <w:t>Our Mission</w:t>
      </w:r>
    </w:p>
    <w:p w14:paraId="01FAE370" w14:textId="3CBF3D1C" w:rsidR="00B2044C" w:rsidRDefault="00B2044C" w:rsidP="0041287E">
      <w:r w:rsidRPr="00B2044C">
        <w:lastRenderedPageBreak/>
        <w:t>We hope to create a website that is accessibility to everyone, so everyone can contribute to ending world poverty. Below is a table of some barriers that some of us face, and what the web developer of this site has done to address the issues.</w:t>
      </w:r>
    </w:p>
    <w:p w14:paraId="0F98261B" w14:textId="60B15AC7" w:rsidR="00B2044C" w:rsidRDefault="00B2044C" w:rsidP="0041287E">
      <w:r>
        <w:t>Barrier</w:t>
      </w:r>
    </w:p>
    <w:p w14:paraId="0EF4639B" w14:textId="0DFAF32B" w:rsidR="00B2044C" w:rsidRDefault="00B2044C" w:rsidP="0041287E">
      <w:r>
        <w:t>Challenges</w:t>
      </w:r>
    </w:p>
    <w:p w14:paraId="6F4F64D4" w14:textId="2A05A84C" w:rsidR="00B2044C" w:rsidRDefault="00B2044C" w:rsidP="0041287E">
      <w:r>
        <w:t>What we did</w:t>
      </w:r>
    </w:p>
    <w:p w14:paraId="36162B99" w14:textId="3AC2F4C1" w:rsidR="00B2044C" w:rsidRDefault="00B2044C" w:rsidP="0041287E">
      <w:r>
        <w:t>Auditory</w:t>
      </w:r>
    </w:p>
    <w:p w14:paraId="64347125" w14:textId="07444ADC" w:rsidR="00B2044C" w:rsidRDefault="00B2044C" w:rsidP="0041287E">
      <w:r w:rsidRPr="00B2044C">
        <w:t>Some content such as videos can pose a challenge if ther</w:t>
      </w:r>
      <w:r>
        <w:t>e</w:t>
      </w:r>
      <w:r w:rsidRPr="00B2044C">
        <w:t xml:space="preserve"> are no subtitles or transcripts available</w:t>
      </w:r>
    </w:p>
    <w:p w14:paraId="1CCFE2E1" w14:textId="77777777" w:rsidR="00B2044C" w:rsidRDefault="00B2044C" w:rsidP="00B2044C">
      <w:r w:rsidRPr="00B2044C">
        <w:t>We made sure all of our content can be accessed through reading without sound.</w:t>
      </w:r>
    </w:p>
    <w:p w14:paraId="41523721" w14:textId="77777777" w:rsidR="00B2044C" w:rsidRDefault="00B2044C" w:rsidP="00B2044C">
      <w:r>
        <w:t>Visual</w:t>
      </w:r>
    </w:p>
    <w:p w14:paraId="19B41DDF" w14:textId="77777777" w:rsidR="00B2044C" w:rsidRDefault="00B2044C" w:rsidP="00B2044C">
      <w:r w:rsidRPr="00B2044C">
        <w:t>It can be hard to see colors that have a low color contrast, and smaller font can also be hard to read.</w:t>
      </w:r>
    </w:p>
    <w:p w14:paraId="238E1D7F" w14:textId="77777777" w:rsidR="00B2044C" w:rsidRDefault="00B2044C" w:rsidP="00B2044C">
      <w:r w:rsidRPr="00B2044C">
        <w:t>We used an accessibility checker to make sure our color contrast passes the regulations.</w:t>
      </w:r>
    </w:p>
    <w:p w14:paraId="25A0B0B7" w14:textId="77777777" w:rsidR="00B2044C" w:rsidRDefault="00B2044C" w:rsidP="00B2044C">
      <w:r>
        <w:t>Physical</w:t>
      </w:r>
    </w:p>
    <w:p w14:paraId="722AF0A7" w14:textId="77777777" w:rsidR="00B2044C" w:rsidRDefault="00B2044C" w:rsidP="00B2044C">
      <w:r w:rsidRPr="00B2044C">
        <w:t>A number of challenges can occur, such as unable to click small links and having a hard time with navigation menus.</w:t>
      </w:r>
    </w:p>
    <w:p w14:paraId="784EAF4E" w14:textId="77777777" w:rsidR="00B2044C" w:rsidRDefault="00B2044C" w:rsidP="00B2044C">
      <w:r w:rsidRPr="00B2044C">
        <w:t>We made sure our site has a simple navigation, and that background for the links in the navigation menu change color.</w:t>
      </w:r>
    </w:p>
    <w:p w14:paraId="23EE542D" w14:textId="77777777" w:rsidR="00B2044C" w:rsidRDefault="00B2044C" w:rsidP="00B2044C">
      <w:r>
        <w:t>Cognitive/Neurological</w:t>
      </w:r>
    </w:p>
    <w:p w14:paraId="268D0C9A" w14:textId="77777777" w:rsidR="00B2044C" w:rsidRDefault="00B2044C" w:rsidP="00B2044C">
      <w:r w:rsidRPr="00B2044C">
        <w:t>Complex menu layouts can create problems with navigation and long paragraphs without pictures.</w:t>
      </w:r>
    </w:p>
    <w:p w14:paraId="6AFBE457" w14:textId="6ABCF6CF" w:rsidR="00B2044C" w:rsidRPr="00BF7C57" w:rsidRDefault="00B2044C" w:rsidP="00B2044C">
      <w:pPr>
        <w:sectPr w:rsidR="00B2044C" w:rsidRPr="00BF7C57" w:rsidSect="00CB58B2">
          <w:pgSz w:w="12240" w:h="15840" w:code="1"/>
          <w:pgMar w:top="720" w:right="720" w:bottom="720" w:left="720" w:header="720" w:footer="720" w:gutter="0"/>
          <w:cols w:space="720"/>
          <w:docGrid w:linePitch="360"/>
        </w:sectPr>
      </w:pPr>
      <w:r w:rsidRPr="00B2044C">
        <w:t>We made sure to include pictures and to make our navigation simple.</w:t>
      </w:r>
    </w:p>
    <w:p w14:paraId="23568A93" w14:textId="18DCD59F" w:rsidR="003604C9" w:rsidRDefault="003604C9" w:rsidP="003604C9">
      <w:pPr>
        <w:pStyle w:val="Heading1"/>
      </w:pPr>
      <w:r>
        <w:lastRenderedPageBreak/>
        <w:t>Reference Citations</w:t>
      </w:r>
    </w:p>
    <w:p w14:paraId="4A0EDD7A" w14:textId="77777777" w:rsidR="003604C9" w:rsidRPr="00B66907" w:rsidRDefault="003604C9" w:rsidP="003604C9">
      <w:r>
        <w:t>Add your citations for any elements taken from other sources (e.g., photos, text) in APA format. See the course syllabus and online lessons for more information on how to cite your sources.</w:t>
      </w:r>
    </w:p>
    <w:p w14:paraId="37742D46" w14:textId="77777777" w:rsidR="00A4612B" w:rsidRDefault="00121F63" w:rsidP="00EC47B2">
      <w:proofErr w:type="spellStart"/>
      <w:r>
        <w:t>Radauscher</w:t>
      </w:r>
      <w:proofErr w:type="spellEnd"/>
      <w:r>
        <w:t>, E</w:t>
      </w:r>
      <w:r w:rsidR="004F3942">
        <w:t xml:space="preserve">. (2017) </w:t>
      </w:r>
      <w:r w:rsidR="004F3942">
        <w:rPr>
          <w:i/>
          <w:iCs/>
        </w:rPr>
        <w:t xml:space="preserve">selective focus photo of wreath </w:t>
      </w:r>
      <w:r w:rsidR="004F3942">
        <w:t>[</w:t>
      </w:r>
      <w:r w:rsidR="00C56DA4">
        <w:t>Photograph</w:t>
      </w:r>
      <w:r w:rsidR="004F3942">
        <w:t>]</w:t>
      </w:r>
      <w:r w:rsidR="009047EB">
        <w:t xml:space="preserve"> unsplash.com </w:t>
      </w:r>
      <w:hyperlink r:id="rId13" w:history="1">
        <w:r w:rsidR="009047EB" w:rsidRPr="00362920">
          <w:rPr>
            <w:rStyle w:val="Hyperlink"/>
          </w:rPr>
          <w:t>https://unsplash.com/photos/NLlvBb9sLts</w:t>
        </w:r>
      </w:hyperlink>
      <w:r w:rsidR="009047EB">
        <w:t xml:space="preserve"> </w:t>
      </w:r>
    </w:p>
    <w:p w14:paraId="23339F18" w14:textId="11C27A57" w:rsidR="00115578" w:rsidRPr="00665688" w:rsidRDefault="00A4612B" w:rsidP="00EC47B2">
      <w:r w:rsidRPr="00A4612B">
        <w:t xml:space="preserve">Helping Hand Relief and Development. </w:t>
      </w:r>
      <w:r w:rsidRPr="00A4612B">
        <w:rPr>
          <w:lang w:val="de-DE"/>
        </w:rPr>
        <w:t xml:space="preserve">(n.d.). HHRD. </w:t>
      </w:r>
      <w:r w:rsidR="00115578">
        <w:rPr>
          <w:lang w:val="de-DE"/>
        </w:rPr>
        <w:fldChar w:fldCharType="begin"/>
      </w:r>
      <w:r w:rsidR="00115578">
        <w:rPr>
          <w:lang w:val="de-DE"/>
        </w:rPr>
        <w:instrText xml:space="preserve"> HYPERLINK "</w:instrText>
      </w:r>
      <w:r w:rsidR="00115578" w:rsidRPr="00A4612B">
        <w:rPr>
          <w:lang w:val="de-DE"/>
        </w:rPr>
        <w:instrText>https://www1.hhrd.org/</w:instrText>
      </w:r>
      <w:r w:rsidR="00115578">
        <w:rPr>
          <w:lang w:val="de-DE"/>
        </w:rPr>
        <w:instrText xml:space="preserve">" </w:instrText>
      </w:r>
      <w:r w:rsidR="00115578">
        <w:rPr>
          <w:lang w:val="de-DE"/>
        </w:rPr>
        <w:fldChar w:fldCharType="separate"/>
      </w:r>
      <w:r w:rsidR="00115578" w:rsidRPr="00665688">
        <w:rPr>
          <w:rStyle w:val="Hyperlink"/>
        </w:rPr>
        <w:t>https://www1.hhrd.org/</w:t>
      </w:r>
      <w:r w:rsidR="00115578">
        <w:rPr>
          <w:lang w:val="de-DE"/>
        </w:rPr>
        <w:fldChar w:fldCharType="end"/>
      </w:r>
    </w:p>
    <w:p w14:paraId="5B511061" w14:textId="09433AE0" w:rsidR="00665688" w:rsidRDefault="00665688" w:rsidP="00665688">
      <w:pPr>
        <w:pStyle w:val="NormalWeb"/>
        <w:ind w:left="567" w:hanging="567"/>
      </w:pPr>
      <w:r>
        <w:t xml:space="preserve">United Nations. </w:t>
      </w:r>
      <w:r>
        <w:rPr>
          <w:i/>
          <w:iCs/>
        </w:rPr>
        <w:t>Goal 1 | Department of Economic and Social Affairs</w:t>
      </w:r>
      <w:r>
        <w:t xml:space="preserve">. United Nations. </w:t>
      </w:r>
      <w:hyperlink r:id="rId14" w:history="1">
        <w:r w:rsidRPr="00362920">
          <w:rPr>
            <w:rStyle w:val="Hyperlink"/>
          </w:rPr>
          <w:t>https://sdgs.un.org/goals/goal1</w:t>
        </w:r>
      </w:hyperlink>
      <w:r>
        <w:t xml:space="preserve"> </w:t>
      </w:r>
      <w:r>
        <w:t xml:space="preserve"> </w:t>
      </w:r>
    </w:p>
    <w:p w14:paraId="2F403CF0" w14:textId="62A1BC18" w:rsidR="00665688" w:rsidRDefault="00665688" w:rsidP="00665688">
      <w:pPr>
        <w:pStyle w:val="NormalWeb"/>
        <w:ind w:left="567" w:hanging="567"/>
      </w:pPr>
      <w:r>
        <w:t xml:space="preserve">United Nations. </w:t>
      </w:r>
      <w:r>
        <w:rPr>
          <w:i/>
          <w:iCs/>
        </w:rPr>
        <w:t>Goal 2 | Department of Economic and Social Affairs</w:t>
      </w:r>
      <w:r>
        <w:t xml:space="preserve">. United Nations. </w:t>
      </w:r>
      <w:hyperlink r:id="rId15" w:history="1">
        <w:r w:rsidRPr="00362920">
          <w:rPr>
            <w:rStyle w:val="Hyperlink"/>
          </w:rPr>
          <w:t>https://sdgs.un.org/goals/goal2</w:t>
        </w:r>
      </w:hyperlink>
      <w:r>
        <w:t xml:space="preserve"> </w:t>
      </w:r>
      <w:r>
        <w:t xml:space="preserve"> </w:t>
      </w:r>
    </w:p>
    <w:p w14:paraId="66C3D22D" w14:textId="3EC5A5A9" w:rsidR="00665688" w:rsidRDefault="00665688" w:rsidP="00665688">
      <w:pPr>
        <w:pStyle w:val="NormalWeb"/>
        <w:ind w:left="567" w:hanging="567"/>
      </w:pPr>
      <w:r>
        <w:t xml:space="preserve">UNICEF. </w:t>
      </w:r>
      <w:r>
        <w:rPr>
          <w:i/>
          <w:iCs/>
        </w:rPr>
        <w:t xml:space="preserve">UNICEF is </w:t>
      </w:r>
      <w:proofErr w:type="spellStart"/>
      <w:r>
        <w:rPr>
          <w:i/>
          <w:iCs/>
        </w:rPr>
        <w:t>helpingchildren</w:t>
      </w:r>
      <w:proofErr w:type="spellEnd"/>
      <w:r>
        <w:rPr>
          <w:i/>
          <w:iCs/>
        </w:rPr>
        <w:t xml:space="preserve"> in crisis: UNICEF USA</w:t>
      </w:r>
      <w:r>
        <w:t xml:space="preserve">. Humanitarian Aid for Children in Crisis | UNICEF USA. </w:t>
      </w:r>
      <w:hyperlink r:id="rId16" w:history="1">
        <w:r w:rsidRPr="00362920">
          <w:rPr>
            <w:rStyle w:val="Hyperlink"/>
          </w:rPr>
          <w:t>https://www.unicefusa.org/</w:t>
        </w:r>
      </w:hyperlink>
      <w:r>
        <w:t xml:space="preserve"> </w:t>
      </w:r>
      <w:r>
        <w:t xml:space="preserve"> </w:t>
      </w:r>
    </w:p>
    <w:p w14:paraId="43503772" w14:textId="1377508B" w:rsidR="00665688" w:rsidRPr="00BA50C6" w:rsidRDefault="00665688" w:rsidP="00665688">
      <w:pPr>
        <w:pStyle w:val="NormalWeb"/>
        <w:ind w:left="567" w:hanging="567"/>
        <w:rPr>
          <w:lang w:val="de-DE"/>
        </w:rPr>
      </w:pPr>
      <w:r>
        <w:t xml:space="preserve">Helping Hand Relief and Development. </w:t>
      </w:r>
      <w:r w:rsidRPr="00BA50C6">
        <w:rPr>
          <w:lang w:val="de-DE"/>
        </w:rPr>
        <w:t xml:space="preserve">HHRD. </w:t>
      </w:r>
      <w:r>
        <w:fldChar w:fldCharType="begin"/>
      </w:r>
      <w:r w:rsidRPr="00BA50C6">
        <w:rPr>
          <w:lang w:val="de-DE"/>
        </w:rPr>
        <w:instrText xml:space="preserve"> HYPERLINK "</w:instrText>
      </w:r>
      <w:r w:rsidRPr="00BA50C6">
        <w:rPr>
          <w:lang w:val="de-DE"/>
        </w:rPr>
        <w:instrText>https://www1.hhrd.org/</w:instrText>
      </w:r>
      <w:r w:rsidRPr="00BA50C6">
        <w:rPr>
          <w:lang w:val="de-DE"/>
        </w:rPr>
        <w:instrText xml:space="preserve">" </w:instrText>
      </w:r>
      <w:r>
        <w:fldChar w:fldCharType="separate"/>
      </w:r>
      <w:r w:rsidRPr="00BA50C6">
        <w:rPr>
          <w:rStyle w:val="Hyperlink"/>
          <w:lang w:val="de-DE"/>
        </w:rPr>
        <w:t>https://www1.hhrd.org/</w:t>
      </w:r>
      <w:r>
        <w:fldChar w:fldCharType="end"/>
      </w:r>
      <w:r w:rsidRPr="00BA50C6">
        <w:rPr>
          <w:lang w:val="de-DE"/>
        </w:rPr>
        <w:t xml:space="preserve"> </w:t>
      </w:r>
      <w:r w:rsidRPr="00BA50C6">
        <w:rPr>
          <w:lang w:val="de-DE"/>
        </w:rPr>
        <w:t xml:space="preserve"> </w:t>
      </w:r>
    </w:p>
    <w:p w14:paraId="79B14F76" w14:textId="4209EF54" w:rsidR="00BA50C6" w:rsidRDefault="00BA50C6" w:rsidP="00BA50C6">
      <w:pPr>
        <w:pStyle w:val="NormalWeb"/>
        <w:ind w:left="567" w:hanging="567"/>
      </w:pPr>
      <w:r>
        <w:t xml:space="preserve">Feeding America. (n.d.). </w:t>
      </w:r>
      <w:r>
        <w:rPr>
          <w:i/>
          <w:iCs/>
        </w:rPr>
        <w:t>Find your local food bank</w:t>
      </w:r>
      <w:r>
        <w:t xml:space="preserve">. Feeding America. </w:t>
      </w:r>
      <w:hyperlink r:id="rId17" w:history="1">
        <w:r w:rsidRPr="00362920">
          <w:rPr>
            <w:rStyle w:val="Hyperlink"/>
          </w:rPr>
          <w:t>https://www.feedingamerica.org/find-your-local-foodbank</w:t>
        </w:r>
      </w:hyperlink>
      <w:r>
        <w:t xml:space="preserve"> </w:t>
      </w:r>
      <w:r>
        <w:t xml:space="preserve"> </w:t>
      </w:r>
    </w:p>
    <w:p w14:paraId="4C1570DC" w14:textId="5FD8FE81" w:rsidR="00605EE9" w:rsidRPr="00722F2B" w:rsidRDefault="00605EE9" w:rsidP="00605EE9">
      <w:pPr>
        <w:pStyle w:val="NormalWeb"/>
        <w:ind w:left="567" w:hanging="567"/>
        <w:rPr>
          <w:lang w:val="fr-FR"/>
        </w:rPr>
      </w:pPr>
      <w:r>
        <w:t xml:space="preserve">Arizona Food Bank Network. (2022, August 15). </w:t>
      </w:r>
      <w:r>
        <w:rPr>
          <w:i/>
          <w:iCs/>
        </w:rPr>
        <w:t>Oasis Food Pantry</w:t>
      </w:r>
      <w:r>
        <w:t xml:space="preserve">. Arizona Food Bank Network. </w:t>
      </w:r>
      <w:hyperlink r:id="rId18" w:history="1">
        <w:r w:rsidRPr="00722F2B">
          <w:rPr>
            <w:rStyle w:val="Hyperlink"/>
            <w:lang w:val="fr-FR"/>
          </w:rPr>
          <w:t>https://azfoodbanks.org/maps/oasis-food-pantry/</w:t>
        </w:r>
      </w:hyperlink>
      <w:r w:rsidRPr="00722F2B">
        <w:rPr>
          <w:lang w:val="fr-FR"/>
        </w:rPr>
        <w:t xml:space="preserve"> </w:t>
      </w:r>
      <w:r w:rsidRPr="00722F2B">
        <w:rPr>
          <w:lang w:val="fr-FR"/>
        </w:rPr>
        <w:t xml:space="preserve"> </w:t>
      </w:r>
    </w:p>
    <w:p w14:paraId="66AC9FDF" w14:textId="77777777" w:rsidR="0049210F" w:rsidRDefault="00722F2B" w:rsidP="00EC47B2">
      <w:r w:rsidRPr="00722F2B">
        <w:t xml:space="preserve">Consoler, S. (2022) </w:t>
      </w:r>
      <w:r w:rsidRPr="00722F2B">
        <w:rPr>
          <w:i/>
          <w:iCs/>
        </w:rPr>
        <w:t>A Boy S</w:t>
      </w:r>
      <w:r>
        <w:rPr>
          <w:i/>
          <w:iCs/>
        </w:rPr>
        <w:t>miling while Holding a Tire and a Stick</w:t>
      </w:r>
      <w:r w:rsidR="0049210F">
        <w:rPr>
          <w:i/>
          <w:iCs/>
        </w:rPr>
        <w:t xml:space="preserve"> </w:t>
      </w:r>
      <w:r w:rsidR="0049210F">
        <w:t xml:space="preserve">[Photograph] pexels.com </w:t>
      </w:r>
      <w:hyperlink r:id="rId19" w:history="1">
        <w:r w:rsidR="0049210F" w:rsidRPr="00362920">
          <w:rPr>
            <w:rStyle w:val="Hyperlink"/>
          </w:rPr>
          <w:t>https://www.pexels.com/photo/a-boy-smiling-while-holding-a-tire-and-a-stick-11588123/</w:t>
        </w:r>
      </w:hyperlink>
      <w:r w:rsidR="0049210F">
        <w:t xml:space="preserve"> </w:t>
      </w:r>
    </w:p>
    <w:p w14:paraId="028ED37D" w14:textId="5B64673C" w:rsidR="008031C7" w:rsidRDefault="0049210F" w:rsidP="008031C7">
      <w:r>
        <w:t xml:space="preserve"> </w:t>
      </w:r>
      <w:proofErr w:type="spellStart"/>
      <w:r w:rsidR="008031C7">
        <w:t>Dewiwje</w:t>
      </w:r>
      <w:proofErr w:type="spellEnd"/>
      <w:r w:rsidR="008031C7">
        <w:t xml:space="preserve">, L. (2020) </w:t>
      </w:r>
      <w:r w:rsidR="008031C7">
        <w:rPr>
          <w:i/>
          <w:iCs/>
        </w:rPr>
        <w:t>black click pen on white paper</w:t>
      </w:r>
      <w:r w:rsidR="008031C7">
        <w:t xml:space="preserve"> unsplash.com </w:t>
      </w:r>
      <w:r w:rsidR="00B03EA1">
        <w:t xml:space="preserve">[Photograph] </w:t>
      </w:r>
      <w:hyperlink r:id="rId20" w:history="1">
        <w:r w:rsidR="00B03EA1" w:rsidRPr="00362920">
          <w:rPr>
            <w:rStyle w:val="Hyperlink"/>
          </w:rPr>
          <w:t>https://unsplash.com/photos/ldDmTgf89gU</w:t>
        </w:r>
      </w:hyperlink>
      <w:r w:rsidR="008031C7">
        <w:t xml:space="preserve"> </w:t>
      </w:r>
    </w:p>
    <w:p w14:paraId="3430B4DA" w14:textId="451E3BFA" w:rsidR="00B03EA1" w:rsidRDefault="004247F2" w:rsidP="008031C7">
      <w:proofErr w:type="spellStart"/>
      <w:r>
        <w:t>Owo</w:t>
      </w:r>
      <w:proofErr w:type="spellEnd"/>
      <w:r>
        <w:t xml:space="preserve">, Y (2018) </w:t>
      </w:r>
      <w:r>
        <w:rPr>
          <w:i/>
          <w:iCs/>
        </w:rPr>
        <w:t>pink and white box</w:t>
      </w:r>
      <w:r>
        <w:t xml:space="preserve"> unsplash.com</w:t>
      </w:r>
      <w:r w:rsidR="00B03EA1">
        <w:t xml:space="preserve"> [Photograph] </w:t>
      </w:r>
      <w:r>
        <w:t xml:space="preserve"> </w:t>
      </w:r>
      <w:hyperlink r:id="rId21" w:history="1">
        <w:r w:rsidR="00031BA5" w:rsidRPr="00362920">
          <w:rPr>
            <w:rStyle w:val="Hyperlink"/>
          </w:rPr>
          <w:t>https://unsplash.com/photos/gRTzhQsiVG0</w:t>
        </w:r>
      </w:hyperlink>
      <w:r w:rsidR="00031BA5">
        <w:t xml:space="preserve"> </w:t>
      </w:r>
    </w:p>
    <w:p w14:paraId="7073BE40" w14:textId="0C6363A4" w:rsidR="003604C9" w:rsidRPr="00722F2B" w:rsidRDefault="00B03EA1" w:rsidP="008031C7">
      <w:r>
        <w:t xml:space="preserve">Rio Salado </w:t>
      </w:r>
      <w:r>
        <w:rPr>
          <w:i/>
          <w:iCs/>
        </w:rPr>
        <w:t>Accessibility Picture</w:t>
      </w:r>
      <w:r>
        <w:t xml:space="preserve"> riolearn.org </w:t>
      </w:r>
      <w:hyperlink r:id="rId22" w:history="1">
        <w:r w:rsidRPr="00362920">
          <w:rPr>
            <w:rStyle w:val="Hyperlink"/>
          </w:rPr>
          <w:t>https://www.riolearn.org/</w:t>
        </w:r>
      </w:hyperlink>
      <w:r>
        <w:t xml:space="preserve"> </w:t>
      </w:r>
      <w:r w:rsidR="009047EB" w:rsidRPr="00722F2B">
        <w:tab/>
      </w:r>
    </w:p>
    <w:sectPr w:rsidR="003604C9" w:rsidRPr="00722F2B" w:rsidSect="002136C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CEDDD" w14:textId="77777777" w:rsidR="00473A59" w:rsidRDefault="00473A59" w:rsidP="005A56AC">
      <w:pPr>
        <w:spacing w:after="0" w:line="240" w:lineRule="auto"/>
      </w:pPr>
      <w:r>
        <w:separator/>
      </w:r>
    </w:p>
  </w:endnote>
  <w:endnote w:type="continuationSeparator" w:id="0">
    <w:p w14:paraId="2AEFC029" w14:textId="77777777" w:rsidR="00473A59" w:rsidRDefault="00473A59" w:rsidP="005A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35799" w14:textId="57EBEC15" w:rsidR="005A56AC" w:rsidRDefault="005A56AC">
    <w:pPr>
      <w:pStyle w:val="Footer"/>
    </w:pPr>
    <w:r>
      <w:t>CIS133DA</w:t>
    </w:r>
    <w:r>
      <w:ptab w:relativeTo="margin" w:alignment="center" w:leader="none"/>
    </w:r>
    <w:r>
      <w:t>Project Documentation</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8354BA">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8354BA">
      <w:rPr>
        <w:b/>
        <w:bCs/>
        <w:noProof/>
      </w:rPr>
      <w:t>4</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4123B" w14:textId="77777777" w:rsidR="00473A59" w:rsidRDefault="00473A59" w:rsidP="005A56AC">
      <w:pPr>
        <w:spacing w:after="0" w:line="240" w:lineRule="auto"/>
      </w:pPr>
      <w:r>
        <w:separator/>
      </w:r>
    </w:p>
  </w:footnote>
  <w:footnote w:type="continuationSeparator" w:id="0">
    <w:p w14:paraId="2AC16C33" w14:textId="77777777" w:rsidR="00473A59" w:rsidRDefault="00473A59" w:rsidP="005A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B3B35"/>
    <w:multiLevelType w:val="hybridMultilevel"/>
    <w:tmpl w:val="0030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bAwsLCwMDQzNjFV0lEKTi0uzszPAykwrAUAhltyXiwAAAA="/>
  </w:docVars>
  <w:rsids>
    <w:rsidRoot w:val="00D4141D"/>
    <w:rsid w:val="0003020A"/>
    <w:rsid w:val="00031BA5"/>
    <w:rsid w:val="000668C5"/>
    <w:rsid w:val="00075546"/>
    <w:rsid w:val="00093F85"/>
    <w:rsid w:val="000A554F"/>
    <w:rsid w:val="000B0DFD"/>
    <w:rsid w:val="0010412F"/>
    <w:rsid w:val="00115578"/>
    <w:rsid w:val="00121F63"/>
    <w:rsid w:val="00135EFC"/>
    <w:rsid w:val="00175A49"/>
    <w:rsid w:val="001B0F82"/>
    <w:rsid w:val="002136C9"/>
    <w:rsid w:val="00237040"/>
    <w:rsid w:val="002738ED"/>
    <w:rsid w:val="0027630A"/>
    <w:rsid w:val="002C0498"/>
    <w:rsid w:val="00326FB1"/>
    <w:rsid w:val="003604C9"/>
    <w:rsid w:val="00363DF0"/>
    <w:rsid w:val="00381F8C"/>
    <w:rsid w:val="00395265"/>
    <w:rsid w:val="003952F8"/>
    <w:rsid w:val="003C4A17"/>
    <w:rsid w:val="003F6E45"/>
    <w:rsid w:val="0041287E"/>
    <w:rsid w:val="00422B2C"/>
    <w:rsid w:val="004247F2"/>
    <w:rsid w:val="00473A59"/>
    <w:rsid w:val="0049210F"/>
    <w:rsid w:val="004A4DE0"/>
    <w:rsid w:val="004D7C7F"/>
    <w:rsid w:val="004E7F57"/>
    <w:rsid w:val="004F3942"/>
    <w:rsid w:val="00502AD4"/>
    <w:rsid w:val="00505D41"/>
    <w:rsid w:val="0057025A"/>
    <w:rsid w:val="005A56AC"/>
    <w:rsid w:val="005B1AB6"/>
    <w:rsid w:val="005B21E2"/>
    <w:rsid w:val="006049C6"/>
    <w:rsid w:val="00605EE9"/>
    <w:rsid w:val="00657A70"/>
    <w:rsid w:val="00665688"/>
    <w:rsid w:val="0067791B"/>
    <w:rsid w:val="0068042A"/>
    <w:rsid w:val="006B52F0"/>
    <w:rsid w:val="00722F2B"/>
    <w:rsid w:val="0078037C"/>
    <w:rsid w:val="007B0558"/>
    <w:rsid w:val="007B5EC3"/>
    <w:rsid w:val="007F200D"/>
    <w:rsid w:val="008031C7"/>
    <w:rsid w:val="008134D8"/>
    <w:rsid w:val="008354BA"/>
    <w:rsid w:val="00836720"/>
    <w:rsid w:val="008401A4"/>
    <w:rsid w:val="008933E4"/>
    <w:rsid w:val="008D19E0"/>
    <w:rsid w:val="009047EB"/>
    <w:rsid w:val="009114CC"/>
    <w:rsid w:val="00920C5C"/>
    <w:rsid w:val="00927363"/>
    <w:rsid w:val="00933DBB"/>
    <w:rsid w:val="00971D67"/>
    <w:rsid w:val="00977CE6"/>
    <w:rsid w:val="00995EAB"/>
    <w:rsid w:val="009C13CB"/>
    <w:rsid w:val="009D5FFE"/>
    <w:rsid w:val="009E0897"/>
    <w:rsid w:val="009E2E03"/>
    <w:rsid w:val="009F30F4"/>
    <w:rsid w:val="00A212C7"/>
    <w:rsid w:val="00A4612B"/>
    <w:rsid w:val="00A61997"/>
    <w:rsid w:val="00A715E4"/>
    <w:rsid w:val="00A72051"/>
    <w:rsid w:val="00AC4CD5"/>
    <w:rsid w:val="00B03EA1"/>
    <w:rsid w:val="00B12960"/>
    <w:rsid w:val="00B2044C"/>
    <w:rsid w:val="00B2563A"/>
    <w:rsid w:val="00B47821"/>
    <w:rsid w:val="00B5319E"/>
    <w:rsid w:val="00B66907"/>
    <w:rsid w:val="00BA50C6"/>
    <w:rsid w:val="00BE67B3"/>
    <w:rsid w:val="00BF7C57"/>
    <w:rsid w:val="00C03297"/>
    <w:rsid w:val="00C03A27"/>
    <w:rsid w:val="00C06939"/>
    <w:rsid w:val="00C56DA4"/>
    <w:rsid w:val="00CA03EF"/>
    <w:rsid w:val="00CB58B2"/>
    <w:rsid w:val="00CC7D96"/>
    <w:rsid w:val="00D4141D"/>
    <w:rsid w:val="00D41ED7"/>
    <w:rsid w:val="00D445FA"/>
    <w:rsid w:val="00D85562"/>
    <w:rsid w:val="00DD79D2"/>
    <w:rsid w:val="00E1388A"/>
    <w:rsid w:val="00E145AC"/>
    <w:rsid w:val="00E5278C"/>
    <w:rsid w:val="00EC47B2"/>
    <w:rsid w:val="00F2352D"/>
    <w:rsid w:val="00F25031"/>
    <w:rsid w:val="00F5409D"/>
    <w:rsid w:val="00F6176C"/>
    <w:rsid w:val="00F652FC"/>
    <w:rsid w:val="00F9437F"/>
    <w:rsid w:val="00FB3E5D"/>
    <w:rsid w:val="00FC2519"/>
    <w:rsid w:val="00FD480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9B40"/>
  <w15:chartTrackingRefBased/>
  <w15:docId w15:val="{E8D13473-F10D-47A5-8980-89C5B04F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141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4141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4141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4141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414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141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414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4141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4141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4141D"/>
    <w:rPr>
      <w:rFonts w:asciiTheme="majorHAnsi" w:eastAsiaTheme="majorEastAsia" w:hAnsiTheme="majorHAnsi" w:cstheme="majorBidi"/>
      <w:i/>
      <w:iCs/>
      <w:color w:val="365F91" w:themeColor="accent1" w:themeShade="BF"/>
    </w:rPr>
  </w:style>
  <w:style w:type="paragraph" w:styleId="IntenseQuote">
    <w:name w:val="Intense Quote"/>
    <w:basedOn w:val="Normal"/>
    <w:next w:val="Normal"/>
    <w:link w:val="IntenseQuoteChar"/>
    <w:uiPriority w:val="30"/>
    <w:qFormat/>
    <w:rsid w:val="00D4141D"/>
    <w:pPr>
      <w:pBdr>
        <w:top w:val="single" w:sz="4" w:space="10" w:color="1F497D" w:themeColor="text2"/>
        <w:left w:val="single" w:sz="18" w:space="4" w:color="1F497D" w:themeColor="text2"/>
        <w:bottom w:val="single" w:sz="4" w:space="10" w:color="1F497D" w:themeColor="text2"/>
        <w:right w:val="single" w:sz="4" w:space="4" w:color="1F497D" w:themeColor="text2"/>
      </w:pBdr>
      <w:spacing w:before="360" w:after="360"/>
      <w:ind w:left="864" w:right="864"/>
    </w:pPr>
    <w:rPr>
      <w:i/>
      <w:iCs/>
      <w:color w:val="0F243E" w:themeColor="text2" w:themeShade="80"/>
    </w:rPr>
  </w:style>
  <w:style w:type="character" w:customStyle="1" w:styleId="IntenseQuoteChar">
    <w:name w:val="Intense Quote Char"/>
    <w:basedOn w:val="DefaultParagraphFont"/>
    <w:link w:val="IntenseQuote"/>
    <w:uiPriority w:val="30"/>
    <w:rsid w:val="00D4141D"/>
    <w:rPr>
      <w:i/>
      <w:iCs/>
      <w:color w:val="0F243E" w:themeColor="text2" w:themeShade="80"/>
    </w:rPr>
  </w:style>
  <w:style w:type="character" w:styleId="CommentReference">
    <w:name w:val="annotation reference"/>
    <w:basedOn w:val="DefaultParagraphFont"/>
    <w:uiPriority w:val="99"/>
    <w:semiHidden/>
    <w:unhideWhenUsed/>
    <w:rsid w:val="00BE67B3"/>
    <w:rPr>
      <w:sz w:val="16"/>
      <w:szCs w:val="16"/>
    </w:rPr>
  </w:style>
  <w:style w:type="paragraph" w:styleId="CommentText">
    <w:name w:val="annotation text"/>
    <w:basedOn w:val="Normal"/>
    <w:link w:val="CommentTextChar"/>
    <w:uiPriority w:val="99"/>
    <w:semiHidden/>
    <w:unhideWhenUsed/>
    <w:rsid w:val="00BE67B3"/>
    <w:pPr>
      <w:spacing w:line="240" w:lineRule="auto"/>
    </w:pPr>
    <w:rPr>
      <w:sz w:val="20"/>
      <w:szCs w:val="20"/>
    </w:rPr>
  </w:style>
  <w:style w:type="character" w:customStyle="1" w:styleId="CommentTextChar">
    <w:name w:val="Comment Text Char"/>
    <w:basedOn w:val="DefaultParagraphFont"/>
    <w:link w:val="CommentText"/>
    <w:uiPriority w:val="99"/>
    <w:semiHidden/>
    <w:rsid w:val="00BE67B3"/>
    <w:rPr>
      <w:sz w:val="20"/>
      <w:szCs w:val="20"/>
    </w:rPr>
  </w:style>
  <w:style w:type="paragraph" w:styleId="CommentSubject">
    <w:name w:val="annotation subject"/>
    <w:basedOn w:val="CommentText"/>
    <w:next w:val="CommentText"/>
    <w:link w:val="CommentSubjectChar"/>
    <w:uiPriority w:val="99"/>
    <w:semiHidden/>
    <w:unhideWhenUsed/>
    <w:rsid w:val="00BE67B3"/>
    <w:rPr>
      <w:b/>
      <w:bCs/>
    </w:rPr>
  </w:style>
  <w:style w:type="character" w:customStyle="1" w:styleId="CommentSubjectChar">
    <w:name w:val="Comment Subject Char"/>
    <w:basedOn w:val="CommentTextChar"/>
    <w:link w:val="CommentSubject"/>
    <w:uiPriority w:val="99"/>
    <w:semiHidden/>
    <w:rsid w:val="00BE67B3"/>
    <w:rPr>
      <w:b/>
      <w:bCs/>
      <w:sz w:val="20"/>
      <w:szCs w:val="20"/>
    </w:rPr>
  </w:style>
  <w:style w:type="paragraph" w:styleId="BalloonText">
    <w:name w:val="Balloon Text"/>
    <w:basedOn w:val="Normal"/>
    <w:link w:val="BalloonTextChar"/>
    <w:uiPriority w:val="99"/>
    <w:semiHidden/>
    <w:unhideWhenUsed/>
    <w:rsid w:val="00BE6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7B3"/>
    <w:rPr>
      <w:rFonts w:ascii="Segoe UI" w:hAnsi="Segoe UI" w:cs="Segoe UI"/>
      <w:sz w:val="18"/>
      <w:szCs w:val="18"/>
    </w:rPr>
  </w:style>
  <w:style w:type="table" w:styleId="TableGrid">
    <w:name w:val="Table Grid"/>
    <w:basedOn w:val="TableNormal"/>
    <w:uiPriority w:val="39"/>
    <w:rsid w:val="00657A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A61997"/>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E7EDF5"/>
      </w:tcPr>
    </w:tblStylePr>
  </w:style>
  <w:style w:type="paragraph" w:styleId="Header">
    <w:name w:val="header"/>
    <w:basedOn w:val="Normal"/>
    <w:link w:val="HeaderChar"/>
    <w:uiPriority w:val="99"/>
    <w:unhideWhenUsed/>
    <w:rsid w:val="005A5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6AC"/>
  </w:style>
  <w:style w:type="paragraph" w:styleId="Footer">
    <w:name w:val="footer"/>
    <w:basedOn w:val="Normal"/>
    <w:link w:val="FooterChar"/>
    <w:uiPriority w:val="99"/>
    <w:unhideWhenUsed/>
    <w:rsid w:val="005A5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6AC"/>
  </w:style>
  <w:style w:type="paragraph" w:styleId="ListParagraph">
    <w:name w:val="List Paragraph"/>
    <w:basedOn w:val="Normal"/>
    <w:uiPriority w:val="34"/>
    <w:qFormat/>
    <w:rsid w:val="00DD79D2"/>
    <w:pPr>
      <w:ind w:left="720"/>
      <w:contextualSpacing/>
    </w:pPr>
  </w:style>
  <w:style w:type="table" w:styleId="PlainTable1">
    <w:name w:val="Plain Table 1"/>
    <w:basedOn w:val="TableNormal"/>
    <w:uiPriority w:val="41"/>
    <w:rsid w:val="008367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9047EB"/>
    <w:rPr>
      <w:color w:val="AA5106" w:themeColor="hyperlink"/>
      <w:u w:val="single"/>
    </w:rPr>
  </w:style>
  <w:style w:type="character" w:styleId="UnresolvedMention">
    <w:name w:val="Unresolved Mention"/>
    <w:basedOn w:val="DefaultParagraphFont"/>
    <w:uiPriority w:val="99"/>
    <w:semiHidden/>
    <w:unhideWhenUsed/>
    <w:rsid w:val="009047EB"/>
    <w:rPr>
      <w:color w:val="605E5C"/>
      <w:shd w:val="clear" w:color="auto" w:fill="E1DFDD"/>
    </w:rPr>
  </w:style>
  <w:style w:type="paragraph" w:styleId="NormalWeb">
    <w:name w:val="Normal (Web)"/>
    <w:basedOn w:val="Normal"/>
    <w:uiPriority w:val="99"/>
    <w:semiHidden/>
    <w:unhideWhenUsed/>
    <w:rsid w:val="00665688"/>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4372">
      <w:bodyDiv w:val="1"/>
      <w:marLeft w:val="0"/>
      <w:marRight w:val="0"/>
      <w:marTop w:val="0"/>
      <w:marBottom w:val="0"/>
      <w:divBdr>
        <w:top w:val="none" w:sz="0" w:space="0" w:color="auto"/>
        <w:left w:val="none" w:sz="0" w:space="0" w:color="auto"/>
        <w:bottom w:val="none" w:sz="0" w:space="0" w:color="auto"/>
        <w:right w:val="none" w:sz="0" w:space="0" w:color="auto"/>
      </w:divBdr>
      <w:divsChild>
        <w:div w:id="287048300">
          <w:marLeft w:val="0"/>
          <w:marRight w:val="0"/>
          <w:marTop w:val="0"/>
          <w:marBottom w:val="0"/>
          <w:divBdr>
            <w:top w:val="none" w:sz="0" w:space="0" w:color="auto"/>
            <w:left w:val="none" w:sz="0" w:space="0" w:color="auto"/>
            <w:bottom w:val="none" w:sz="0" w:space="0" w:color="auto"/>
            <w:right w:val="none" w:sz="0" w:space="0" w:color="auto"/>
          </w:divBdr>
          <w:divsChild>
            <w:div w:id="16679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47667">
      <w:bodyDiv w:val="1"/>
      <w:marLeft w:val="0"/>
      <w:marRight w:val="0"/>
      <w:marTop w:val="0"/>
      <w:marBottom w:val="0"/>
      <w:divBdr>
        <w:top w:val="none" w:sz="0" w:space="0" w:color="auto"/>
        <w:left w:val="none" w:sz="0" w:space="0" w:color="auto"/>
        <w:bottom w:val="none" w:sz="0" w:space="0" w:color="auto"/>
        <w:right w:val="none" w:sz="0" w:space="0" w:color="auto"/>
      </w:divBdr>
      <w:divsChild>
        <w:div w:id="34738404">
          <w:marLeft w:val="0"/>
          <w:marRight w:val="0"/>
          <w:marTop w:val="0"/>
          <w:marBottom w:val="0"/>
          <w:divBdr>
            <w:top w:val="none" w:sz="0" w:space="0" w:color="auto"/>
            <w:left w:val="none" w:sz="0" w:space="0" w:color="auto"/>
            <w:bottom w:val="none" w:sz="0" w:space="0" w:color="auto"/>
            <w:right w:val="none" w:sz="0" w:space="0" w:color="auto"/>
          </w:divBdr>
          <w:divsChild>
            <w:div w:id="41563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29788">
      <w:bodyDiv w:val="1"/>
      <w:marLeft w:val="0"/>
      <w:marRight w:val="0"/>
      <w:marTop w:val="0"/>
      <w:marBottom w:val="0"/>
      <w:divBdr>
        <w:top w:val="none" w:sz="0" w:space="0" w:color="auto"/>
        <w:left w:val="none" w:sz="0" w:space="0" w:color="auto"/>
        <w:bottom w:val="none" w:sz="0" w:space="0" w:color="auto"/>
        <w:right w:val="none" w:sz="0" w:space="0" w:color="auto"/>
      </w:divBdr>
      <w:divsChild>
        <w:div w:id="1660765192">
          <w:marLeft w:val="0"/>
          <w:marRight w:val="0"/>
          <w:marTop w:val="0"/>
          <w:marBottom w:val="0"/>
          <w:divBdr>
            <w:top w:val="none" w:sz="0" w:space="0" w:color="auto"/>
            <w:left w:val="none" w:sz="0" w:space="0" w:color="auto"/>
            <w:bottom w:val="none" w:sz="0" w:space="0" w:color="auto"/>
            <w:right w:val="none" w:sz="0" w:space="0" w:color="auto"/>
          </w:divBdr>
          <w:divsChild>
            <w:div w:id="102748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3825">
      <w:bodyDiv w:val="1"/>
      <w:marLeft w:val="0"/>
      <w:marRight w:val="0"/>
      <w:marTop w:val="0"/>
      <w:marBottom w:val="0"/>
      <w:divBdr>
        <w:top w:val="none" w:sz="0" w:space="0" w:color="auto"/>
        <w:left w:val="none" w:sz="0" w:space="0" w:color="auto"/>
        <w:bottom w:val="none" w:sz="0" w:space="0" w:color="auto"/>
        <w:right w:val="none" w:sz="0" w:space="0" w:color="auto"/>
      </w:divBdr>
      <w:divsChild>
        <w:div w:id="426583196">
          <w:marLeft w:val="0"/>
          <w:marRight w:val="0"/>
          <w:marTop w:val="0"/>
          <w:marBottom w:val="0"/>
          <w:divBdr>
            <w:top w:val="none" w:sz="0" w:space="0" w:color="auto"/>
            <w:left w:val="none" w:sz="0" w:space="0" w:color="auto"/>
            <w:bottom w:val="none" w:sz="0" w:space="0" w:color="auto"/>
            <w:right w:val="none" w:sz="0" w:space="0" w:color="auto"/>
          </w:divBdr>
          <w:divsChild>
            <w:div w:id="13653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061538">
      <w:bodyDiv w:val="1"/>
      <w:marLeft w:val="0"/>
      <w:marRight w:val="0"/>
      <w:marTop w:val="0"/>
      <w:marBottom w:val="0"/>
      <w:divBdr>
        <w:top w:val="none" w:sz="0" w:space="0" w:color="auto"/>
        <w:left w:val="none" w:sz="0" w:space="0" w:color="auto"/>
        <w:bottom w:val="none" w:sz="0" w:space="0" w:color="auto"/>
        <w:right w:val="none" w:sz="0" w:space="0" w:color="auto"/>
      </w:divBdr>
      <w:divsChild>
        <w:div w:id="930043357">
          <w:marLeft w:val="0"/>
          <w:marRight w:val="0"/>
          <w:marTop w:val="0"/>
          <w:marBottom w:val="0"/>
          <w:divBdr>
            <w:top w:val="none" w:sz="0" w:space="0" w:color="auto"/>
            <w:left w:val="none" w:sz="0" w:space="0" w:color="auto"/>
            <w:bottom w:val="none" w:sz="0" w:space="0" w:color="auto"/>
            <w:right w:val="none" w:sz="0" w:space="0" w:color="auto"/>
          </w:divBdr>
          <w:divsChild>
            <w:div w:id="9949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12663">
      <w:bodyDiv w:val="1"/>
      <w:marLeft w:val="0"/>
      <w:marRight w:val="0"/>
      <w:marTop w:val="0"/>
      <w:marBottom w:val="0"/>
      <w:divBdr>
        <w:top w:val="none" w:sz="0" w:space="0" w:color="auto"/>
        <w:left w:val="none" w:sz="0" w:space="0" w:color="auto"/>
        <w:bottom w:val="none" w:sz="0" w:space="0" w:color="auto"/>
        <w:right w:val="none" w:sz="0" w:space="0" w:color="auto"/>
      </w:divBdr>
      <w:divsChild>
        <w:div w:id="1313292633">
          <w:marLeft w:val="0"/>
          <w:marRight w:val="0"/>
          <w:marTop w:val="0"/>
          <w:marBottom w:val="0"/>
          <w:divBdr>
            <w:top w:val="none" w:sz="0" w:space="0" w:color="auto"/>
            <w:left w:val="none" w:sz="0" w:space="0" w:color="auto"/>
            <w:bottom w:val="none" w:sz="0" w:space="0" w:color="auto"/>
            <w:right w:val="none" w:sz="0" w:space="0" w:color="auto"/>
          </w:divBdr>
          <w:divsChild>
            <w:div w:id="772480305">
              <w:marLeft w:val="0"/>
              <w:marRight w:val="0"/>
              <w:marTop w:val="0"/>
              <w:marBottom w:val="0"/>
              <w:divBdr>
                <w:top w:val="none" w:sz="0" w:space="0" w:color="auto"/>
                <w:left w:val="none" w:sz="0" w:space="0" w:color="auto"/>
                <w:bottom w:val="none" w:sz="0" w:space="0" w:color="auto"/>
                <w:right w:val="none" w:sz="0" w:space="0" w:color="auto"/>
              </w:divBdr>
            </w:div>
            <w:div w:id="183259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02204">
      <w:bodyDiv w:val="1"/>
      <w:marLeft w:val="0"/>
      <w:marRight w:val="0"/>
      <w:marTop w:val="0"/>
      <w:marBottom w:val="0"/>
      <w:divBdr>
        <w:top w:val="none" w:sz="0" w:space="0" w:color="auto"/>
        <w:left w:val="none" w:sz="0" w:space="0" w:color="auto"/>
        <w:bottom w:val="none" w:sz="0" w:space="0" w:color="auto"/>
        <w:right w:val="none" w:sz="0" w:space="0" w:color="auto"/>
      </w:divBdr>
    </w:div>
    <w:div w:id="594899867">
      <w:bodyDiv w:val="1"/>
      <w:marLeft w:val="0"/>
      <w:marRight w:val="0"/>
      <w:marTop w:val="0"/>
      <w:marBottom w:val="0"/>
      <w:divBdr>
        <w:top w:val="none" w:sz="0" w:space="0" w:color="auto"/>
        <w:left w:val="none" w:sz="0" w:space="0" w:color="auto"/>
        <w:bottom w:val="none" w:sz="0" w:space="0" w:color="auto"/>
        <w:right w:val="none" w:sz="0" w:space="0" w:color="auto"/>
      </w:divBdr>
    </w:div>
    <w:div w:id="684477009">
      <w:bodyDiv w:val="1"/>
      <w:marLeft w:val="0"/>
      <w:marRight w:val="0"/>
      <w:marTop w:val="0"/>
      <w:marBottom w:val="0"/>
      <w:divBdr>
        <w:top w:val="none" w:sz="0" w:space="0" w:color="auto"/>
        <w:left w:val="none" w:sz="0" w:space="0" w:color="auto"/>
        <w:bottom w:val="none" w:sz="0" w:space="0" w:color="auto"/>
        <w:right w:val="none" w:sz="0" w:space="0" w:color="auto"/>
      </w:divBdr>
      <w:divsChild>
        <w:div w:id="1689059346">
          <w:marLeft w:val="0"/>
          <w:marRight w:val="0"/>
          <w:marTop w:val="0"/>
          <w:marBottom w:val="0"/>
          <w:divBdr>
            <w:top w:val="none" w:sz="0" w:space="0" w:color="auto"/>
            <w:left w:val="none" w:sz="0" w:space="0" w:color="auto"/>
            <w:bottom w:val="none" w:sz="0" w:space="0" w:color="auto"/>
            <w:right w:val="none" w:sz="0" w:space="0" w:color="auto"/>
          </w:divBdr>
          <w:divsChild>
            <w:div w:id="7696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88637">
      <w:bodyDiv w:val="1"/>
      <w:marLeft w:val="0"/>
      <w:marRight w:val="0"/>
      <w:marTop w:val="0"/>
      <w:marBottom w:val="0"/>
      <w:divBdr>
        <w:top w:val="none" w:sz="0" w:space="0" w:color="auto"/>
        <w:left w:val="none" w:sz="0" w:space="0" w:color="auto"/>
        <w:bottom w:val="none" w:sz="0" w:space="0" w:color="auto"/>
        <w:right w:val="none" w:sz="0" w:space="0" w:color="auto"/>
      </w:divBdr>
      <w:divsChild>
        <w:div w:id="1450978418">
          <w:marLeft w:val="0"/>
          <w:marRight w:val="0"/>
          <w:marTop w:val="0"/>
          <w:marBottom w:val="0"/>
          <w:divBdr>
            <w:top w:val="none" w:sz="0" w:space="0" w:color="auto"/>
            <w:left w:val="none" w:sz="0" w:space="0" w:color="auto"/>
            <w:bottom w:val="none" w:sz="0" w:space="0" w:color="auto"/>
            <w:right w:val="none" w:sz="0" w:space="0" w:color="auto"/>
          </w:divBdr>
          <w:divsChild>
            <w:div w:id="67280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62895">
      <w:bodyDiv w:val="1"/>
      <w:marLeft w:val="0"/>
      <w:marRight w:val="0"/>
      <w:marTop w:val="0"/>
      <w:marBottom w:val="0"/>
      <w:divBdr>
        <w:top w:val="none" w:sz="0" w:space="0" w:color="auto"/>
        <w:left w:val="none" w:sz="0" w:space="0" w:color="auto"/>
        <w:bottom w:val="none" w:sz="0" w:space="0" w:color="auto"/>
        <w:right w:val="none" w:sz="0" w:space="0" w:color="auto"/>
      </w:divBdr>
      <w:divsChild>
        <w:div w:id="791628723">
          <w:marLeft w:val="0"/>
          <w:marRight w:val="0"/>
          <w:marTop w:val="0"/>
          <w:marBottom w:val="0"/>
          <w:divBdr>
            <w:top w:val="none" w:sz="0" w:space="0" w:color="auto"/>
            <w:left w:val="none" w:sz="0" w:space="0" w:color="auto"/>
            <w:bottom w:val="none" w:sz="0" w:space="0" w:color="auto"/>
            <w:right w:val="none" w:sz="0" w:space="0" w:color="auto"/>
          </w:divBdr>
          <w:divsChild>
            <w:div w:id="144507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28291">
      <w:bodyDiv w:val="1"/>
      <w:marLeft w:val="0"/>
      <w:marRight w:val="0"/>
      <w:marTop w:val="0"/>
      <w:marBottom w:val="0"/>
      <w:divBdr>
        <w:top w:val="none" w:sz="0" w:space="0" w:color="auto"/>
        <w:left w:val="none" w:sz="0" w:space="0" w:color="auto"/>
        <w:bottom w:val="none" w:sz="0" w:space="0" w:color="auto"/>
        <w:right w:val="none" w:sz="0" w:space="0" w:color="auto"/>
      </w:divBdr>
      <w:divsChild>
        <w:div w:id="444547915">
          <w:marLeft w:val="0"/>
          <w:marRight w:val="0"/>
          <w:marTop w:val="0"/>
          <w:marBottom w:val="0"/>
          <w:divBdr>
            <w:top w:val="none" w:sz="0" w:space="0" w:color="auto"/>
            <w:left w:val="none" w:sz="0" w:space="0" w:color="auto"/>
            <w:bottom w:val="none" w:sz="0" w:space="0" w:color="auto"/>
            <w:right w:val="none" w:sz="0" w:space="0" w:color="auto"/>
          </w:divBdr>
          <w:divsChild>
            <w:div w:id="201159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1095">
      <w:bodyDiv w:val="1"/>
      <w:marLeft w:val="0"/>
      <w:marRight w:val="0"/>
      <w:marTop w:val="0"/>
      <w:marBottom w:val="0"/>
      <w:divBdr>
        <w:top w:val="none" w:sz="0" w:space="0" w:color="auto"/>
        <w:left w:val="none" w:sz="0" w:space="0" w:color="auto"/>
        <w:bottom w:val="none" w:sz="0" w:space="0" w:color="auto"/>
        <w:right w:val="none" w:sz="0" w:space="0" w:color="auto"/>
      </w:divBdr>
    </w:div>
    <w:div w:id="828133469">
      <w:bodyDiv w:val="1"/>
      <w:marLeft w:val="0"/>
      <w:marRight w:val="0"/>
      <w:marTop w:val="0"/>
      <w:marBottom w:val="0"/>
      <w:divBdr>
        <w:top w:val="none" w:sz="0" w:space="0" w:color="auto"/>
        <w:left w:val="none" w:sz="0" w:space="0" w:color="auto"/>
        <w:bottom w:val="none" w:sz="0" w:space="0" w:color="auto"/>
        <w:right w:val="none" w:sz="0" w:space="0" w:color="auto"/>
      </w:divBdr>
      <w:divsChild>
        <w:div w:id="1340960307">
          <w:marLeft w:val="0"/>
          <w:marRight w:val="0"/>
          <w:marTop w:val="0"/>
          <w:marBottom w:val="0"/>
          <w:divBdr>
            <w:top w:val="none" w:sz="0" w:space="0" w:color="auto"/>
            <w:left w:val="none" w:sz="0" w:space="0" w:color="auto"/>
            <w:bottom w:val="none" w:sz="0" w:space="0" w:color="auto"/>
            <w:right w:val="none" w:sz="0" w:space="0" w:color="auto"/>
          </w:divBdr>
          <w:divsChild>
            <w:div w:id="41471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2033">
      <w:bodyDiv w:val="1"/>
      <w:marLeft w:val="0"/>
      <w:marRight w:val="0"/>
      <w:marTop w:val="0"/>
      <w:marBottom w:val="0"/>
      <w:divBdr>
        <w:top w:val="none" w:sz="0" w:space="0" w:color="auto"/>
        <w:left w:val="none" w:sz="0" w:space="0" w:color="auto"/>
        <w:bottom w:val="none" w:sz="0" w:space="0" w:color="auto"/>
        <w:right w:val="none" w:sz="0" w:space="0" w:color="auto"/>
      </w:divBdr>
      <w:divsChild>
        <w:div w:id="2110618484">
          <w:marLeft w:val="0"/>
          <w:marRight w:val="0"/>
          <w:marTop w:val="0"/>
          <w:marBottom w:val="0"/>
          <w:divBdr>
            <w:top w:val="none" w:sz="0" w:space="0" w:color="auto"/>
            <w:left w:val="none" w:sz="0" w:space="0" w:color="auto"/>
            <w:bottom w:val="none" w:sz="0" w:space="0" w:color="auto"/>
            <w:right w:val="none" w:sz="0" w:space="0" w:color="auto"/>
          </w:divBdr>
          <w:divsChild>
            <w:div w:id="10432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41241">
      <w:bodyDiv w:val="1"/>
      <w:marLeft w:val="0"/>
      <w:marRight w:val="0"/>
      <w:marTop w:val="0"/>
      <w:marBottom w:val="0"/>
      <w:divBdr>
        <w:top w:val="none" w:sz="0" w:space="0" w:color="auto"/>
        <w:left w:val="none" w:sz="0" w:space="0" w:color="auto"/>
        <w:bottom w:val="none" w:sz="0" w:space="0" w:color="auto"/>
        <w:right w:val="none" w:sz="0" w:space="0" w:color="auto"/>
      </w:divBdr>
      <w:divsChild>
        <w:div w:id="1386880457">
          <w:marLeft w:val="0"/>
          <w:marRight w:val="0"/>
          <w:marTop w:val="0"/>
          <w:marBottom w:val="0"/>
          <w:divBdr>
            <w:top w:val="none" w:sz="0" w:space="0" w:color="auto"/>
            <w:left w:val="none" w:sz="0" w:space="0" w:color="auto"/>
            <w:bottom w:val="none" w:sz="0" w:space="0" w:color="auto"/>
            <w:right w:val="none" w:sz="0" w:space="0" w:color="auto"/>
          </w:divBdr>
          <w:divsChild>
            <w:div w:id="58380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672474">
      <w:bodyDiv w:val="1"/>
      <w:marLeft w:val="0"/>
      <w:marRight w:val="0"/>
      <w:marTop w:val="0"/>
      <w:marBottom w:val="0"/>
      <w:divBdr>
        <w:top w:val="none" w:sz="0" w:space="0" w:color="auto"/>
        <w:left w:val="none" w:sz="0" w:space="0" w:color="auto"/>
        <w:bottom w:val="none" w:sz="0" w:space="0" w:color="auto"/>
        <w:right w:val="none" w:sz="0" w:space="0" w:color="auto"/>
      </w:divBdr>
    </w:div>
    <w:div w:id="1034689971">
      <w:bodyDiv w:val="1"/>
      <w:marLeft w:val="0"/>
      <w:marRight w:val="0"/>
      <w:marTop w:val="0"/>
      <w:marBottom w:val="0"/>
      <w:divBdr>
        <w:top w:val="none" w:sz="0" w:space="0" w:color="auto"/>
        <w:left w:val="none" w:sz="0" w:space="0" w:color="auto"/>
        <w:bottom w:val="none" w:sz="0" w:space="0" w:color="auto"/>
        <w:right w:val="none" w:sz="0" w:space="0" w:color="auto"/>
      </w:divBdr>
      <w:divsChild>
        <w:div w:id="349065060">
          <w:marLeft w:val="0"/>
          <w:marRight w:val="0"/>
          <w:marTop w:val="0"/>
          <w:marBottom w:val="0"/>
          <w:divBdr>
            <w:top w:val="none" w:sz="0" w:space="0" w:color="auto"/>
            <w:left w:val="none" w:sz="0" w:space="0" w:color="auto"/>
            <w:bottom w:val="none" w:sz="0" w:space="0" w:color="auto"/>
            <w:right w:val="none" w:sz="0" w:space="0" w:color="auto"/>
          </w:divBdr>
          <w:divsChild>
            <w:div w:id="43144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83511">
      <w:bodyDiv w:val="1"/>
      <w:marLeft w:val="0"/>
      <w:marRight w:val="0"/>
      <w:marTop w:val="0"/>
      <w:marBottom w:val="0"/>
      <w:divBdr>
        <w:top w:val="none" w:sz="0" w:space="0" w:color="auto"/>
        <w:left w:val="none" w:sz="0" w:space="0" w:color="auto"/>
        <w:bottom w:val="none" w:sz="0" w:space="0" w:color="auto"/>
        <w:right w:val="none" w:sz="0" w:space="0" w:color="auto"/>
      </w:divBdr>
      <w:divsChild>
        <w:div w:id="585699037">
          <w:marLeft w:val="0"/>
          <w:marRight w:val="0"/>
          <w:marTop w:val="0"/>
          <w:marBottom w:val="0"/>
          <w:divBdr>
            <w:top w:val="none" w:sz="0" w:space="0" w:color="auto"/>
            <w:left w:val="none" w:sz="0" w:space="0" w:color="auto"/>
            <w:bottom w:val="none" w:sz="0" w:space="0" w:color="auto"/>
            <w:right w:val="none" w:sz="0" w:space="0" w:color="auto"/>
          </w:divBdr>
          <w:divsChild>
            <w:div w:id="157158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7421">
      <w:bodyDiv w:val="1"/>
      <w:marLeft w:val="0"/>
      <w:marRight w:val="0"/>
      <w:marTop w:val="0"/>
      <w:marBottom w:val="0"/>
      <w:divBdr>
        <w:top w:val="none" w:sz="0" w:space="0" w:color="auto"/>
        <w:left w:val="none" w:sz="0" w:space="0" w:color="auto"/>
        <w:bottom w:val="none" w:sz="0" w:space="0" w:color="auto"/>
        <w:right w:val="none" w:sz="0" w:space="0" w:color="auto"/>
      </w:divBdr>
      <w:divsChild>
        <w:div w:id="789669830">
          <w:marLeft w:val="0"/>
          <w:marRight w:val="0"/>
          <w:marTop w:val="0"/>
          <w:marBottom w:val="0"/>
          <w:divBdr>
            <w:top w:val="none" w:sz="0" w:space="0" w:color="auto"/>
            <w:left w:val="none" w:sz="0" w:space="0" w:color="auto"/>
            <w:bottom w:val="none" w:sz="0" w:space="0" w:color="auto"/>
            <w:right w:val="none" w:sz="0" w:space="0" w:color="auto"/>
          </w:divBdr>
          <w:divsChild>
            <w:div w:id="96377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03489">
      <w:bodyDiv w:val="1"/>
      <w:marLeft w:val="0"/>
      <w:marRight w:val="0"/>
      <w:marTop w:val="0"/>
      <w:marBottom w:val="0"/>
      <w:divBdr>
        <w:top w:val="none" w:sz="0" w:space="0" w:color="auto"/>
        <w:left w:val="none" w:sz="0" w:space="0" w:color="auto"/>
        <w:bottom w:val="none" w:sz="0" w:space="0" w:color="auto"/>
        <w:right w:val="none" w:sz="0" w:space="0" w:color="auto"/>
      </w:divBdr>
      <w:divsChild>
        <w:div w:id="1393458640">
          <w:marLeft w:val="0"/>
          <w:marRight w:val="0"/>
          <w:marTop w:val="0"/>
          <w:marBottom w:val="0"/>
          <w:divBdr>
            <w:top w:val="none" w:sz="0" w:space="0" w:color="auto"/>
            <w:left w:val="none" w:sz="0" w:space="0" w:color="auto"/>
            <w:bottom w:val="none" w:sz="0" w:space="0" w:color="auto"/>
            <w:right w:val="none" w:sz="0" w:space="0" w:color="auto"/>
          </w:divBdr>
          <w:divsChild>
            <w:div w:id="189688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1291">
      <w:bodyDiv w:val="1"/>
      <w:marLeft w:val="0"/>
      <w:marRight w:val="0"/>
      <w:marTop w:val="0"/>
      <w:marBottom w:val="0"/>
      <w:divBdr>
        <w:top w:val="none" w:sz="0" w:space="0" w:color="auto"/>
        <w:left w:val="none" w:sz="0" w:space="0" w:color="auto"/>
        <w:bottom w:val="none" w:sz="0" w:space="0" w:color="auto"/>
        <w:right w:val="none" w:sz="0" w:space="0" w:color="auto"/>
      </w:divBdr>
      <w:divsChild>
        <w:div w:id="681474879">
          <w:marLeft w:val="0"/>
          <w:marRight w:val="0"/>
          <w:marTop w:val="0"/>
          <w:marBottom w:val="0"/>
          <w:divBdr>
            <w:top w:val="none" w:sz="0" w:space="0" w:color="auto"/>
            <w:left w:val="none" w:sz="0" w:space="0" w:color="auto"/>
            <w:bottom w:val="none" w:sz="0" w:space="0" w:color="auto"/>
            <w:right w:val="none" w:sz="0" w:space="0" w:color="auto"/>
          </w:divBdr>
          <w:divsChild>
            <w:div w:id="154443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469893">
      <w:bodyDiv w:val="1"/>
      <w:marLeft w:val="0"/>
      <w:marRight w:val="0"/>
      <w:marTop w:val="0"/>
      <w:marBottom w:val="0"/>
      <w:divBdr>
        <w:top w:val="none" w:sz="0" w:space="0" w:color="auto"/>
        <w:left w:val="none" w:sz="0" w:space="0" w:color="auto"/>
        <w:bottom w:val="none" w:sz="0" w:space="0" w:color="auto"/>
        <w:right w:val="none" w:sz="0" w:space="0" w:color="auto"/>
      </w:divBdr>
      <w:divsChild>
        <w:div w:id="896477405">
          <w:marLeft w:val="0"/>
          <w:marRight w:val="0"/>
          <w:marTop w:val="0"/>
          <w:marBottom w:val="0"/>
          <w:divBdr>
            <w:top w:val="none" w:sz="0" w:space="0" w:color="auto"/>
            <w:left w:val="none" w:sz="0" w:space="0" w:color="auto"/>
            <w:bottom w:val="none" w:sz="0" w:space="0" w:color="auto"/>
            <w:right w:val="none" w:sz="0" w:space="0" w:color="auto"/>
          </w:divBdr>
          <w:divsChild>
            <w:div w:id="198033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20653">
      <w:bodyDiv w:val="1"/>
      <w:marLeft w:val="0"/>
      <w:marRight w:val="0"/>
      <w:marTop w:val="0"/>
      <w:marBottom w:val="0"/>
      <w:divBdr>
        <w:top w:val="none" w:sz="0" w:space="0" w:color="auto"/>
        <w:left w:val="none" w:sz="0" w:space="0" w:color="auto"/>
        <w:bottom w:val="none" w:sz="0" w:space="0" w:color="auto"/>
        <w:right w:val="none" w:sz="0" w:space="0" w:color="auto"/>
      </w:divBdr>
      <w:divsChild>
        <w:div w:id="103159841">
          <w:marLeft w:val="0"/>
          <w:marRight w:val="0"/>
          <w:marTop w:val="0"/>
          <w:marBottom w:val="0"/>
          <w:divBdr>
            <w:top w:val="none" w:sz="0" w:space="0" w:color="auto"/>
            <w:left w:val="none" w:sz="0" w:space="0" w:color="auto"/>
            <w:bottom w:val="none" w:sz="0" w:space="0" w:color="auto"/>
            <w:right w:val="none" w:sz="0" w:space="0" w:color="auto"/>
          </w:divBdr>
          <w:divsChild>
            <w:div w:id="11058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528920">
      <w:bodyDiv w:val="1"/>
      <w:marLeft w:val="0"/>
      <w:marRight w:val="0"/>
      <w:marTop w:val="0"/>
      <w:marBottom w:val="0"/>
      <w:divBdr>
        <w:top w:val="none" w:sz="0" w:space="0" w:color="auto"/>
        <w:left w:val="none" w:sz="0" w:space="0" w:color="auto"/>
        <w:bottom w:val="none" w:sz="0" w:space="0" w:color="auto"/>
        <w:right w:val="none" w:sz="0" w:space="0" w:color="auto"/>
      </w:divBdr>
      <w:divsChild>
        <w:div w:id="183251173">
          <w:marLeft w:val="0"/>
          <w:marRight w:val="0"/>
          <w:marTop w:val="0"/>
          <w:marBottom w:val="0"/>
          <w:divBdr>
            <w:top w:val="none" w:sz="0" w:space="0" w:color="auto"/>
            <w:left w:val="none" w:sz="0" w:space="0" w:color="auto"/>
            <w:bottom w:val="none" w:sz="0" w:space="0" w:color="auto"/>
            <w:right w:val="none" w:sz="0" w:space="0" w:color="auto"/>
          </w:divBdr>
          <w:divsChild>
            <w:div w:id="158074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4761">
      <w:bodyDiv w:val="1"/>
      <w:marLeft w:val="0"/>
      <w:marRight w:val="0"/>
      <w:marTop w:val="0"/>
      <w:marBottom w:val="0"/>
      <w:divBdr>
        <w:top w:val="none" w:sz="0" w:space="0" w:color="auto"/>
        <w:left w:val="none" w:sz="0" w:space="0" w:color="auto"/>
        <w:bottom w:val="none" w:sz="0" w:space="0" w:color="auto"/>
        <w:right w:val="none" w:sz="0" w:space="0" w:color="auto"/>
      </w:divBdr>
      <w:divsChild>
        <w:div w:id="270934487">
          <w:marLeft w:val="0"/>
          <w:marRight w:val="0"/>
          <w:marTop w:val="0"/>
          <w:marBottom w:val="0"/>
          <w:divBdr>
            <w:top w:val="none" w:sz="0" w:space="0" w:color="auto"/>
            <w:left w:val="none" w:sz="0" w:space="0" w:color="auto"/>
            <w:bottom w:val="none" w:sz="0" w:space="0" w:color="auto"/>
            <w:right w:val="none" w:sz="0" w:space="0" w:color="auto"/>
          </w:divBdr>
          <w:divsChild>
            <w:div w:id="84648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918076">
      <w:bodyDiv w:val="1"/>
      <w:marLeft w:val="0"/>
      <w:marRight w:val="0"/>
      <w:marTop w:val="0"/>
      <w:marBottom w:val="0"/>
      <w:divBdr>
        <w:top w:val="none" w:sz="0" w:space="0" w:color="auto"/>
        <w:left w:val="none" w:sz="0" w:space="0" w:color="auto"/>
        <w:bottom w:val="none" w:sz="0" w:space="0" w:color="auto"/>
        <w:right w:val="none" w:sz="0" w:space="0" w:color="auto"/>
      </w:divBdr>
    </w:div>
    <w:div w:id="1374383202">
      <w:bodyDiv w:val="1"/>
      <w:marLeft w:val="0"/>
      <w:marRight w:val="0"/>
      <w:marTop w:val="0"/>
      <w:marBottom w:val="0"/>
      <w:divBdr>
        <w:top w:val="none" w:sz="0" w:space="0" w:color="auto"/>
        <w:left w:val="none" w:sz="0" w:space="0" w:color="auto"/>
        <w:bottom w:val="none" w:sz="0" w:space="0" w:color="auto"/>
        <w:right w:val="none" w:sz="0" w:space="0" w:color="auto"/>
      </w:divBdr>
      <w:divsChild>
        <w:div w:id="437140903">
          <w:marLeft w:val="0"/>
          <w:marRight w:val="0"/>
          <w:marTop w:val="0"/>
          <w:marBottom w:val="0"/>
          <w:divBdr>
            <w:top w:val="none" w:sz="0" w:space="0" w:color="auto"/>
            <w:left w:val="none" w:sz="0" w:space="0" w:color="auto"/>
            <w:bottom w:val="none" w:sz="0" w:space="0" w:color="auto"/>
            <w:right w:val="none" w:sz="0" w:space="0" w:color="auto"/>
          </w:divBdr>
          <w:divsChild>
            <w:div w:id="115376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01080">
      <w:bodyDiv w:val="1"/>
      <w:marLeft w:val="0"/>
      <w:marRight w:val="0"/>
      <w:marTop w:val="0"/>
      <w:marBottom w:val="0"/>
      <w:divBdr>
        <w:top w:val="none" w:sz="0" w:space="0" w:color="auto"/>
        <w:left w:val="none" w:sz="0" w:space="0" w:color="auto"/>
        <w:bottom w:val="none" w:sz="0" w:space="0" w:color="auto"/>
        <w:right w:val="none" w:sz="0" w:space="0" w:color="auto"/>
      </w:divBdr>
      <w:divsChild>
        <w:div w:id="469598122">
          <w:marLeft w:val="0"/>
          <w:marRight w:val="0"/>
          <w:marTop w:val="0"/>
          <w:marBottom w:val="0"/>
          <w:divBdr>
            <w:top w:val="none" w:sz="0" w:space="0" w:color="auto"/>
            <w:left w:val="none" w:sz="0" w:space="0" w:color="auto"/>
            <w:bottom w:val="none" w:sz="0" w:space="0" w:color="auto"/>
            <w:right w:val="none" w:sz="0" w:space="0" w:color="auto"/>
          </w:divBdr>
          <w:divsChild>
            <w:div w:id="154574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738198">
      <w:bodyDiv w:val="1"/>
      <w:marLeft w:val="0"/>
      <w:marRight w:val="0"/>
      <w:marTop w:val="0"/>
      <w:marBottom w:val="0"/>
      <w:divBdr>
        <w:top w:val="none" w:sz="0" w:space="0" w:color="auto"/>
        <w:left w:val="none" w:sz="0" w:space="0" w:color="auto"/>
        <w:bottom w:val="none" w:sz="0" w:space="0" w:color="auto"/>
        <w:right w:val="none" w:sz="0" w:space="0" w:color="auto"/>
      </w:divBdr>
      <w:divsChild>
        <w:div w:id="2068455812">
          <w:marLeft w:val="0"/>
          <w:marRight w:val="0"/>
          <w:marTop w:val="0"/>
          <w:marBottom w:val="0"/>
          <w:divBdr>
            <w:top w:val="none" w:sz="0" w:space="0" w:color="auto"/>
            <w:left w:val="none" w:sz="0" w:space="0" w:color="auto"/>
            <w:bottom w:val="none" w:sz="0" w:space="0" w:color="auto"/>
            <w:right w:val="none" w:sz="0" w:space="0" w:color="auto"/>
          </w:divBdr>
          <w:divsChild>
            <w:div w:id="84582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80076">
      <w:bodyDiv w:val="1"/>
      <w:marLeft w:val="0"/>
      <w:marRight w:val="0"/>
      <w:marTop w:val="0"/>
      <w:marBottom w:val="0"/>
      <w:divBdr>
        <w:top w:val="none" w:sz="0" w:space="0" w:color="auto"/>
        <w:left w:val="none" w:sz="0" w:space="0" w:color="auto"/>
        <w:bottom w:val="none" w:sz="0" w:space="0" w:color="auto"/>
        <w:right w:val="none" w:sz="0" w:space="0" w:color="auto"/>
      </w:divBdr>
      <w:divsChild>
        <w:div w:id="1215121252">
          <w:marLeft w:val="0"/>
          <w:marRight w:val="0"/>
          <w:marTop w:val="0"/>
          <w:marBottom w:val="0"/>
          <w:divBdr>
            <w:top w:val="none" w:sz="0" w:space="0" w:color="auto"/>
            <w:left w:val="none" w:sz="0" w:space="0" w:color="auto"/>
            <w:bottom w:val="none" w:sz="0" w:space="0" w:color="auto"/>
            <w:right w:val="none" w:sz="0" w:space="0" w:color="auto"/>
          </w:divBdr>
          <w:divsChild>
            <w:div w:id="62809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99834">
      <w:bodyDiv w:val="1"/>
      <w:marLeft w:val="0"/>
      <w:marRight w:val="0"/>
      <w:marTop w:val="0"/>
      <w:marBottom w:val="0"/>
      <w:divBdr>
        <w:top w:val="none" w:sz="0" w:space="0" w:color="auto"/>
        <w:left w:val="none" w:sz="0" w:space="0" w:color="auto"/>
        <w:bottom w:val="none" w:sz="0" w:space="0" w:color="auto"/>
        <w:right w:val="none" w:sz="0" w:space="0" w:color="auto"/>
      </w:divBdr>
      <w:divsChild>
        <w:div w:id="1790709366">
          <w:marLeft w:val="0"/>
          <w:marRight w:val="0"/>
          <w:marTop w:val="0"/>
          <w:marBottom w:val="0"/>
          <w:divBdr>
            <w:top w:val="none" w:sz="0" w:space="0" w:color="auto"/>
            <w:left w:val="none" w:sz="0" w:space="0" w:color="auto"/>
            <w:bottom w:val="none" w:sz="0" w:space="0" w:color="auto"/>
            <w:right w:val="none" w:sz="0" w:space="0" w:color="auto"/>
          </w:divBdr>
          <w:divsChild>
            <w:div w:id="19073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22360">
      <w:bodyDiv w:val="1"/>
      <w:marLeft w:val="0"/>
      <w:marRight w:val="0"/>
      <w:marTop w:val="0"/>
      <w:marBottom w:val="0"/>
      <w:divBdr>
        <w:top w:val="none" w:sz="0" w:space="0" w:color="auto"/>
        <w:left w:val="none" w:sz="0" w:space="0" w:color="auto"/>
        <w:bottom w:val="none" w:sz="0" w:space="0" w:color="auto"/>
        <w:right w:val="none" w:sz="0" w:space="0" w:color="auto"/>
      </w:divBdr>
      <w:divsChild>
        <w:div w:id="1064833231">
          <w:marLeft w:val="0"/>
          <w:marRight w:val="0"/>
          <w:marTop w:val="0"/>
          <w:marBottom w:val="0"/>
          <w:divBdr>
            <w:top w:val="none" w:sz="0" w:space="0" w:color="auto"/>
            <w:left w:val="none" w:sz="0" w:space="0" w:color="auto"/>
            <w:bottom w:val="none" w:sz="0" w:space="0" w:color="auto"/>
            <w:right w:val="none" w:sz="0" w:space="0" w:color="auto"/>
          </w:divBdr>
          <w:divsChild>
            <w:div w:id="114223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07202">
      <w:bodyDiv w:val="1"/>
      <w:marLeft w:val="0"/>
      <w:marRight w:val="0"/>
      <w:marTop w:val="0"/>
      <w:marBottom w:val="0"/>
      <w:divBdr>
        <w:top w:val="none" w:sz="0" w:space="0" w:color="auto"/>
        <w:left w:val="none" w:sz="0" w:space="0" w:color="auto"/>
        <w:bottom w:val="none" w:sz="0" w:space="0" w:color="auto"/>
        <w:right w:val="none" w:sz="0" w:space="0" w:color="auto"/>
      </w:divBdr>
      <w:divsChild>
        <w:div w:id="1755977985">
          <w:marLeft w:val="0"/>
          <w:marRight w:val="0"/>
          <w:marTop w:val="0"/>
          <w:marBottom w:val="0"/>
          <w:divBdr>
            <w:top w:val="none" w:sz="0" w:space="0" w:color="auto"/>
            <w:left w:val="none" w:sz="0" w:space="0" w:color="auto"/>
            <w:bottom w:val="none" w:sz="0" w:space="0" w:color="auto"/>
            <w:right w:val="none" w:sz="0" w:space="0" w:color="auto"/>
          </w:divBdr>
          <w:divsChild>
            <w:div w:id="122580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08857">
      <w:bodyDiv w:val="1"/>
      <w:marLeft w:val="0"/>
      <w:marRight w:val="0"/>
      <w:marTop w:val="0"/>
      <w:marBottom w:val="0"/>
      <w:divBdr>
        <w:top w:val="none" w:sz="0" w:space="0" w:color="auto"/>
        <w:left w:val="none" w:sz="0" w:space="0" w:color="auto"/>
        <w:bottom w:val="none" w:sz="0" w:space="0" w:color="auto"/>
        <w:right w:val="none" w:sz="0" w:space="0" w:color="auto"/>
      </w:divBdr>
      <w:divsChild>
        <w:div w:id="124667114">
          <w:marLeft w:val="0"/>
          <w:marRight w:val="0"/>
          <w:marTop w:val="0"/>
          <w:marBottom w:val="0"/>
          <w:divBdr>
            <w:top w:val="none" w:sz="0" w:space="0" w:color="auto"/>
            <w:left w:val="none" w:sz="0" w:space="0" w:color="auto"/>
            <w:bottom w:val="none" w:sz="0" w:space="0" w:color="auto"/>
            <w:right w:val="none" w:sz="0" w:space="0" w:color="auto"/>
          </w:divBdr>
          <w:divsChild>
            <w:div w:id="141381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271946">
      <w:bodyDiv w:val="1"/>
      <w:marLeft w:val="0"/>
      <w:marRight w:val="0"/>
      <w:marTop w:val="0"/>
      <w:marBottom w:val="0"/>
      <w:divBdr>
        <w:top w:val="none" w:sz="0" w:space="0" w:color="auto"/>
        <w:left w:val="none" w:sz="0" w:space="0" w:color="auto"/>
        <w:bottom w:val="none" w:sz="0" w:space="0" w:color="auto"/>
        <w:right w:val="none" w:sz="0" w:space="0" w:color="auto"/>
      </w:divBdr>
      <w:divsChild>
        <w:div w:id="949123730">
          <w:marLeft w:val="0"/>
          <w:marRight w:val="0"/>
          <w:marTop w:val="0"/>
          <w:marBottom w:val="0"/>
          <w:divBdr>
            <w:top w:val="none" w:sz="0" w:space="0" w:color="auto"/>
            <w:left w:val="none" w:sz="0" w:space="0" w:color="auto"/>
            <w:bottom w:val="none" w:sz="0" w:space="0" w:color="auto"/>
            <w:right w:val="none" w:sz="0" w:space="0" w:color="auto"/>
          </w:divBdr>
          <w:divsChild>
            <w:div w:id="1743596213">
              <w:marLeft w:val="0"/>
              <w:marRight w:val="0"/>
              <w:marTop w:val="0"/>
              <w:marBottom w:val="0"/>
              <w:divBdr>
                <w:top w:val="none" w:sz="0" w:space="0" w:color="auto"/>
                <w:left w:val="none" w:sz="0" w:space="0" w:color="auto"/>
                <w:bottom w:val="none" w:sz="0" w:space="0" w:color="auto"/>
                <w:right w:val="none" w:sz="0" w:space="0" w:color="auto"/>
              </w:divBdr>
            </w:div>
            <w:div w:id="20265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57304">
      <w:bodyDiv w:val="1"/>
      <w:marLeft w:val="0"/>
      <w:marRight w:val="0"/>
      <w:marTop w:val="0"/>
      <w:marBottom w:val="0"/>
      <w:divBdr>
        <w:top w:val="none" w:sz="0" w:space="0" w:color="auto"/>
        <w:left w:val="none" w:sz="0" w:space="0" w:color="auto"/>
        <w:bottom w:val="none" w:sz="0" w:space="0" w:color="auto"/>
        <w:right w:val="none" w:sz="0" w:space="0" w:color="auto"/>
      </w:divBdr>
      <w:divsChild>
        <w:div w:id="1340352991">
          <w:marLeft w:val="0"/>
          <w:marRight w:val="0"/>
          <w:marTop w:val="0"/>
          <w:marBottom w:val="0"/>
          <w:divBdr>
            <w:top w:val="none" w:sz="0" w:space="0" w:color="auto"/>
            <w:left w:val="none" w:sz="0" w:space="0" w:color="auto"/>
            <w:bottom w:val="none" w:sz="0" w:space="0" w:color="auto"/>
            <w:right w:val="none" w:sz="0" w:space="0" w:color="auto"/>
          </w:divBdr>
          <w:divsChild>
            <w:div w:id="176831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42516">
      <w:bodyDiv w:val="1"/>
      <w:marLeft w:val="0"/>
      <w:marRight w:val="0"/>
      <w:marTop w:val="0"/>
      <w:marBottom w:val="0"/>
      <w:divBdr>
        <w:top w:val="none" w:sz="0" w:space="0" w:color="auto"/>
        <w:left w:val="none" w:sz="0" w:space="0" w:color="auto"/>
        <w:bottom w:val="none" w:sz="0" w:space="0" w:color="auto"/>
        <w:right w:val="none" w:sz="0" w:space="0" w:color="auto"/>
      </w:divBdr>
      <w:divsChild>
        <w:div w:id="209343930">
          <w:marLeft w:val="0"/>
          <w:marRight w:val="0"/>
          <w:marTop w:val="0"/>
          <w:marBottom w:val="0"/>
          <w:divBdr>
            <w:top w:val="none" w:sz="0" w:space="0" w:color="auto"/>
            <w:left w:val="none" w:sz="0" w:space="0" w:color="auto"/>
            <w:bottom w:val="none" w:sz="0" w:space="0" w:color="auto"/>
            <w:right w:val="none" w:sz="0" w:space="0" w:color="auto"/>
          </w:divBdr>
          <w:divsChild>
            <w:div w:id="17929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795924">
      <w:bodyDiv w:val="1"/>
      <w:marLeft w:val="0"/>
      <w:marRight w:val="0"/>
      <w:marTop w:val="0"/>
      <w:marBottom w:val="0"/>
      <w:divBdr>
        <w:top w:val="none" w:sz="0" w:space="0" w:color="auto"/>
        <w:left w:val="none" w:sz="0" w:space="0" w:color="auto"/>
        <w:bottom w:val="none" w:sz="0" w:space="0" w:color="auto"/>
        <w:right w:val="none" w:sz="0" w:space="0" w:color="auto"/>
      </w:divBdr>
      <w:divsChild>
        <w:div w:id="1400134348">
          <w:marLeft w:val="0"/>
          <w:marRight w:val="0"/>
          <w:marTop w:val="0"/>
          <w:marBottom w:val="0"/>
          <w:divBdr>
            <w:top w:val="none" w:sz="0" w:space="0" w:color="auto"/>
            <w:left w:val="none" w:sz="0" w:space="0" w:color="auto"/>
            <w:bottom w:val="none" w:sz="0" w:space="0" w:color="auto"/>
            <w:right w:val="none" w:sz="0" w:space="0" w:color="auto"/>
          </w:divBdr>
          <w:divsChild>
            <w:div w:id="3633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2983">
      <w:bodyDiv w:val="1"/>
      <w:marLeft w:val="0"/>
      <w:marRight w:val="0"/>
      <w:marTop w:val="0"/>
      <w:marBottom w:val="0"/>
      <w:divBdr>
        <w:top w:val="none" w:sz="0" w:space="0" w:color="auto"/>
        <w:left w:val="none" w:sz="0" w:space="0" w:color="auto"/>
        <w:bottom w:val="none" w:sz="0" w:space="0" w:color="auto"/>
        <w:right w:val="none" w:sz="0" w:space="0" w:color="auto"/>
      </w:divBdr>
      <w:divsChild>
        <w:div w:id="1872496770">
          <w:marLeft w:val="0"/>
          <w:marRight w:val="0"/>
          <w:marTop w:val="0"/>
          <w:marBottom w:val="0"/>
          <w:divBdr>
            <w:top w:val="none" w:sz="0" w:space="0" w:color="auto"/>
            <w:left w:val="none" w:sz="0" w:space="0" w:color="auto"/>
            <w:bottom w:val="none" w:sz="0" w:space="0" w:color="auto"/>
            <w:right w:val="none" w:sz="0" w:space="0" w:color="auto"/>
          </w:divBdr>
          <w:divsChild>
            <w:div w:id="195535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783128">
      <w:bodyDiv w:val="1"/>
      <w:marLeft w:val="0"/>
      <w:marRight w:val="0"/>
      <w:marTop w:val="0"/>
      <w:marBottom w:val="0"/>
      <w:divBdr>
        <w:top w:val="none" w:sz="0" w:space="0" w:color="auto"/>
        <w:left w:val="none" w:sz="0" w:space="0" w:color="auto"/>
        <w:bottom w:val="none" w:sz="0" w:space="0" w:color="auto"/>
        <w:right w:val="none" w:sz="0" w:space="0" w:color="auto"/>
      </w:divBdr>
      <w:divsChild>
        <w:div w:id="1858154258">
          <w:marLeft w:val="0"/>
          <w:marRight w:val="0"/>
          <w:marTop w:val="0"/>
          <w:marBottom w:val="0"/>
          <w:divBdr>
            <w:top w:val="none" w:sz="0" w:space="0" w:color="auto"/>
            <w:left w:val="none" w:sz="0" w:space="0" w:color="auto"/>
            <w:bottom w:val="none" w:sz="0" w:space="0" w:color="auto"/>
            <w:right w:val="none" w:sz="0" w:space="0" w:color="auto"/>
          </w:divBdr>
          <w:divsChild>
            <w:div w:id="83533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20001">
      <w:bodyDiv w:val="1"/>
      <w:marLeft w:val="0"/>
      <w:marRight w:val="0"/>
      <w:marTop w:val="0"/>
      <w:marBottom w:val="0"/>
      <w:divBdr>
        <w:top w:val="none" w:sz="0" w:space="0" w:color="auto"/>
        <w:left w:val="none" w:sz="0" w:space="0" w:color="auto"/>
        <w:bottom w:val="none" w:sz="0" w:space="0" w:color="auto"/>
        <w:right w:val="none" w:sz="0" w:space="0" w:color="auto"/>
      </w:divBdr>
      <w:divsChild>
        <w:div w:id="342783808">
          <w:marLeft w:val="0"/>
          <w:marRight w:val="0"/>
          <w:marTop w:val="0"/>
          <w:marBottom w:val="0"/>
          <w:divBdr>
            <w:top w:val="none" w:sz="0" w:space="0" w:color="auto"/>
            <w:left w:val="none" w:sz="0" w:space="0" w:color="auto"/>
            <w:bottom w:val="none" w:sz="0" w:space="0" w:color="auto"/>
            <w:right w:val="none" w:sz="0" w:space="0" w:color="auto"/>
          </w:divBdr>
          <w:divsChild>
            <w:div w:id="134050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700995">
      <w:bodyDiv w:val="1"/>
      <w:marLeft w:val="0"/>
      <w:marRight w:val="0"/>
      <w:marTop w:val="0"/>
      <w:marBottom w:val="0"/>
      <w:divBdr>
        <w:top w:val="none" w:sz="0" w:space="0" w:color="auto"/>
        <w:left w:val="none" w:sz="0" w:space="0" w:color="auto"/>
        <w:bottom w:val="none" w:sz="0" w:space="0" w:color="auto"/>
        <w:right w:val="none" w:sz="0" w:space="0" w:color="auto"/>
      </w:divBdr>
      <w:divsChild>
        <w:div w:id="2029983064">
          <w:marLeft w:val="0"/>
          <w:marRight w:val="0"/>
          <w:marTop w:val="0"/>
          <w:marBottom w:val="0"/>
          <w:divBdr>
            <w:top w:val="none" w:sz="0" w:space="0" w:color="auto"/>
            <w:left w:val="none" w:sz="0" w:space="0" w:color="auto"/>
            <w:bottom w:val="none" w:sz="0" w:space="0" w:color="auto"/>
            <w:right w:val="none" w:sz="0" w:space="0" w:color="auto"/>
          </w:divBdr>
          <w:divsChild>
            <w:div w:id="192152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24854">
      <w:bodyDiv w:val="1"/>
      <w:marLeft w:val="0"/>
      <w:marRight w:val="0"/>
      <w:marTop w:val="0"/>
      <w:marBottom w:val="0"/>
      <w:divBdr>
        <w:top w:val="none" w:sz="0" w:space="0" w:color="auto"/>
        <w:left w:val="none" w:sz="0" w:space="0" w:color="auto"/>
        <w:bottom w:val="none" w:sz="0" w:space="0" w:color="auto"/>
        <w:right w:val="none" w:sz="0" w:space="0" w:color="auto"/>
      </w:divBdr>
      <w:divsChild>
        <w:div w:id="97525585">
          <w:marLeft w:val="0"/>
          <w:marRight w:val="0"/>
          <w:marTop w:val="0"/>
          <w:marBottom w:val="0"/>
          <w:divBdr>
            <w:top w:val="none" w:sz="0" w:space="0" w:color="auto"/>
            <w:left w:val="none" w:sz="0" w:space="0" w:color="auto"/>
            <w:bottom w:val="none" w:sz="0" w:space="0" w:color="auto"/>
            <w:right w:val="none" w:sz="0" w:space="0" w:color="auto"/>
          </w:divBdr>
          <w:divsChild>
            <w:div w:id="47749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20959">
      <w:bodyDiv w:val="1"/>
      <w:marLeft w:val="0"/>
      <w:marRight w:val="0"/>
      <w:marTop w:val="0"/>
      <w:marBottom w:val="0"/>
      <w:divBdr>
        <w:top w:val="none" w:sz="0" w:space="0" w:color="auto"/>
        <w:left w:val="none" w:sz="0" w:space="0" w:color="auto"/>
        <w:bottom w:val="none" w:sz="0" w:space="0" w:color="auto"/>
        <w:right w:val="none" w:sz="0" w:space="0" w:color="auto"/>
      </w:divBdr>
      <w:divsChild>
        <w:div w:id="161243352">
          <w:marLeft w:val="0"/>
          <w:marRight w:val="0"/>
          <w:marTop w:val="0"/>
          <w:marBottom w:val="0"/>
          <w:divBdr>
            <w:top w:val="none" w:sz="0" w:space="0" w:color="auto"/>
            <w:left w:val="none" w:sz="0" w:space="0" w:color="auto"/>
            <w:bottom w:val="none" w:sz="0" w:space="0" w:color="auto"/>
            <w:right w:val="none" w:sz="0" w:space="0" w:color="auto"/>
          </w:divBdr>
          <w:divsChild>
            <w:div w:id="77070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34992">
      <w:bodyDiv w:val="1"/>
      <w:marLeft w:val="0"/>
      <w:marRight w:val="0"/>
      <w:marTop w:val="0"/>
      <w:marBottom w:val="0"/>
      <w:divBdr>
        <w:top w:val="none" w:sz="0" w:space="0" w:color="auto"/>
        <w:left w:val="none" w:sz="0" w:space="0" w:color="auto"/>
        <w:bottom w:val="none" w:sz="0" w:space="0" w:color="auto"/>
        <w:right w:val="none" w:sz="0" w:space="0" w:color="auto"/>
      </w:divBdr>
    </w:div>
    <w:div w:id="1872716701">
      <w:bodyDiv w:val="1"/>
      <w:marLeft w:val="0"/>
      <w:marRight w:val="0"/>
      <w:marTop w:val="0"/>
      <w:marBottom w:val="0"/>
      <w:divBdr>
        <w:top w:val="none" w:sz="0" w:space="0" w:color="auto"/>
        <w:left w:val="none" w:sz="0" w:space="0" w:color="auto"/>
        <w:bottom w:val="none" w:sz="0" w:space="0" w:color="auto"/>
        <w:right w:val="none" w:sz="0" w:space="0" w:color="auto"/>
      </w:divBdr>
      <w:divsChild>
        <w:div w:id="1669824043">
          <w:marLeft w:val="0"/>
          <w:marRight w:val="0"/>
          <w:marTop w:val="0"/>
          <w:marBottom w:val="0"/>
          <w:divBdr>
            <w:top w:val="none" w:sz="0" w:space="0" w:color="auto"/>
            <w:left w:val="none" w:sz="0" w:space="0" w:color="auto"/>
            <w:bottom w:val="none" w:sz="0" w:space="0" w:color="auto"/>
            <w:right w:val="none" w:sz="0" w:space="0" w:color="auto"/>
          </w:divBdr>
          <w:divsChild>
            <w:div w:id="87931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1138">
      <w:bodyDiv w:val="1"/>
      <w:marLeft w:val="0"/>
      <w:marRight w:val="0"/>
      <w:marTop w:val="0"/>
      <w:marBottom w:val="0"/>
      <w:divBdr>
        <w:top w:val="none" w:sz="0" w:space="0" w:color="auto"/>
        <w:left w:val="none" w:sz="0" w:space="0" w:color="auto"/>
        <w:bottom w:val="none" w:sz="0" w:space="0" w:color="auto"/>
        <w:right w:val="none" w:sz="0" w:space="0" w:color="auto"/>
      </w:divBdr>
      <w:divsChild>
        <w:div w:id="1038167700">
          <w:marLeft w:val="0"/>
          <w:marRight w:val="0"/>
          <w:marTop w:val="0"/>
          <w:marBottom w:val="0"/>
          <w:divBdr>
            <w:top w:val="none" w:sz="0" w:space="0" w:color="auto"/>
            <w:left w:val="none" w:sz="0" w:space="0" w:color="auto"/>
            <w:bottom w:val="none" w:sz="0" w:space="0" w:color="auto"/>
            <w:right w:val="none" w:sz="0" w:space="0" w:color="auto"/>
          </w:divBdr>
          <w:divsChild>
            <w:div w:id="105192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429388">
      <w:bodyDiv w:val="1"/>
      <w:marLeft w:val="0"/>
      <w:marRight w:val="0"/>
      <w:marTop w:val="0"/>
      <w:marBottom w:val="0"/>
      <w:divBdr>
        <w:top w:val="none" w:sz="0" w:space="0" w:color="auto"/>
        <w:left w:val="none" w:sz="0" w:space="0" w:color="auto"/>
        <w:bottom w:val="none" w:sz="0" w:space="0" w:color="auto"/>
        <w:right w:val="none" w:sz="0" w:space="0" w:color="auto"/>
      </w:divBdr>
      <w:divsChild>
        <w:div w:id="716121821">
          <w:marLeft w:val="0"/>
          <w:marRight w:val="0"/>
          <w:marTop w:val="0"/>
          <w:marBottom w:val="0"/>
          <w:divBdr>
            <w:top w:val="none" w:sz="0" w:space="0" w:color="auto"/>
            <w:left w:val="none" w:sz="0" w:space="0" w:color="auto"/>
            <w:bottom w:val="none" w:sz="0" w:space="0" w:color="auto"/>
            <w:right w:val="none" w:sz="0" w:space="0" w:color="auto"/>
          </w:divBdr>
          <w:divsChild>
            <w:div w:id="175081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7169">
      <w:bodyDiv w:val="1"/>
      <w:marLeft w:val="0"/>
      <w:marRight w:val="0"/>
      <w:marTop w:val="0"/>
      <w:marBottom w:val="0"/>
      <w:divBdr>
        <w:top w:val="none" w:sz="0" w:space="0" w:color="auto"/>
        <w:left w:val="none" w:sz="0" w:space="0" w:color="auto"/>
        <w:bottom w:val="none" w:sz="0" w:space="0" w:color="auto"/>
        <w:right w:val="none" w:sz="0" w:space="0" w:color="auto"/>
      </w:divBdr>
      <w:divsChild>
        <w:div w:id="1239289940">
          <w:marLeft w:val="0"/>
          <w:marRight w:val="0"/>
          <w:marTop w:val="0"/>
          <w:marBottom w:val="0"/>
          <w:divBdr>
            <w:top w:val="none" w:sz="0" w:space="0" w:color="auto"/>
            <w:left w:val="none" w:sz="0" w:space="0" w:color="auto"/>
            <w:bottom w:val="none" w:sz="0" w:space="0" w:color="auto"/>
            <w:right w:val="none" w:sz="0" w:space="0" w:color="auto"/>
          </w:divBdr>
          <w:divsChild>
            <w:div w:id="199741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5321">
      <w:bodyDiv w:val="1"/>
      <w:marLeft w:val="0"/>
      <w:marRight w:val="0"/>
      <w:marTop w:val="0"/>
      <w:marBottom w:val="0"/>
      <w:divBdr>
        <w:top w:val="none" w:sz="0" w:space="0" w:color="auto"/>
        <w:left w:val="none" w:sz="0" w:space="0" w:color="auto"/>
        <w:bottom w:val="none" w:sz="0" w:space="0" w:color="auto"/>
        <w:right w:val="none" w:sz="0" w:space="0" w:color="auto"/>
      </w:divBdr>
      <w:divsChild>
        <w:div w:id="1996759866">
          <w:marLeft w:val="0"/>
          <w:marRight w:val="0"/>
          <w:marTop w:val="0"/>
          <w:marBottom w:val="0"/>
          <w:divBdr>
            <w:top w:val="none" w:sz="0" w:space="0" w:color="auto"/>
            <w:left w:val="none" w:sz="0" w:space="0" w:color="auto"/>
            <w:bottom w:val="none" w:sz="0" w:space="0" w:color="auto"/>
            <w:right w:val="none" w:sz="0" w:space="0" w:color="auto"/>
          </w:divBdr>
          <w:divsChild>
            <w:div w:id="114165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553649">
      <w:bodyDiv w:val="1"/>
      <w:marLeft w:val="0"/>
      <w:marRight w:val="0"/>
      <w:marTop w:val="0"/>
      <w:marBottom w:val="0"/>
      <w:divBdr>
        <w:top w:val="none" w:sz="0" w:space="0" w:color="auto"/>
        <w:left w:val="none" w:sz="0" w:space="0" w:color="auto"/>
        <w:bottom w:val="none" w:sz="0" w:space="0" w:color="auto"/>
        <w:right w:val="none" w:sz="0" w:space="0" w:color="auto"/>
      </w:divBdr>
      <w:divsChild>
        <w:div w:id="1719207532">
          <w:marLeft w:val="0"/>
          <w:marRight w:val="0"/>
          <w:marTop w:val="0"/>
          <w:marBottom w:val="0"/>
          <w:divBdr>
            <w:top w:val="none" w:sz="0" w:space="0" w:color="auto"/>
            <w:left w:val="none" w:sz="0" w:space="0" w:color="auto"/>
            <w:bottom w:val="none" w:sz="0" w:space="0" w:color="auto"/>
            <w:right w:val="none" w:sz="0" w:space="0" w:color="auto"/>
          </w:divBdr>
          <w:divsChild>
            <w:div w:id="90429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182271">
      <w:bodyDiv w:val="1"/>
      <w:marLeft w:val="0"/>
      <w:marRight w:val="0"/>
      <w:marTop w:val="0"/>
      <w:marBottom w:val="0"/>
      <w:divBdr>
        <w:top w:val="none" w:sz="0" w:space="0" w:color="auto"/>
        <w:left w:val="none" w:sz="0" w:space="0" w:color="auto"/>
        <w:bottom w:val="none" w:sz="0" w:space="0" w:color="auto"/>
        <w:right w:val="none" w:sz="0" w:space="0" w:color="auto"/>
      </w:divBdr>
    </w:div>
    <w:div w:id="2004702234">
      <w:bodyDiv w:val="1"/>
      <w:marLeft w:val="0"/>
      <w:marRight w:val="0"/>
      <w:marTop w:val="0"/>
      <w:marBottom w:val="0"/>
      <w:divBdr>
        <w:top w:val="none" w:sz="0" w:space="0" w:color="auto"/>
        <w:left w:val="none" w:sz="0" w:space="0" w:color="auto"/>
        <w:bottom w:val="none" w:sz="0" w:space="0" w:color="auto"/>
        <w:right w:val="none" w:sz="0" w:space="0" w:color="auto"/>
      </w:divBdr>
      <w:divsChild>
        <w:div w:id="770977705">
          <w:marLeft w:val="0"/>
          <w:marRight w:val="0"/>
          <w:marTop w:val="0"/>
          <w:marBottom w:val="0"/>
          <w:divBdr>
            <w:top w:val="none" w:sz="0" w:space="0" w:color="auto"/>
            <w:left w:val="none" w:sz="0" w:space="0" w:color="auto"/>
            <w:bottom w:val="none" w:sz="0" w:space="0" w:color="auto"/>
            <w:right w:val="none" w:sz="0" w:space="0" w:color="auto"/>
          </w:divBdr>
          <w:divsChild>
            <w:div w:id="204374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366867">
      <w:bodyDiv w:val="1"/>
      <w:marLeft w:val="0"/>
      <w:marRight w:val="0"/>
      <w:marTop w:val="0"/>
      <w:marBottom w:val="0"/>
      <w:divBdr>
        <w:top w:val="none" w:sz="0" w:space="0" w:color="auto"/>
        <w:left w:val="none" w:sz="0" w:space="0" w:color="auto"/>
        <w:bottom w:val="none" w:sz="0" w:space="0" w:color="auto"/>
        <w:right w:val="none" w:sz="0" w:space="0" w:color="auto"/>
      </w:divBdr>
    </w:div>
    <w:div w:id="2093699898">
      <w:bodyDiv w:val="1"/>
      <w:marLeft w:val="0"/>
      <w:marRight w:val="0"/>
      <w:marTop w:val="0"/>
      <w:marBottom w:val="0"/>
      <w:divBdr>
        <w:top w:val="none" w:sz="0" w:space="0" w:color="auto"/>
        <w:left w:val="none" w:sz="0" w:space="0" w:color="auto"/>
        <w:bottom w:val="none" w:sz="0" w:space="0" w:color="auto"/>
        <w:right w:val="none" w:sz="0" w:space="0" w:color="auto"/>
      </w:divBdr>
      <w:divsChild>
        <w:div w:id="1791893893">
          <w:marLeft w:val="0"/>
          <w:marRight w:val="0"/>
          <w:marTop w:val="0"/>
          <w:marBottom w:val="0"/>
          <w:divBdr>
            <w:top w:val="none" w:sz="0" w:space="0" w:color="auto"/>
            <w:left w:val="none" w:sz="0" w:space="0" w:color="auto"/>
            <w:bottom w:val="none" w:sz="0" w:space="0" w:color="auto"/>
            <w:right w:val="none" w:sz="0" w:space="0" w:color="auto"/>
          </w:divBdr>
          <w:divsChild>
            <w:div w:id="76153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85085">
      <w:bodyDiv w:val="1"/>
      <w:marLeft w:val="0"/>
      <w:marRight w:val="0"/>
      <w:marTop w:val="0"/>
      <w:marBottom w:val="0"/>
      <w:divBdr>
        <w:top w:val="none" w:sz="0" w:space="0" w:color="auto"/>
        <w:left w:val="none" w:sz="0" w:space="0" w:color="auto"/>
        <w:bottom w:val="none" w:sz="0" w:space="0" w:color="auto"/>
        <w:right w:val="none" w:sz="0" w:space="0" w:color="auto"/>
      </w:divBdr>
      <w:divsChild>
        <w:div w:id="2141880245">
          <w:marLeft w:val="0"/>
          <w:marRight w:val="0"/>
          <w:marTop w:val="0"/>
          <w:marBottom w:val="0"/>
          <w:divBdr>
            <w:top w:val="none" w:sz="0" w:space="0" w:color="auto"/>
            <w:left w:val="none" w:sz="0" w:space="0" w:color="auto"/>
            <w:bottom w:val="none" w:sz="0" w:space="0" w:color="auto"/>
            <w:right w:val="none" w:sz="0" w:space="0" w:color="auto"/>
          </w:divBdr>
          <w:divsChild>
            <w:div w:id="149313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plash.com/photos/NLlvBb9sLts" TargetMode="External"/><Relationship Id="rId18" Type="http://schemas.openxmlformats.org/officeDocument/2006/relationships/hyperlink" Target="https://azfoodbanks.org/maps/oasis-food-pantry/" TargetMode="External"/><Relationship Id="rId3" Type="http://schemas.openxmlformats.org/officeDocument/2006/relationships/customXml" Target="../customXml/item3.xml"/><Relationship Id="rId21" Type="http://schemas.openxmlformats.org/officeDocument/2006/relationships/hyperlink" Target="https://unsplash.com/photos/gRTzhQsiVG0"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eedingamerica.org/find-your-local-foodbank" TargetMode="External"/><Relationship Id="rId2" Type="http://schemas.openxmlformats.org/officeDocument/2006/relationships/customXml" Target="../customXml/item2.xml"/><Relationship Id="rId16" Type="http://schemas.openxmlformats.org/officeDocument/2006/relationships/hyperlink" Target="https://www.unicefusa.org/" TargetMode="External"/><Relationship Id="rId20" Type="http://schemas.openxmlformats.org/officeDocument/2006/relationships/hyperlink" Target="https://unsplash.com/photos/ldDmTgf89g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sdgs.un.org/goals/goal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pexels.com/photo/a-boy-smiling-while-holding-a-tire-and-a-stick-115881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gs.un.org/goals/goal1" TargetMode="External"/><Relationship Id="rId22" Type="http://schemas.openxmlformats.org/officeDocument/2006/relationships/hyperlink" Target="https://www.riolearn.org/" TargetMode="External"/></Relationships>
</file>

<file path=word/theme/theme1.xml><?xml version="1.0" encoding="utf-8"?>
<a:theme xmlns:a="http://schemas.openxmlformats.org/drawingml/2006/main" name="Office Theme">
  <a:themeElements>
    <a:clrScheme name="CIS-Dept.">
      <a:dk1>
        <a:sysClr val="windowText" lastClr="000000"/>
      </a:dk1>
      <a:lt1>
        <a:sysClr val="window" lastClr="FFFFFF"/>
      </a:lt1>
      <a:dk2>
        <a:srgbClr val="1F497D"/>
      </a:dk2>
      <a:lt2>
        <a:srgbClr val="EEECE1"/>
      </a:lt2>
      <a:accent1>
        <a:srgbClr val="4F81BD"/>
      </a:accent1>
      <a:accent2>
        <a:srgbClr val="366092"/>
      </a:accent2>
      <a:accent3>
        <a:srgbClr val="0F243E"/>
      </a:accent3>
      <a:accent4>
        <a:srgbClr val="C0504D"/>
      </a:accent4>
      <a:accent5>
        <a:srgbClr val="4BACC6"/>
      </a:accent5>
      <a:accent6>
        <a:srgbClr val="17365D"/>
      </a:accent6>
      <a:hlink>
        <a:srgbClr val="AA5106"/>
      </a:hlink>
      <a:folHlink>
        <a:srgbClr val="71360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ED693AF1A4B34C946A8728185F3982" ma:contentTypeVersion="5" ma:contentTypeDescription="Create a new document." ma:contentTypeScope="" ma:versionID="2f37877caed75bb15546454cabbdcf1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559EEF-6AAA-4C69-84D9-A362A8CFAA2A}">
  <ds:schemaRefs>
    <ds:schemaRef ds:uri="http://schemas.microsoft.com/sharepoint/events"/>
  </ds:schemaRefs>
</ds:datastoreItem>
</file>

<file path=customXml/itemProps2.xml><?xml version="1.0" encoding="utf-8"?>
<ds:datastoreItem xmlns:ds="http://schemas.openxmlformats.org/officeDocument/2006/customXml" ds:itemID="{BDFE2E8A-E368-4D6D-A8EF-72524047D5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EA38CD-DE07-49C4-8BB0-B32D75275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9A496C7-3CD0-490C-AB53-3BD7C85CBD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8</Pages>
  <Words>1811</Words>
  <Characters>103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Rio Salado College</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Inman (Faculty)</dc:creator>
  <cp:keywords>Computer Technology Department;Rio Salado College</cp:keywords>
  <dc:description/>
  <cp:lastModifiedBy>Student</cp:lastModifiedBy>
  <cp:revision>38</cp:revision>
  <dcterms:created xsi:type="dcterms:W3CDTF">2023-03-31T13:50:00Z</dcterms:created>
  <dcterms:modified xsi:type="dcterms:W3CDTF">2023-07-1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D693AF1A4B34C946A8728185F3982</vt:lpwstr>
  </property>
  <property fmtid="{D5CDD505-2E9C-101B-9397-08002B2CF9AE}" pid="3" name="_dlc_DocIdItemGuid">
    <vt:lpwstr>0f8c0dac-9c9b-492b-b9be-d858595ed562</vt:lpwstr>
  </property>
  <property fmtid="{D5CDD505-2E9C-101B-9397-08002B2CF9AE}" pid="4" name="_dlc_DocId">
    <vt:lpwstr>DFJFMZCFF3XQ-406445495-844</vt:lpwstr>
  </property>
  <property fmtid="{D5CDD505-2E9C-101B-9397-08002B2CF9AE}" pid="5" name="_dlc_DocIdUrl">
    <vt:lpwstr>https://ep.riosalado.edu/teams/course-lifecycle/idssubsites/computer_information_systems/9_CIS133DA_IN/_layouts/15/DocIdRedir.aspx?ID=DFJFMZCFF3XQ-406445495-844, DFJFMZCFF3XQ-406445495-844</vt:lpwstr>
  </property>
</Properties>
</file>